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0632E" w14:textId="77777777" w:rsidR="00190187" w:rsidRPr="00190187" w:rsidRDefault="00B5356E" w:rsidP="002641A5">
      <w:pPr>
        <w:spacing w:line="228" w:lineRule="auto"/>
        <w:rPr>
          <w:rFonts w:ascii="Palatino Linotype" w:hAnsi="Palatino Linotype" w:cs="Segoe UI Semibold"/>
          <w:b/>
          <w:spacing w:val="10"/>
          <w:sz w:val="32"/>
          <w:szCs w:val="22"/>
          <w14:props3d w14:extrusionH="0" w14:contourW="0" w14:prstMaterial="matte"/>
        </w:rPr>
      </w:pPr>
      <w:r>
        <w:rPr>
          <w:rFonts w:ascii="Palatino Linotype" w:hAnsi="Palatino Linotype" w:cs="Segoe UI Semibold"/>
          <w:b/>
          <w:spacing w:val="10"/>
          <w:sz w:val="32"/>
          <w:szCs w:val="22"/>
          <w14:props3d w14:extrusionH="0" w14:contourW="0" w14:prstMaterial="matte"/>
        </w:rPr>
        <w:t>3</w:t>
      </w:r>
      <w:r w:rsidR="0049266E">
        <w:rPr>
          <w:rFonts w:ascii="Palatino Linotype" w:hAnsi="Palatino Linotype" w:cs="Segoe UI Semibold"/>
          <w:b/>
          <w:spacing w:val="10"/>
          <w:sz w:val="32"/>
          <w:szCs w:val="22"/>
          <w14:props3d w14:extrusionH="0" w14:contourW="0" w14:prstMaterial="matte"/>
        </w:rPr>
        <w:t>1st</w:t>
      </w:r>
      <w:r w:rsidR="00190187" w:rsidRPr="00190187">
        <w:rPr>
          <w:rFonts w:ascii="Palatino Linotype" w:hAnsi="Palatino Linotype" w:cs="Segoe UI Semibold"/>
          <w:b/>
          <w:spacing w:val="10"/>
          <w:sz w:val="32"/>
          <w:szCs w:val="22"/>
          <w14:props3d w14:extrusionH="0" w14:contourW="0" w14:prstMaterial="matte"/>
        </w:rPr>
        <w:t xml:space="preserve"> Annual Parish Nurse and Congregational Health Ministries Conference</w:t>
      </w:r>
    </w:p>
    <w:p w14:paraId="26399D80" w14:textId="77777777" w:rsidR="00190187" w:rsidRPr="00190187" w:rsidRDefault="00190187" w:rsidP="00190187">
      <w:pPr>
        <w:rPr>
          <w:rFonts w:ascii="Arial Narrow" w:hAnsi="Arial Narrow"/>
          <w:sz w:val="22"/>
          <w:szCs w:val="22"/>
        </w:rPr>
      </w:pPr>
    </w:p>
    <w:p w14:paraId="0B5BFD69" w14:textId="77777777" w:rsidR="00190187" w:rsidRPr="00190187" w:rsidRDefault="00190187" w:rsidP="00190187">
      <w:pPr>
        <w:spacing w:after="120"/>
        <w:rPr>
          <w:rFonts w:ascii="Arial Narrow" w:hAnsi="Arial Narrow"/>
          <w:spacing w:val="10"/>
          <w:sz w:val="22"/>
          <w:szCs w:val="22"/>
        </w:rPr>
      </w:pPr>
      <w:r w:rsidRPr="00190187">
        <w:rPr>
          <w:rFonts w:ascii="Arial Narrow" w:hAnsi="Arial Narrow"/>
          <w:spacing w:val="10"/>
          <w:sz w:val="22"/>
          <w:szCs w:val="22"/>
        </w:rPr>
        <w:t>Dear Sisters and Brothers in Christ,</w:t>
      </w:r>
    </w:p>
    <w:p w14:paraId="63156AAD" w14:textId="77777777" w:rsidR="00190187" w:rsidRPr="00190187" w:rsidRDefault="00190187" w:rsidP="00190187">
      <w:pPr>
        <w:spacing w:after="120"/>
        <w:rPr>
          <w:rFonts w:ascii="Arial Narrow" w:hAnsi="Arial Narrow"/>
          <w:spacing w:val="10"/>
          <w:sz w:val="22"/>
          <w:szCs w:val="22"/>
        </w:rPr>
      </w:pPr>
      <w:r w:rsidRPr="00190187">
        <w:rPr>
          <w:rFonts w:ascii="Arial Narrow" w:hAnsi="Arial Narrow"/>
          <w:spacing w:val="10"/>
          <w:sz w:val="22"/>
          <w:szCs w:val="22"/>
        </w:rPr>
        <w:t xml:space="preserve">Welcome to our </w:t>
      </w:r>
      <w:r w:rsidR="00B5356E">
        <w:rPr>
          <w:rFonts w:ascii="Arial Narrow" w:hAnsi="Arial Narrow"/>
          <w:spacing w:val="10"/>
          <w:sz w:val="22"/>
          <w:szCs w:val="22"/>
        </w:rPr>
        <w:t>3</w:t>
      </w:r>
      <w:r w:rsidR="000B5865">
        <w:rPr>
          <w:rFonts w:ascii="Arial Narrow" w:hAnsi="Arial Narrow"/>
          <w:spacing w:val="10"/>
          <w:sz w:val="22"/>
          <w:szCs w:val="22"/>
        </w:rPr>
        <w:t>1</w:t>
      </w:r>
      <w:r w:rsidR="000B5865" w:rsidRPr="000B5865">
        <w:rPr>
          <w:rFonts w:ascii="Arial Narrow" w:hAnsi="Arial Narrow"/>
          <w:spacing w:val="10"/>
          <w:sz w:val="22"/>
          <w:szCs w:val="22"/>
          <w:vertAlign w:val="superscript"/>
        </w:rPr>
        <w:t>st</w:t>
      </w:r>
      <w:r w:rsidRPr="00190187">
        <w:rPr>
          <w:rFonts w:ascii="Arial Narrow" w:hAnsi="Arial Narrow"/>
          <w:spacing w:val="10"/>
          <w:sz w:val="22"/>
          <w:szCs w:val="22"/>
        </w:rPr>
        <w:t xml:space="preserve"> annual conference! This year’s gathering is based on</w:t>
      </w:r>
      <w:r w:rsidR="00B5356E">
        <w:rPr>
          <w:rFonts w:ascii="Arial Narrow" w:hAnsi="Arial Narrow"/>
          <w:spacing w:val="10"/>
          <w:sz w:val="22"/>
          <w:szCs w:val="22"/>
        </w:rPr>
        <w:t xml:space="preserve"> </w:t>
      </w:r>
      <w:r w:rsidR="000B5865">
        <w:rPr>
          <w:rFonts w:ascii="Arial Narrow" w:hAnsi="Arial Narrow"/>
          <w:spacing w:val="10"/>
          <w:sz w:val="22"/>
          <w:szCs w:val="22"/>
        </w:rPr>
        <w:t>Colossians 3:12</w:t>
      </w:r>
      <w:r w:rsidR="0031083E">
        <w:rPr>
          <w:rFonts w:ascii="Arial Narrow" w:hAnsi="Arial Narrow"/>
          <w:spacing w:val="10"/>
          <w:sz w:val="22"/>
          <w:szCs w:val="22"/>
        </w:rPr>
        <w:t xml:space="preserve"> </w:t>
      </w:r>
      <w:r w:rsidR="000B5865">
        <w:rPr>
          <w:rFonts w:ascii="Arial Narrow" w:hAnsi="Arial Narrow"/>
          <w:i/>
          <w:spacing w:val="10"/>
          <w:sz w:val="22"/>
          <w:szCs w:val="22"/>
        </w:rPr>
        <w:t xml:space="preserve">As God’s chosen people, holy and dearly loved, clothe yourselves with compassion, kindness, humility, gentleness, and patience. </w:t>
      </w:r>
    </w:p>
    <w:p w14:paraId="47AA5E44" w14:textId="77777777" w:rsidR="00190187" w:rsidRPr="00190187" w:rsidRDefault="00190187" w:rsidP="00190187">
      <w:pPr>
        <w:spacing w:after="120"/>
        <w:rPr>
          <w:rFonts w:ascii="Arial Narrow" w:hAnsi="Arial Narrow"/>
          <w:spacing w:val="10"/>
          <w:sz w:val="22"/>
          <w:szCs w:val="22"/>
        </w:rPr>
      </w:pPr>
      <w:r w:rsidRPr="00190187">
        <w:rPr>
          <w:rFonts w:ascii="Arial Narrow" w:hAnsi="Arial Narrow"/>
          <w:spacing w:val="10"/>
          <w:sz w:val="22"/>
          <w:szCs w:val="22"/>
        </w:rPr>
        <w:t xml:space="preserve">As we prayerfully </w:t>
      </w:r>
      <w:r w:rsidR="00722A9A">
        <w:rPr>
          <w:rFonts w:ascii="Arial Narrow" w:hAnsi="Arial Narrow"/>
          <w:spacing w:val="10"/>
          <w:sz w:val="22"/>
          <w:szCs w:val="22"/>
        </w:rPr>
        <w:t>ask for compassion, kindness, humility, and patience</w:t>
      </w:r>
      <w:r w:rsidRPr="00190187">
        <w:rPr>
          <w:rFonts w:ascii="Arial Narrow" w:hAnsi="Arial Narrow"/>
          <w:spacing w:val="10"/>
          <w:sz w:val="22"/>
          <w:szCs w:val="22"/>
        </w:rPr>
        <w:t xml:space="preserve">, study His word, and follow His example, we </w:t>
      </w:r>
      <w:r w:rsidR="00B5356E">
        <w:rPr>
          <w:rFonts w:ascii="Arial Narrow" w:hAnsi="Arial Narrow"/>
          <w:spacing w:val="10"/>
          <w:sz w:val="22"/>
          <w:szCs w:val="22"/>
        </w:rPr>
        <w:t>know that our heavenly father has blessed us</w:t>
      </w:r>
      <w:r w:rsidRPr="00190187">
        <w:rPr>
          <w:rFonts w:ascii="Arial Narrow" w:hAnsi="Arial Narrow"/>
          <w:spacing w:val="10"/>
          <w:sz w:val="22"/>
          <w:szCs w:val="22"/>
        </w:rPr>
        <w:t>. We will serve our Heavenly Father in our churches and communities</w:t>
      </w:r>
      <w:r w:rsidR="00722A9A">
        <w:rPr>
          <w:rFonts w:ascii="Arial Narrow" w:hAnsi="Arial Narrow"/>
          <w:spacing w:val="10"/>
          <w:sz w:val="22"/>
          <w:szCs w:val="22"/>
        </w:rPr>
        <w:t xml:space="preserve"> with compassionate service</w:t>
      </w:r>
      <w:r w:rsidR="00573378">
        <w:rPr>
          <w:rFonts w:ascii="Arial Narrow" w:hAnsi="Arial Narrow"/>
          <w:spacing w:val="10"/>
          <w:sz w:val="22"/>
          <w:szCs w:val="22"/>
        </w:rPr>
        <w:t xml:space="preserve"> in our congregational health ministries.</w:t>
      </w:r>
    </w:p>
    <w:p w14:paraId="6DEF345C" w14:textId="77777777" w:rsidR="00190187" w:rsidRPr="00190187" w:rsidRDefault="00190187" w:rsidP="00190187">
      <w:pPr>
        <w:spacing w:after="120"/>
        <w:rPr>
          <w:rFonts w:ascii="Arial Narrow" w:hAnsi="Arial Narrow"/>
          <w:spacing w:val="10"/>
          <w:sz w:val="22"/>
          <w:szCs w:val="22"/>
        </w:rPr>
      </w:pPr>
      <w:r w:rsidRPr="00190187">
        <w:rPr>
          <w:rFonts w:ascii="Arial Narrow" w:hAnsi="Arial Narrow"/>
          <w:spacing w:val="10"/>
          <w:sz w:val="22"/>
          <w:szCs w:val="22"/>
        </w:rPr>
        <w:t>This annual national gathering of nurses, pastors, lay ministers</w:t>
      </w:r>
      <w:r w:rsidR="008C7E39">
        <w:rPr>
          <w:rFonts w:ascii="Arial Narrow" w:hAnsi="Arial Narrow"/>
          <w:spacing w:val="10"/>
          <w:sz w:val="22"/>
          <w:szCs w:val="22"/>
        </w:rPr>
        <w:t>,</w:t>
      </w:r>
      <w:r w:rsidRPr="00190187">
        <w:rPr>
          <w:rFonts w:ascii="Arial Narrow" w:hAnsi="Arial Narrow"/>
          <w:spacing w:val="10"/>
          <w:sz w:val="22"/>
          <w:szCs w:val="22"/>
        </w:rPr>
        <w:t xml:space="preserve"> and others </w:t>
      </w:r>
      <w:r w:rsidR="00832B02">
        <w:rPr>
          <w:rFonts w:ascii="Arial Narrow" w:hAnsi="Arial Narrow"/>
          <w:spacing w:val="10"/>
          <w:sz w:val="22"/>
          <w:szCs w:val="22"/>
        </w:rPr>
        <w:t xml:space="preserve">is a true blessing. It </w:t>
      </w:r>
      <w:r w:rsidRPr="00190187">
        <w:rPr>
          <w:rFonts w:ascii="Arial Narrow" w:hAnsi="Arial Narrow"/>
          <w:spacing w:val="10"/>
          <w:sz w:val="22"/>
          <w:szCs w:val="22"/>
        </w:rPr>
        <w:t xml:space="preserve">helps us all focus on our calling to caring vocations, to share and tell the love of Christ, and to serve Him in all we do. It includes </w:t>
      </w:r>
      <w:r w:rsidR="00992D5F">
        <w:rPr>
          <w:rFonts w:ascii="Arial Narrow" w:hAnsi="Arial Narrow"/>
          <w:spacing w:val="10"/>
          <w:sz w:val="22"/>
          <w:szCs w:val="22"/>
        </w:rPr>
        <w:t>blessing</w:t>
      </w:r>
      <w:r w:rsidR="00832B02">
        <w:rPr>
          <w:rFonts w:ascii="Arial Narrow" w:hAnsi="Arial Narrow"/>
          <w:spacing w:val="10"/>
          <w:sz w:val="22"/>
          <w:szCs w:val="22"/>
        </w:rPr>
        <w:t>s</w:t>
      </w:r>
      <w:r w:rsidRPr="00190187">
        <w:rPr>
          <w:rFonts w:ascii="Arial Narrow" w:hAnsi="Arial Narrow"/>
          <w:spacing w:val="10"/>
          <w:sz w:val="22"/>
          <w:szCs w:val="22"/>
        </w:rPr>
        <w:t xml:space="preserve"> to gain new knowledge, network with peers, and share resources to help us all develop new programs and ministries in congregational health.</w:t>
      </w:r>
    </w:p>
    <w:p w14:paraId="0CB8AF93" w14:textId="77777777" w:rsidR="00190187" w:rsidRPr="007A4DB7" w:rsidRDefault="00242DAE" w:rsidP="00190187">
      <w:pPr>
        <w:spacing w:after="120"/>
        <w:rPr>
          <w:rFonts w:ascii="Arial Narrow" w:hAnsi="Arial Narrow"/>
          <w:i/>
          <w:spacing w:val="10"/>
          <w:sz w:val="22"/>
          <w:szCs w:val="22"/>
        </w:rPr>
      </w:pPr>
      <w:r>
        <w:rPr>
          <w:rFonts w:ascii="Arial Narrow" w:hAnsi="Arial Narrow"/>
          <w:spacing w:val="10"/>
          <w:sz w:val="22"/>
          <w:szCs w:val="22"/>
        </w:rPr>
        <w:t xml:space="preserve">If you cannot attend this year, </w:t>
      </w:r>
      <w:r w:rsidR="00573378" w:rsidRPr="00190187">
        <w:rPr>
          <w:rFonts w:ascii="Arial Narrow" w:hAnsi="Arial Narrow"/>
          <w:spacing w:val="10"/>
          <w:sz w:val="22"/>
          <w:szCs w:val="22"/>
        </w:rPr>
        <w:t>I</w:t>
      </w:r>
      <w:r w:rsidR="00190187" w:rsidRPr="00190187">
        <w:rPr>
          <w:rFonts w:ascii="Arial Narrow" w:hAnsi="Arial Narrow"/>
          <w:spacing w:val="10"/>
          <w:sz w:val="22"/>
          <w:szCs w:val="22"/>
        </w:rPr>
        <w:t xml:space="preserve"> hope to see you at the </w:t>
      </w:r>
      <w:r w:rsidR="00B5356E">
        <w:rPr>
          <w:rFonts w:ascii="Arial Narrow" w:hAnsi="Arial Narrow"/>
          <w:spacing w:val="10"/>
          <w:sz w:val="22"/>
          <w:szCs w:val="22"/>
        </w:rPr>
        <w:t>3</w:t>
      </w:r>
      <w:r w:rsidR="00532482">
        <w:rPr>
          <w:rFonts w:ascii="Arial Narrow" w:hAnsi="Arial Narrow"/>
          <w:spacing w:val="10"/>
          <w:sz w:val="22"/>
          <w:szCs w:val="22"/>
        </w:rPr>
        <w:t>2</w:t>
      </w:r>
      <w:r w:rsidR="00532482" w:rsidRPr="00532482">
        <w:rPr>
          <w:rFonts w:ascii="Arial Narrow" w:hAnsi="Arial Narrow"/>
          <w:spacing w:val="10"/>
          <w:sz w:val="22"/>
          <w:szCs w:val="22"/>
          <w:vertAlign w:val="superscript"/>
        </w:rPr>
        <w:t>nd</w:t>
      </w:r>
      <w:r w:rsidR="00532482">
        <w:rPr>
          <w:rFonts w:ascii="Arial Narrow" w:hAnsi="Arial Narrow"/>
          <w:spacing w:val="10"/>
          <w:sz w:val="22"/>
          <w:szCs w:val="22"/>
        </w:rPr>
        <w:t xml:space="preserve"> </w:t>
      </w:r>
      <w:r w:rsidR="00190187" w:rsidRPr="00190187">
        <w:rPr>
          <w:rFonts w:ascii="Arial Narrow" w:hAnsi="Arial Narrow"/>
          <w:spacing w:val="10"/>
          <w:sz w:val="22"/>
          <w:szCs w:val="22"/>
        </w:rPr>
        <w:t>annual conference</w:t>
      </w:r>
      <w:r w:rsidR="00B3512D">
        <w:rPr>
          <w:rFonts w:ascii="Arial Narrow" w:hAnsi="Arial Narrow"/>
          <w:spacing w:val="10"/>
          <w:sz w:val="22"/>
          <w:szCs w:val="22"/>
        </w:rPr>
        <w:t xml:space="preserve"> in Mequon, WI</w:t>
      </w:r>
      <w:r w:rsidR="007A4DB7">
        <w:rPr>
          <w:rFonts w:ascii="Arial Narrow" w:hAnsi="Arial Narrow"/>
          <w:spacing w:val="10"/>
          <w:sz w:val="22"/>
          <w:szCs w:val="22"/>
        </w:rPr>
        <w:t xml:space="preserve"> on May 15-16, 2024. Our theme will be Caring Alongside: The Essence of Parish Nursing and Congregational Health Ministries. Galatians 6:2 </w:t>
      </w:r>
      <w:r w:rsidR="007A4DB7">
        <w:rPr>
          <w:rFonts w:ascii="Arial Narrow" w:hAnsi="Arial Narrow"/>
          <w:i/>
          <w:spacing w:val="10"/>
          <w:sz w:val="22"/>
          <w:szCs w:val="22"/>
        </w:rPr>
        <w:t>Carry each other’s burdens, and in this way you will fulfill the law of Christ.</w:t>
      </w:r>
    </w:p>
    <w:p w14:paraId="24346183" w14:textId="77777777" w:rsidR="00190187" w:rsidRPr="00190187" w:rsidRDefault="00190187" w:rsidP="00190187">
      <w:pPr>
        <w:spacing w:after="120"/>
        <w:rPr>
          <w:rFonts w:ascii="Arial Narrow" w:hAnsi="Arial Narrow"/>
          <w:spacing w:val="10"/>
          <w:sz w:val="22"/>
          <w:szCs w:val="22"/>
        </w:rPr>
      </w:pPr>
      <w:r w:rsidRPr="00190187">
        <w:rPr>
          <w:rFonts w:ascii="Arial Narrow" w:hAnsi="Arial Narrow"/>
          <w:spacing w:val="10"/>
          <w:sz w:val="22"/>
          <w:szCs w:val="22"/>
        </w:rPr>
        <w:t>Your sister in Christ,</w:t>
      </w:r>
    </w:p>
    <w:p w14:paraId="088DA088" w14:textId="77777777" w:rsidR="00992D5F" w:rsidRDefault="00190187" w:rsidP="00190187">
      <w:pPr>
        <w:rPr>
          <w:rFonts w:ascii="Edwardian Script ITC" w:hAnsi="Edwardian Script ITC"/>
          <w:spacing w:val="10"/>
          <w:sz w:val="30"/>
          <w:szCs w:val="30"/>
        </w:rPr>
      </w:pPr>
      <w:r w:rsidRPr="002641A5">
        <w:rPr>
          <w:rFonts w:ascii="Edwardian Script ITC" w:hAnsi="Edwardian Script ITC"/>
          <w:spacing w:val="10"/>
          <w:sz w:val="30"/>
          <w:szCs w:val="30"/>
        </w:rPr>
        <w:t xml:space="preserve">Carol Lueders Bolwerk, PhD, RN </w:t>
      </w:r>
    </w:p>
    <w:p w14:paraId="3C542EE3" w14:textId="77777777" w:rsidR="00B3512D" w:rsidRDefault="00B3512D" w:rsidP="00190187">
      <w:pPr>
        <w:rPr>
          <w:rFonts w:ascii="Arial Narrow" w:hAnsi="Arial Narrow" w:cstheme="majorHAnsi"/>
          <w:spacing w:val="10"/>
          <w:sz w:val="22"/>
          <w:szCs w:val="22"/>
        </w:rPr>
      </w:pPr>
      <w:r>
        <w:rPr>
          <w:rFonts w:ascii="Arial Narrow" w:hAnsi="Arial Narrow" w:cstheme="majorHAnsi"/>
          <w:spacing w:val="10"/>
          <w:sz w:val="22"/>
          <w:szCs w:val="22"/>
        </w:rPr>
        <w:t>Director of Parish Nursing</w:t>
      </w:r>
    </w:p>
    <w:p w14:paraId="04979E20" w14:textId="77777777" w:rsidR="00B3512D" w:rsidRDefault="00B3512D" w:rsidP="00190187">
      <w:pPr>
        <w:rPr>
          <w:rFonts w:ascii="Arial Narrow" w:hAnsi="Arial Narrow" w:cstheme="majorHAnsi"/>
          <w:spacing w:val="10"/>
          <w:sz w:val="22"/>
          <w:szCs w:val="22"/>
        </w:rPr>
      </w:pPr>
      <w:r>
        <w:rPr>
          <w:rFonts w:ascii="Arial Narrow" w:hAnsi="Arial Narrow" w:cstheme="majorHAnsi"/>
          <w:spacing w:val="10"/>
          <w:sz w:val="22"/>
          <w:szCs w:val="22"/>
        </w:rPr>
        <w:t xml:space="preserve">Concordia University </w:t>
      </w:r>
    </w:p>
    <w:p w14:paraId="4799D511" w14:textId="77777777" w:rsidR="00992D5F" w:rsidRPr="00832B02" w:rsidRDefault="00992D5F" w:rsidP="00190187">
      <w:pPr>
        <w:rPr>
          <w:rFonts w:ascii="Arial Narrow" w:hAnsi="Arial Narrow" w:cstheme="majorHAnsi"/>
          <w:spacing w:val="10"/>
          <w:sz w:val="22"/>
          <w:szCs w:val="22"/>
        </w:rPr>
      </w:pPr>
      <w:r w:rsidRPr="00832B02">
        <w:rPr>
          <w:rFonts w:ascii="Arial Narrow" w:hAnsi="Arial Narrow" w:cstheme="majorHAnsi"/>
          <w:spacing w:val="10"/>
          <w:sz w:val="22"/>
          <w:szCs w:val="22"/>
        </w:rPr>
        <w:t>262-243-4233</w:t>
      </w:r>
    </w:p>
    <w:p w14:paraId="738FC3CA" w14:textId="77777777" w:rsidR="00992D5F" w:rsidRPr="00832B02" w:rsidRDefault="00000000" w:rsidP="00190187">
      <w:pPr>
        <w:rPr>
          <w:rFonts w:ascii="Arial Narrow" w:hAnsi="Arial Narrow" w:cstheme="majorHAnsi"/>
          <w:spacing w:val="10"/>
          <w:sz w:val="22"/>
          <w:szCs w:val="22"/>
        </w:rPr>
      </w:pPr>
      <w:hyperlink r:id="rId6" w:history="1">
        <w:r w:rsidR="00353C2C" w:rsidRPr="002B28B9">
          <w:rPr>
            <w:rStyle w:val="Hyperlink"/>
            <w:rFonts w:ascii="Arial Narrow" w:hAnsi="Arial Narrow" w:cstheme="majorHAnsi"/>
            <w:spacing w:val="10"/>
            <w:sz w:val="22"/>
            <w:szCs w:val="22"/>
          </w:rPr>
          <w:t>Carol.luedersbolwerk@cuw.edu</w:t>
        </w:r>
      </w:hyperlink>
      <w:r w:rsidR="00992D5F" w:rsidRPr="00832B02">
        <w:rPr>
          <w:rFonts w:ascii="Arial Narrow" w:hAnsi="Arial Narrow" w:cstheme="majorHAnsi"/>
          <w:spacing w:val="10"/>
          <w:sz w:val="22"/>
          <w:szCs w:val="22"/>
        </w:rPr>
        <w:t xml:space="preserve"> </w:t>
      </w:r>
    </w:p>
    <w:p w14:paraId="6D571BAF" w14:textId="77777777" w:rsidR="00190187" w:rsidRPr="00C65B6C" w:rsidRDefault="00104BD8" w:rsidP="00C65B6C">
      <w:pPr>
        <w:rPr>
          <w:rFonts w:ascii="Palatino Linotype" w:hAnsi="Palatino Linotype"/>
          <w:b/>
          <w:spacing w:val="10"/>
          <w:sz w:val="28"/>
          <w:szCs w:val="19"/>
        </w:rPr>
      </w:pPr>
      <w:r w:rsidRPr="00190187">
        <w:rPr>
          <w:rFonts w:ascii="Arial Narrow" w:hAnsi="Arial Narrow"/>
          <w:b/>
          <w:bCs/>
          <w:color w:val="FFC000" w:themeColor="accent4"/>
          <w:spacing w:val="10"/>
          <w:sz w:val="28"/>
          <w:szCs w:val="23"/>
        </w:rPr>
        <w:br w:type="column"/>
      </w:r>
      <w:r w:rsidR="00190187" w:rsidRPr="00190187">
        <w:rPr>
          <w:rFonts w:ascii="Palatino Linotype" w:hAnsi="Palatino Linotype"/>
          <w:b/>
          <w:spacing w:val="10"/>
          <w:sz w:val="28"/>
          <w:szCs w:val="19"/>
        </w:rPr>
        <w:t xml:space="preserve">Concordia University Wisconsin </w:t>
      </w:r>
    </w:p>
    <w:p w14:paraId="41CDF9CB" w14:textId="77777777" w:rsidR="00190187" w:rsidRPr="00C65B6C" w:rsidRDefault="00190187" w:rsidP="00190187">
      <w:pPr>
        <w:tabs>
          <w:tab w:val="right" w:leader="dot" w:pos="4590"/>
        </w:tabs>
        <w:spacing w:after="120"/>
        <w:rPr>
          <w:rFonts w:ascii="Arial Narrow" w:hAnsi="Arial Narrow"/>
          <w:spacing w:val="2"/>
          <w:sz w:val="21"/>
          <w:szCs w:val="21"/>
        </w:rPr>
      </w:pPr>
      <w:r w:rsidRPr="00C65B6C">
        <w:rPr>
          <w:rFonts w:ascii="Arial Narrow" w:hAnsi="Arial Narrow"/>
          <w:spacing w:val="2"/>
          <w:sz w:val="21"/>
          <w:szCs w:val="21"/>
        </w:rPr>
        <w:t>CUW is located in Mequon, Wis</w:t>
      </w:r>
      <w:r w:rsidR="002641A5" w:rsidRPr="00C65B6C">
        <w:rPr>
          <w:rFonts w:ascii="Arial Narrow" w:hAnsi="Arial Narrow"/>
          <w:spacing w:val="2"/>
          <w:sz w:val="21"/>
          <w:szCs w:val="21"/>
        </w:rPr>
        <w:t>consin,</w:t>
      </w:r>
      <w:r w:rsidR="00571421" w:rsidRPr="00C65B6C">
        <w:rPr>
          <w:rFonts w:ascii="Arial Narrow" w:hAnsi="Arial Narrow"/>
          <w:spacing w:val="2"/>
          <w:sz w:val="21"/>
          <w:szCs w:val="21"/>
        </w:rPr>
        <w:t xml:space="preserve"> </w:t>
      </w:r>
      <w:r w:rsidRPr="00C65B6C">
        <w:rPr>
          <w:rFonts w:ascii="Arial Narrow" w:hAnsi="Arial Narrow"/>
          <w:spacing w:val="2"/>
          <w:sz w:val="21"/>
          <w:szCs w:val="21"/>
        </w:rPr>
        <w:t>2</w:t>
      </w:r>
      <w:r w:rsidR="00571421" w:rsidRPr="00C65B6C">
        <w:rPr>
          <w:rFonts w:ascii="Arial Narrow" w:hAnsi="Arial Narrow"/>
          <w:spacing w:val="2"/>
          <w:sz w:val="21"/>
          <w:szCs w:val="21"/>
        </w:rPr>
        <w:t>5</w:t>
      </w:r>
      <w:r w:rsidRPr="00C65B6C">
        <w:rPr>
          <w:rFonts w:ascii="Arial Narrow" w:hAnsi="Arial Narrow"/>
          <w:spacing w:val="2"/>
          <w:sz w:val="21"/>
          <w:szCs w:val="21"/>
        </w:rPr>
        <w:t xml:space="preserve"> miles north of </w:t>
      </w:r>
      <w:r w:rsidR="00491F95" w:rsidRPr="00C65B6C">
        <w:rPr>
          <w:rFonts w:ascii="Arial Narrow" w:hAnsi="Arial Narrow"/>
          <w:spacing w:val="2"/>
          <w:sz w:val="21"/>
          <w:szCs w:val="21"/>
        </w:rPr>
        <w:t xml:space="preserve">Milwaukee’s </w:t>
      </w:r>
      <w:r w:rsidRPr="00C65B6C">
        <w:rPr>
          <w:rFonts w:ascii="Arial Narrow" w:hAnsi="Arial Narrow"/>
          <w:spacing w:val="2"/>
          <w:sz w:val="21"/>
          <w:szCs w:val="21"/>
        </w:rPr>
        <w:t xml:space="preserve">Mitchell </w:t>
      </w:r>
      <w:r w:rsidR="00571421" w:rsidRPr="00C65B6C">
        <w:rPr>
          <w:rFonts w:ascii="Arial Narrow" w:hAnsi="Arial Narrow"/>
          <w:spacing w:val="2"/>
          <w:sz w:val="21"/>
          <w:szCs w:val="21"/>
        </w:rPr>
        <w:t xml:space="preserve">International </w:t>
      </w:r>
      <w:r w:rsidRPr="00C65B6C">
        <w:rPr>
          <w:rFonts w:ascii="Arial Narrow" w:hAnsi="Arial Narrow"/>
          <w:spacing w:val="2"/>
          <w:sz w:val="21"/>
          <w:szCs w:val="21"/>
        </w:rPr>
        <w:t>Airport.</w:t>
      </w:r>
    </w:p>
    <w:p w14:paraId="15F4A5E8" w14:textId="77777777" w:rsidR="00573378" w:rsidRDefault="00C65B6C" w:rsidP="00190187">
      <w:pPr>
        <w:tabs>
          <w:tab w:val="right" w:leader="dot" w:pos="4590"/>
        </w:tabs>
        <w:spacing w:after="120"/>
        <w:rPr>
          <w:rFonts w:ascii="Arial Narrow" w:hAnsi="Arial Narrow"/>
          <w:spacing w:val="2"/>
          <w:sz w:val="21"/>
          <w:szCs w:val="21"/>
        </w:rPr>
      </w:pPr>
      <w:r w:rsidRPr="00C65B6C">
        <w:rPr>
          <w:rFonts w:ascii="Arial Narrow" w:hAnsi="Arial Narrow"/>
          <w:b/>
          <w:spacing w:val="2"/>
          <w:sz w:val="21"/>
          <w:szCs w:val="21"/>
        </w:rPr>
        <w:t xml:space="preserve">TRANSPORTATION: </w:t>
      </w:r>
      <w:r w:rsidRPr="00C65B6C">
        <w:rPr>
          <w:rFonts w:ascii="Arial Narrow" w:hAnsi="Arial Narrow"/>
          <w:spacing w:val="2"/>
          <w:sz w:val="21"/>
          <w:szCs w:val="21"/>
        </w:rPr>
        <w:t xml:space="preserve">Go </w:t>
      </w:r>
      <w:proofErr w:type="spellStart"/>
      <w:r w:rsidRPr="00C65B6C">
        <w:rPr>
          <w:rFonts w:ascii="Arial Narrow" w:hAnsi="Arial Narrow"/>
          <w:spacing w:val="2"/>
          <w:sz w:val="21"/>
          <w:szCs w:val="21"/>
        </w:rPr>
        <w:t>RiteWay</w:t>
      </w:r>
      <w:proofErr w:type="spellEnd"/>
      <w:r w:rsidRPr="00C65B6C">
        <w:rPr>
          <w:rFonts w:ascii="Arial Narrow" w:hAnsi="Arial Narrow"/>
          <w:spacing w:val="2"/>
          <w:sz w:val="21"/>
          <w:szCs w:val="21"/>
        </w:rPr>
        <w:t xml:space="preserve"> shuttle service is available from Mitchell International Airport to hotels. Call 1-800-236-5450 to make arrangements. </w:t>
      </w:r>
    </w:p>
    <w:p w14:paraId="658D81DB" w14:textId="77777777" w:rsidR="00573378" w:rsidRDefault="00573378" w:rsidP="00573378">
      <w:pPr>
        <w:tabs>
          <w:tab w:val="right" w:leader="dot" w:pos="4590"/>
        </w:tabs>
        <w:rPr>
          <w:rFonts w:ascii="Arial Narrow" w:hAnsi="Arial Narrow"/>
          <w:spacing w:val="2"/>
          <w:sz w:val="21"/>
          <w:szCs w:val="21"/>
        </w:rPr>
      </w:pPr>
      <w:r w:rsidRPr="00573378">
        <w:rPr>
          <w:rFonts w:ascii="Arial Narrow" w:hAnsi="Arial Narrow"/>
          <w:b/>
          <w:spacing w:val="2"/>
          <w:sz w:val="21"/>
          <w:szCs w:val="21"/>
        </w:rPr>
        <w:t xml:space="preserve">DIRECTIONS – </w:t>
      </w:r>
      <w:r w:rsidRPr="00573378">
        <w:rPr>
          <w:rFonts w:ascii="Arial Narrow" w:hAnsi="Arial Narrow"/>
          <w:spacing w:val="2"/>
          <w:sz w:val="21"/>
          <w:szCs w:val="21"/>
        </w:rPr>
        <w:t>Traveling on Interstate 43:</w:t>
      </w:r>
      <w:r>
        <w:rPr>
          <w:rFonts w:ascii="Arial Narrow" w:hAnsi="Arial Narrow"/>
          <w:spacing w:val="2"/>
          <w:sz w:val="21"/>
          <w:szCs w:val="21"/>
        </w:rPr>
        <w:t xml:space="preserve"> </w:t>
      </w:r>
    </w:p>
    <w:p w14:paraId="00BBA0D4" w14:textId="77777777" w:rsidR="002D6FC6" w:rsidRPr="00573378" w:rsidRDefault="002D6FC6" w:rsidP="00573378">
      <w:pPr>
        <w:tabs>
          <w:tab w:val="right" w:leader="dot" w:pos="4590"/>
        </w:tabs>
        <w:rPr>
          <w:rFonts w:ascii="Arial Narrow" w:hAnsi="Arial Narrow"/>
          <w:spacing w:val="2"/>
          <w:sz w:val="21"/>
          <w:szCs w:val="21"/>
        </w:rPr>
      </w:pPr>
      <w:r>
        <w:rPr>
          <w:rFonts w:ascii="Arial Narrow" w:hAnsi="Arial Narrow"/>
          <w:spacing w:val="2"/>
          <w:sz w:val="21"/>
          <w:szCs w:val="21"/>
        </w:rPr>
        <w:t>Construction continues – plan accordingly</w:t>
      </w:r>
    </w:p>
    <w:p w14:paraId="39159891" w14:textId="77777777" w:rsidR="00573378" w:rsidRPr="00573378" w:rsidRDefault="00573378" w:rsidP="00190187">
      <w:pPr>
        <w:tabs>
          <w:tab w:val="right" w:leader="dot" w:pos="4590"/>
        </w:tabs>
        <w:rPr>
          <w:rFonts w:ascii="Arial Narrow" w:hAnsi="Arial Narrow"/>
          <w:spacing w:val="2"/>
          <w:sz w:val="21"/>
          <w:szCs w:val="21"/>
        </w:rPr>
      </w:pPr>
      <w:r w:rsidRPr="00573378">
        <w:rPr>
          <w:rFonts w:ascii="Arial Narrow" w:hAnsi="Arial Narrow"/>
          <w:b/>
          <w:spacing w:val="2"/>
          <w:sz w:val="21"/>
          <w:szCs w:val="21"/>
        </w:rPr>
        <w:t xml:space="preserve">FROM THE SOUTH: </w:t>
      </w:r>
      <w:r w:rsidRPr="00573378">
        <w:rPr>
          <w:rFonts w:ascii="Arial Narrow" w:hAnsi="Arial Narrow"/>
          <w:spacing w:val="2"/>
          <w:sz w:val="21"/>
          <w:szCs w:val="21"/>
        </w:rPr>
        <w:t xml:space="preserve"> Take Mequon Road Exit. Turn Left on Highway W (Port Washington Rd.). Turn right on W to Highland Rd. (2 miles), turn right on Highland, and cross the bridge to CUW on the left. </w:t>
      </w:r>
      <w:r w:rsidR="00491F95" w:rsidRPr="00573378">
        <w:rPr>
          <w:rFonts w:ascii="Arial Narrow" w:hAnsi="Arial Narrow"/>
          <w:noProof/>
          <w:spacing w:val="12"/>
          <w:sz w:val="21"/>
          <w:szCs w:val="21"/>
        </w:rPr>
        <w:drawing>
          <wp:anchor distT="0" distB="0" distL="114300" distR="114300" simplePos="0" relativeHeight="251670528" behindDoc="0" locked="0" layoutInCell="1" allowOverlap="1" wp14:anchorId="74BAD1A2" wp14:editId="3E093028">
            <wp:simplePos x="0" y="0"/>
            <wp:positionH relativeFrom="column">
              <wp:posOffset>1468120</wp:posOffset>
            </wp:positionH>
            <wp:positionV relativeFrom="paragraph">
              <wp:posOffset>124460</wp:posOffset>
            </wp:positionV>
            <wp:extent cx="1535430" cy="1543050"/>
            <wp:effectExtent l="0" t="0" r="762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43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8ACB52" w14:textId="77777777" w:rsidR="00190187" w:rsidRPr="00573378" w:rsidRDefault="00190187" w:rsidP="00190187">
      <w:pPr>
        <w:tabs>
          <w:tab w:val="right" w:leader="dot" w:pos="4590"/>
        </w:tabs>
        <w:rPr>
          <w:rFonts w:ascii="Arial Narrow" w:hAnsi="Arial Narrow"/>
          <w:spacing w:val="12"/>
          <w:sz w:val="21"/>
          <w:szCs w:val="21"/>
        </w:rPr>
      </w:pPr>
      <w:r w:rsidRPr="00573378">
        <w:rPr>
          <w:rFonts w:ascii="Arial Narrow" w:hAnsi="Arial Narrow"/>
          <w:b/>
          <w:spacing w:val="12"/>
          <w:sz w:val="21"/>
          <w:szCs w:val="21"/>
        </w:rPr>
        <w:t>FROM THE NORTH</w:t>
      </w:r>
      <w:r w:rsidRPr="00573378">
        <w:rPr>
          <w:rFonts w:ascii="Arial Narrow" w:hAnsi="Arial Narrow"/>
          <w:spacing w:val="12"/>
          <w:sz w:val="21"/>
          <w:szCs w:val="21"/>
        </w:rPr>
        <w:t>:</w:t>
      </w:r>
    </w:p>
    <w:p w14:paraId="43A6C329" w14:textId="77777777" w:rsidR="00190187" w:rsidRDefault="00573378" w:rsidP="00190187">
      <w:pPr>
        <w:tabs>
          <w:tab w:val="right" w:leader="dot" w:pos="4590"/>
        </w:tabs>
        <w:spacing w:after="120"/>
        <w:rPr>
          <w:rFonts w:ascii="Arial Narrow" w:hAnsi="Arial Narrow"/>
          <w:spacing w:val="2"/>
          <w:sz w:val="21"/>
          <w:szCs w:val="21"/>
        </w:rPr>
      </w:pPr>
      <w:r>
        <w:rPr>
          <w:rFonts w:ascii="Arial Narrow" w:hAnsi="Arial Narrow"/>
          <w:spacing w:val="2"/>
          <w:sz w:val="21"/>
          <w:szCs w:val="21"/>
        </w:rPr>
        <w:t xml:space="preserve">Take the Cedarburg Exit (Pioneer Rd/Highway C). Turn right off the ramp and a quick left onto Highway W (Port Washington Rd.). Go about 2 miles south and turn left onto Highland Rd. Cross the bridge to CUW on the left. </w:t>
      </w:r>
    </w:p>
    <w:p w14:paraId="6F99C279" w14:textId="77777777" w:rsidR="002D6FC6" w:rsidRPr="00573378" w:rsidRDefault="002D6FC6" w:rsidP="00190187">
      <w:pPr>
        <w:tabs>
          <w:tab w:val="right" w:leader="dot" w:pos="4590"/>
        </w:tabs>
        <w:spacing w:after="120"/>
        <w:rPr>
          <w:rFonts w:ascii="Arial Narrow" w:hAnsi="Arial Narrow"/>
          <w:spacing w:val="12"/>
          <w:sz w:val="21"/>
          <w:szCs w:val="21"/>
        </w:rPr>
      </w:pPr>
      <w:r>
        <w:rPr>
          <w:rFonts w:ascii="Arial Narrow" w:hAnsi="Arial Narrow"/>
          <w:spacing w:val="2"/>
          <w:sz w:val="21"/>
          <w:szCs w:val="21"/>
        </w:rPr>
        <w:t>Once you enter the campus driveway, turn right at the Welcome Center stop sign, and follow the roadway to Lot A by the flagpole. Enter the Luther Administration Building and follow the conference signs.</w:t>
      </w:r>
    </w:p>
    <w:p w14:paraId="78C6A034" w14:textId="77777777" w:rsidR="00C65B6C" w:rsidRPr="00C65B6C" w:rsidRDefault="00C65B6C" w:rsidP="00190187">
      <w:pPr>
        <w:tabs>
          <w:tab w:val="right" w:leader="dot" w:pos="4590"/>
        </w:tabs>
        <w:rPr>
          <w:rFonts w:ascii="Arial Narrow" w:hAnsi="Arial Narrow"/>
          <w:spacing w:val="12"/>
          <w:sz w:val="21"/>
          <w:szCs w:val="21"/>
        </w:rPr>
      </w:pPr>
    </w:p>
    <w:p w14:paraId="76FCDBA8" w14:textId="77777777" w:rsidR="00190187" w:rsidRPr="00C65B6C" w:rsidRDefault="00190187" w:rsidP="00491F95">
      <w:pPr>
        <w:tabs>
          <w:tab w:val="right" w:leader="dot" w:pos="4590"/>
        </w:tabs>
        <w:rPr>
          <w:rFonts w:ascii="Arial Narrow" w:hAnsi="Arial Narrow"/>
          <w:i/>
          <w:spacing w:val="12"/>
          <w:sz w:val="21"/>
          <w:szCs w:val="21"/>
        </w:rPr>
      </w:pPr>
      <w:r w:rsidRPr="00C65B6C">
        <w:rPr>
          <w:rFonts w:ascii="Arial Narrow" w:hAnsi="Arial Narrow"/>
          <w:b/>
          <w:spacing w:val="12"/>
          <w:sz w:val="21"/>
          <w:szCs w:val="21"/>
        </w:rPr>
        <w:t>LODGING</w:t>
      </w:r>
      <w:r w:rsidRPr="00C65B6C">
        <w:rPr>
          <w:rFonts w:ascii="Arial Narrow" w:hAnsi="Arial Narrow"/>
          <w:spacing w:val="12"/>
          <w:sz w:val="21"/>
          <w:szCs w:val="21"/>
        </w:rPr>
        <w:t xml:space="preserve"> within five</w:t>
      </w:r>
      <w:r w:rsidR="002D6FC6">
        <w:rPr>
          <w:rFonts w:ascii="Arial Narrow" w:hAnsi="Arial Narrow"/>
          <w:spacing w:val="12"/>
          <w:sz w:val="21"/>
          <w:szCs w:val="21"/>
        </w:rPr>
        <w:t xml:space="preserve"> </w:t>
      </w:r>
      <w:r w:rsidRPr="00C65B6C">
        <w:rPr>
          <w:rFonts w:ascii="Arial Narrow" w:hAnsi="Arial Narrow"/>
          <w:spacing w:val="12"/>
          <w:sz w:val="21"/>
          <w:szCs w:val="21"/>
        </w:rPr>
        <w:t xml:space="preserve">miles </w:t>
      </w:r>
      <w:r w:rsidRPr="00C65B6C">
        <w:rPr>
          <w:rFonts w:ascii="Arial Narrow" w:hAnsi="Arial Narrow"/>
          <w:i/>
          <w:spacing w:val="12"/>
          <w:sz w:val="21"/>
          <w:szCs w:val="21"/>
        </w:rPr>
        <w:t>(please make your own reservations):</w:t>
      </w:r>
    </w:p>
    <w:p w14:paraId="5D83A41B" w14:textId="77777777" w:rsidR="00190187" w:rsidRPr="00C65B6C" w:rsidRDefault="00190187" w:rsidP="00190187">
      <w:pPr>
        <w:pStyle w:val="ListParagraph"/>
        <w:numPr>
          <w:ilvl w:val="0"/>
          <w:numId w:val="25"/>
        </w:numPr>
        <w:tabs>
          <w:tab w:val="right" w:leader="dot" w:pos="4590"/>
        </w:tabs>
        <w:ind w:left="270" w:hanging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 xml:space="preserve">Baymont Inn &amp; Suites </w:t>
      </w:r>
    </w:p>
    <w:p w14:paraId="1E3B8530" w14:textId="77777777" w:rsidR="00190187" w:rsidRPr="00C65B6C" w:rsidRDefault="00190187" w:rsidP="00190187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>10330 N. Port Washington Rd., Mequon, WI</w:t>
      </w:r>
    </w:p>
    <w:p w14:paraId="6C71530F" w14:textId="77777777" w:rsidR="00190187" w:rsidRPr="00C65B6C" w:rsidRDefault="00190187" w:rsidP="00190187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>262-241-3677</w:t>
      </w:r>
    </w:p>
    <w:p w14:paraId="528C515F" w14:textId="77777777" w:rsidR="00190187" w:rsidRDefault="00190187" w:rsidP="00190187">
      <w:pPr>
        <w:pStyle w:val="ListParagraph"/>
        <w:numPr>
          <w:ilvl w:val="0"/>
          <w:numId w:val="25"/>
        </w:numPr>
        <w:tabs>
          <w:tab w:val="right" w:leader="dot" w:pos="4590"/>
        </w:tabs>
        <w:ind w:left="270" w:hanging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>Hampton Inn &amp; Suites</w:t>
      </w:r>
    </w:p>
    <w:p w14:paraId="6C1A8B24" w14:textId="77777777" w:rsidR="002D6FC6" w:rsidRPr="00C65B6C" w:rsidRDefault="002D6FC6" w:rsidP="002D6FC6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>
        <w:rPr>
          <w:rFonts w:ascii="Arial Narrow" w:hAnsi="Arial Narrow"/>
          <w:spacing w:val="12"/>
          <w:sz w:val="21"/>
          <w:szCs w:val="21"/>
        </w:rPr>
        <w:t>1385 Gateway Dr., Grafton, WI</w:t>
      </w:r>
    </w:p>
    <w:p w14:paraId="5158D7EB" w14:textId="77777777" w:rsidR="00190187" w:rsidRPr="00C65B6C" w:rsidRDefault="00190187" w:rsidP="00190187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>262-474-1000</w:t>
      </w:r>
    </w:p>
    <w:p w14:paraId="58602551" w14:textId="77777777" w:rsidR="00190187" w:rsidRPr="00C65B6C" w:rsidRDefault="00190187" w:rsidP="00190187">
      <w:pPr>
        <w:pStyle w:val="ListParagraph"/>
        <w:numPr>
          <w:ilvl w:val="0"/>
          <w:numId w:val="25"/>
        </w:numPr>
        <w:tabs>
          <w:tab w:val="right" w:leader="dot" w:pos="4590"/>
        </w:tabs>
        <w:ind w:left="270" w:hanging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>Comfort Inn &amp; Suites</w:t>
      </w:r>
    </w:p>
    <w:p w14:paraId="7B84712F" w14:textId="77777777" w:rsidR="00190187" w:rsidRPr="00C65B6C" w:rsidRDefault="00190187" w:rsidP="00190187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 xml:space="preserve">1415 N. Port Washington Rd., Grafton, WI </w:t>
      </w:r>
    </w:p>
    <w:p w14:paraId="22F71355" w14:textId="77777777" w:rsidR="002D6FC6" w:rsidRDefault="00190187" w:rsidP="002D6FC6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 w:rsidRPr="00C65B6C">
        <w:rPr>
          <w:rFonts w:ascii="Arial Narrow" w:hAnsi="Arial Narrow"/>
          <w:spacing w:val="12"/>
          <w:sz w:val="21"/>
          <w:szCs w:val="21"/>
        </w:rPr>
        <w:t>262-387-1180</w:t>
      </w:r>
    </w:p>
    <w:p w14:paraId="7BAD7612" w14:textId="77777777" w:rsidR="002D6FC6" w:rsidRPr="00C65B6C" w:rsidRDefault="002D6FC6" w:rsidP="002D6FC6">
      <w:pPr>
        <w:pStyle w:val="ListParagraph"/>
        <w:numPr>
          <w:ilvl w:val="0"/>
          <w:numId w:val="25"/>
        </w:numPr>
        <w:tabs>
          <w:tab w:val="right" w:leader="dot" w:pos="4590"/>
        </w:tabs>
        <w:ind w:left="270" w:hanging="270"/>
        <w:rPr>
          <w:rFonts w:ascii="Arial Narrow" w:hAnsi="Arial Narrow"/>
          <w:spacing w:val="12"/>
          <w:sz w:val="21"/>
          <w:szCs w:val="21"/>
        </w:rPr>
      </w:pPr>
      <w:r>
        <w:rPr>
          <w:rFonts w:ascii="Arial Narrow" w:hAnsi="Arial Narrow"/>
          <w:spacing w:val="12"/>
          <w:sz w:val="21"/>
          <w:szCs w:val="21"/>
        </w:rPr>
        <w:t>TownePlace Suites</w:t>
      </w:r>
    </w:p>
    <w:p w14:paraId="48979AB5" w14:textId="77777777" w:rsidR="002D6FC6" w:rsidRPr="00C65B6C" w:rsidRDefault="00273050" w:rsidP="002D6FC6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>
        <w:rPr>
          <w:rFonts w:ascii="Arial Narrow" w:hAnsi="Arial Narrow"/>
          <w:spacing w:val="12"/>
          <w:sz w:val="21"/>
          <w:szCs w:val="21"/>
        </w:rPr>
        <w:t>1601 Gateway Dr., Grafton, WI</w:t>
      </w:r>
    </w:p>
    <w:p w14:paraId="7B16E97E" w14:textId="77777777" w:rsidR="002D6FC6" w:rsidRDefault="00273050" w:rsidP="002D6FC6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  <w:r>
        <w:rPr>
          <w:rFonts w:ascii="Arial Narrow" w:hAnsi="Arial Narrow"/>
          <w:spacing w:val="12"/>
          <w:sz w:val="21"/>
          <w:szCs w:val="21"/>
        </w:rPr>
        <w:t>262-618-8100</w:t>
      </w:r>
    </w:p>
    <w:p w14:paraId="39087B83" w14:textId="77777777" w:rsidR="00C65B6C" w:rsidRPr="00C65B6C" w:rsidRDefault="00C65B6C" w:rsidP="00C65B6C">
      <w:pPr>
        <w:pStyle w:val="ListParagraph"/>
        <w:tabs>
          <w:tab w:val="right" w:leader="dot" w:pos="4590"/>
        </w:tabs>
        <w:ind w:left="270"/>
        <w:rPr>
          <w:rFonts w:ascii="Arial Narrow" w:hAnsi="Arial Narrow"/>
          <w:spacing w:val="12"/>
          <w:sz w:val="21"/>
          <w:szCs w:val="21"/>
        </w:rPr>
      </w:pPr>
    </w:p>
    <w:p w14:paraId="15772A6F" w14:textId="77777777" w:rsidR="00A7526E" w:rsidRPr="00992D5F" w:rsidRDefault="00190187" w:rsidP="00992D5F">
      <w:pPr>
        <w:pStyle w:val="ListParagraph"/>
        <w:tabs>
          <w:tab w:val="right" w:leader="dot" w:pos="4590"/>
        </w:tabs>
        <w:ind w:left="0"/>
        <w:rPr>
          <w:rFonts w:ascii="Arial Narrow" w:hAnsi="Arial Narrow"/>
          <w:spacing w:val="10"/>
          <w:sz w:val="22"/>
          <w:szCs w:val="22"/>
        </w:rPr>
      </w:pPr>
      <w:r w:rsidRPr="00C65B6C">
        <w:rPr>
          <w:rFonts w:ascii="Arial Narrow" w:hAnsi="Arial Narrow"/>
          <w:b/>
          <w:spacing w:val="10"/>
          <w:sz w:val="21"/>
          <w:szCs w:val="21"/>
        </w:rPr>
        <w:t>DISABILITY?</w:t>
      </w:r>
      <w:r w:rsidRPr="00C65B6C">
        <w:rPr>
          <w:rFonts w:ascii="Arial Narrow" w:hAnsi="Arial Narrow"/>
          <w:spacing w:val="10"/>
          <w:sz w:val="21"/>
          <w:szCs w:val="21"/>
        </w:rPr>
        <w:t xml:space="preserve"> Concordia is wheelchair accessible!</w:t>
      </w:r>
    </w:p>
    <w:p w14:paraId="17A38FA3" w14:textId="77777777" w:rsidR="00393E05" w:rsidRPr="00B3512D" w:rsidRDefault="000B5865" w:rsidP="00722A9A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z w:val="60"/>
          <w:szCs w:val="60"/>
        </w:rPr>
      </w:pPr>
      <w:r w:rsidRPr="00B3512D">
        <w:rPr>
          <w:rFonts w:ascii="Palatino Linotype" w:hAnsi="Palatino Linotype"/>
          <w:b/>
          <w:sz w:val="60"/>
          <w:szCs w:val="60"/>
        </w:rPr>
        <w:t>Compassionate Service</w:t>
      </w:r>
    </w:p>
    <w:p w14:paraId="78CA133D" w14:textId="77777777" w:rsidR="00BA2593" w:rsidRPr="003F4CFD" w:rsidRDefault="00BA2593" w:rsidP="004B3C1C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20"/>
          <w:szCs w:val="20"/>
        </w:rPr>
      </w:pPr>
    </w:p>
    <w:p w14:paraId="7B50FFBF" w14:textId="77777777" w:rsidR="00A7526E" w:rsidRDefault="00B3512D" w:rsidP="00A7526E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32"/>
        </w:rPr>
      </w:pPr>
      <w:r>
        <w:rPr>
          <w:rFonts w:ascii="Palatino Linotype" w:hAnsi="Palatino Linotype"/>
          <w:b/>
          <w:noProof/>
          <w:spacing w:val="12"/>
          <w:sz w:val="32"/>
        </w:rPr>
        <w:drawing>
          <wp:anchor distT="0" distB="0" distL="114300" distR="114300" simplePos="0" relativeHeight="251678720" behindDoc="1" locked="0" layoutInCell="1" allowOverlap="1" wp14:anchorId="01895590" wp14:editId="0CA41F6D">
            <wp:simplePos x="0" y="0"/>
            <wp:positionH relativeFrom="column">
              <wp:posOffset>746262</wp:posOffset>
            </wp:positionH>
            <wp:positionV relativeFrom="paragraph">
              <wp:posOffset>116755</wp:posOffset>
            </wp:positionV>
            <wp:extent cx="1784350" cy="2025650"/>
            <wp:effectExtent l="0" t="0" r="0" b="0"/>
            <wp:wrapTight wrapText="bothSides">
              <wp:wrapPolygon edited="0">
                <wp:start x="7379" y="203"/>
                <wp:lineTo x="5304" y="1422"/>
                <wp:lineTo x="4843" y="2031"/>
                <wp:lineTo x="4843" y="3860"/>
                <wp:lineTo x="0" y="5078"/>
                <wp:lineTo x="0" y="7719"/>
                <wp:lineTo x="4843" y="10360"/>
                <wp:lineTo x="5073" y="17063"/>
                <wp:lineTo x="7379" y="20110"/>
                <wp:lineTo x="9916" y="21329"/>
                <wp:lineTo x="10147" y="21329"/>
                <wp:lineTo x="14989" y="21329"/>
                <wp:lineTo x="15220" y="21329"/>
                <wp:lineTo x="17757" y="20110"/>
                <wp:lineTo x="20063" y="16860"/>
                <wp:lineTo x="20293" y="13610"/>
                <wp:lineTo x="18910" y="11782"/>
                <wp:lineTo x="17757" y="10360"/>
                <wp:lineTo x="16142" y="7110"/>
                <wp:lineTo x="17757" y="5078"/>
                <wp:lineTo x="16834" y="4672"/>
                <wp:lineTo x="8994" y="3860"/>
                <wp:lineTo x="8994" y="203"/>
                <wp:lineTo x="7379" y="203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" cy="2025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703480" w14:textId="77777777" w:rsidR="00A7526E" w:rsidRDefault="00A7526E" w:rsidP="00A7526E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32"/>
        </w:rPr>
      </w:pPr>
    </w:p>
    <w:p w14:paraId="049B04EB" w14:textId="77777777" w:rsidR="00A7526E" w:rsidRDefault="00A7526E" w:rsidP="00A7526E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32"/>
        </w:rPr>
      </w:pPr>
    </w:p>
    <w:p w14:paraId="4A186CEF" w14:textId="77777777" w:rsidR="00A7526E" w:rsidRDefault="00A7526E" w:rsidP="00A7526E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32"/>
        </w:rPr>
      </w:pPr>
    </w:p>
    <w:p w14:paraId="2617E431" w14:textId="77777777" w:rsidR="00A7526E" w:rsidRDefault="00A7526E" w:rsidP="00A7526E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32"/>
        </w:rPr>
      </w:pPr>
    </w:p>
    <w:p w14:paraId="7D99FDB2" w14:textId="77777777" w:rsidR="00A7526E" w:rsidRDefault="00A7526E" w:rsidP="00A7526E">
      <w:pPr>
        <w:tabs>
          <w:tab w:val="left" w:pos="360"/>
          <w:tab w:val="left" w:pos="720"/>
          <w:tab w:val="right" w:pos="4590"/>
        </w:tabs>
        <w:ind w:left="360"/>
        <w:rPr>
          <w:rFonts w:ascii="Palatino Linotype" w:hAnsi="Palatino Linotype"/>
          <w:b/>
          <w:spacing w:val="12"/>
          <w:sz w:val="32"/>
        </w:rPr>
      </w:pPr>
    </w:p>
    <w:p w14:paraId="17A683F6" w14:textId="77777777" w:rsidR="000B5865" w:rsidRDefault="000B5865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32"/>
        </w:rPr>
      </w:pPr>
    </w:p>
    <w:p w14:paraId="6A21363A" w14:textId="77777777" w:rsidR="000B5865" w:rsidRDefault="000B5865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32"/>
        </w:rPr>
      </w:pPr>
    </w:p>
    <w:p w14:paraId="172A4250" w14:textId="77777777" w:rsidR="000B5865" w:rsidRDefault="000B5865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32"/>
        </w:rPr>
      </w:pPr>
    </w:p>
    <w:p w14:paraId="4B3EB879" w14:textId="77777777" w:rsidR="00CD7FB4" w:rsidRDefault="00CD7FB4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32"/>
        </w:rPr>
      </w:pPr>
    </w:p>
    <w:p w14:paraId="4037E9C0" w14:textId="77777777" w:rsidR="00A7526E" w:rsidRPr="00A7526E" w:rsidRDefault="00A7526E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32"/>
        </w:rPr>
      </w:pPr>
      <w:r>
        <w:rPr>
          <w:rFonts w:ascii="Palatino Linotype" w:hAnsi="Palatino Linotype"/>
          <w:b/>
          <w:spacing w:val="12"/>
          <w:sz w:val="32"/>
        </w:rPr>
        <w:t xml:space="preserve">The </w:t>
      </w:r>
      <w:r w:rsidR="00B5356E">
        <w:rPr>
          <w:rFonts w:ascii="Palatino Linotype" w:hAnsi="Palatino Linotype"/>
          <w:b/>
          <w:spacing w:val="12"/>
          <w:sz w:val="32"/>
        </w:rPr>
        <w:t>3</w:t>
      </w:r>
      <w:r w:rsidR="000B5865">
        <w:rPr>
          <w:rFonts w:ascii="Palatino Linotype" w:hAnsi="Palatino Linotype"/>
          <w:b/>
          <w:spacing w:val="12"/>
          <w:sz w:val="32"/>
        </w:rPr>
        <w:t>1</w:t>
      </w:r>
      <w:r w:rsidR="000B5865">
        <w:rPr>
          <w:rFonts w:ascii="Palatino Linotype" w:hAnsi="Palatino Linotype"/>
          <w:b/>
          <w:spacing w:val="12"/>
          <w:sz w:val="32"/>
          <w:vertAlign w:val="superscript"/>
        </w:rPr>
        <w:t>st</w:t>
      </w:r>
      <w:r w:rsidRPr="00A7526E">
        <w:rPr>
          <w:rFonts w:ascii="Palatino Linotype" w:hAnsi="Palatino Linotype"/>
          <w:b/>
          <w:spacing w:val="12"/>
          <w:sz w:val="32"/>
        </w:rPr>
        <w:t xml:space="preserve"> Annual Parish Nurse and Congregational Health Ministries Conference</w:t>
      </w:r>
    </w:p>
    <w:p w14:paraId="3C0F44E4" w14:textId="77777777" w:rsidR="00393E05" w:rsidRPr="003F4CFD" w:rsidRDefault="00A37B41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32"/>
        </w:rPr>
      </w:pPr>
      <w:r w:rsidRPr="003F4CFD">
        <w:rPr>
          <w:rFonts w:ascii="Palatino Linotype" w:hAnsi="Palatino Linotype"/>
          <w:b/>
          <w:spacing w:val="12"/>
          <w:sz w:val="32"/>
        </w:rPr>
        <w:t xml:space="preserve">May </w:t>
      </w:r>
      <w:r w:rsidR="00B5356E">
        <w:rPr>
          <w:rFonts w:ascii="Palatino Linotype" w:hAnsi="Palatino Linotype"/>
          <w:b/>
          <w:spacing w:val="12"/>
          <w:sz w:val="32"/>
        </w:rPr>
        <w:t>1</w:t>
      </w:r>
      <w:r w:rsidR="000B5865">
        <w:rPr>
          <w:rFonts w:ascii="Palatino Linotype" w:hAnsi="Palatino Linotype"/>
          <w:b/>
          <w:spacing w:val="12"/>
          <w:sz w:val="32"/>
        </w:rPr>
        <w:t>7-18</w:t>
      </w:r>
      <w:r w:rsidRPr="003F4CFD">
        <w:rPr>
          <w:rFonts w:ascii="Palatino Linotype" w:hAnsi="Palatino Linotype"/>
          <w:b/>
          <w:spacing w:val="12"/>
          <w:sz w:val="32"/>
        </w:rPr>
        <w:t>, 202</w:t>
      </w:r>
      <w:r w:rsidR="00CD7FB4">
        <w:rPr>
          <w:rFonts w:ascii="Palatino Linotype" w:hAnsi="Palatino Linotype"/>
          <w:b/>
          <w:spacing w:val="12"/>
          <w:sz w:val="32"/>
        </w:rPr>
        <w:t>3</w:t>
      </w:r>
    </w:p>
    <w:p w14:paraId="30D2A603" w14:textId="77777777" w:rsidR="00D13664" w:rsidRPr="003F4CFD" w:rsidRDefault="00D13664" w:rsidP="0047774B">
      <w:pPr>
        <w:tabs>
          <w:tab w:val="left" w:pos="360"/>
          <w:tab w:val="left" w:pos="720"/>
          <w:tab w:val="right" w:pos="4590"/>
        </w:tabs>
        <w:spacing w:line="228" w:lineRule="auto"/>
        <w:ind w:left="360"/>
        <w:rPr>
          <w:rFonts w:ascii="Palatino Linotype" w:hAnsi="Palatino Linotype"/>
          <w:b/>
          <w:spacing w:val="12"/>
          <w:sz w:val="20"/>
          <w:szCs w:val="20"/>
        </w:rPr>
      </w:pPr>
    </w:p>
    <w:p w14:paraId="1C3789FF" w14:textId="77777777" w:rsidR="009278DA" w:rsidRDefault="009278DA" w:rsidP="0047774B">
      <w:pPr>
        <w:tabs>
          <w:tab w:val="left" w:pos="360"/>
          <w:tab w:val="left" w:pos="720"/>
          <w:tab w:val="right" w:pos="4590"/>
        </w:tabs>
        <w:spacing w:line="228" w:lineRule="auto"/>
        <w:ind w:left="360"/>
        <w:rPr>
          <w:rFonts w:ascii="Palatino Linotype" w:hAnsi="Palatino Linotype"/>
          <w:b/>
          <w:spacing w:val="12"/>
          <w:sz w:val="22"/>
          <w:szCs w:val="28"/>
        </w:rPr>
      </w:pPr>
    </w:p>
    <w:p w14:paraId="19B5CB5D" w14:textId="77777777" w:rsidR="004D3A66" w:rsidRDefault="00393E05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 w:rsidRPr="006248F8">
        <w:rPr>
          <w:rFonts w:ascii="Palatino Linotype" w:hAnsi="Palatino Linotype"/>
          <w:b/>
          <w:spacing w:val="12"/>
          <w:sz w:val="22"/>
          <w:szCs w:val="28"/>
        </w:rPr>
        <w:t>Hosted by</w:t>
      </w:r>
      <w:r w:rsidR="00B83538" w:rsidRPr="006248F8">
        <w:rPr>
          <w:rFonts w:ascii="Palatino Linotype" w:hAnsi="Palatino Linotype"/>
          <w:b/>
          <w:spacing w:val="12"/>
          <w:sz w:val="22"/>
          <w:szCs w:val="28"/>
        </w:rPr>
        <w:t>:</w:t>
      </w:r>
    </w:p>
    <w:p w14:paraId="6E476C73" w14:textId="77777777" w:rsidR="00832B02" w:rsidRDefault="00832B02" w:rsidP="00832B02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 w:rsidRPr="006248F8">
        <w:rPr>
          <w:rFonts w:ascii="Palatino Linotype" w:hAnsi="Palatino Linotype"/>
          <w:b/>
          <w:spacing w:val="12"/>
          <w:sz w:val="22"/>
          <w:szCs w:val="28"/>
        </w:rPr>
        <w:t>Concordia University Wisconsin</w:t>
      </w:r>
    </w:p>
    <w:p w14:paraId="4518646C" w14:textId="77777777" w:rsidR="00722A9A" w:rsidRPr="006248F8" w:rsidRDefault="00722A9A" w:rsidP="00722A9A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>
        <w:rPr>
          <w:rFonts w:ascii="Palatino Linotype" w:hAnsi="Palatino Linotype"/>
          <w:b/>
          <w:spacing w:val="12"/>
          <w:sz w:val="22"/>
          <w:szCs w:val="28"/>
        </w:rPr>
        <w:t>School of Nursing</w:t>
      </w:r>
    </w:p>
    <w:p w14:paraId="53D16BC2" w14:textId="77777777" w:rsidR="00832B02" w:rsidRPr="006248F8" w:rsidRDefault="00832B02" w:rsidP="00832B02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 w:rsidRPr="006248F8">
        <w:rPr>
          <w:rFonts w:ascii="Palatino Linotype" w:hAnsi="Palatino Linotype"/>
          <w:b/>
          <w:spacing w:val="12"/>
          <w:sz w:val="22"/>
          <w:szCs w:val="28"/>
        </w:rPr>
        <w:t>12800 North Lake Shore Drive</w:t>
      </w:r>
    </w:p>
    <w:p w14:paraId="241FDA3A" w14:textId="77777777" w:rsidR="00832B02" w:rsidRPr="00832B02" w:rsidRDefault="00832B02" w:rsidP="00832B02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 w:rsidRPr="006248F8">
        <w:rPr>
          <w:rFonts w:ascii="Palatino Linotype" w:hAnsi="Palatino Linotype"/>
          <w:b/>
          <w:spacing w:val="12"/>
          <w:sz w:val="22"/>
          <w:szCs w:val="28"/>
        </w:rPr>
        <w:t>Mequon, WI 53097</w:t>
      </w:r>
    </w:p>
    <w:p w14:paraId="7503BA5C" w14:textId="77777777" w:rsidR="00992D5F" w:rsidRDefault="00992D5F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>
        <w:rPr>
          <w:rFonts w:ascii="Palatino Linotype" w:hAnsi="Palatino Linotype"/>
          <w:b/>
          <w:spacing w:val="12"/>
          <w:sz w:val="22"/>
          <w:szCs w:val="28"/>
        </w:rPr>
        <w:t>Dr. Carol A</w:t>
      </w:r>
      <w:r w:rsidR="00B135BB">
        <w:rPr>
          <w:rFonts w:ascii="Palatino Linotype" w:hAnsi="Palatino Linotype"/>
          <w:b/>
          <w:spacing w:val="12"/>
          <w:sz w:val="22"/>
          <w:szCs w:val="28"/>
        </w:rPr>
        <w:t>.</w:t>
      </w:r>
      <w:r>
        <w:rPr>
          <w:rFonts w:ascii="Palatino Linotype" w:hAnsi="Palatino Linotype"/>
          <w:b/>
          <w:spacing w:val="12"/>
          <w:sz w:val="22"/>
          <w:szCs w:val="28"/>
        </w:rPr>
        <w:t xml:space="preserve"> Lueders Bolwerk,</w:t>
      </w:r>
    </w:p>
    <w:p w14:paraId="2B114CB7" w14:textId="77777777" w:rsidR="00992D5F" w:rsidRDefault="00000000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hyperlink r:id="rId10" w:history="1">
        <w:r w:rsidR="00353C2C" w:rsidRPr="002B28B9">
          <w:rPr>
            <w:rStyle w:val="Hyperlink"/>
            <w:rFonts w:ascii="Palatino Linotype" w:hAnsi="Palatino Linotype"/>
            <w:b/>
            <w:spacing w:val="12"/>
            <w:sz w:val="22"/>
            <w:szCs w:val="28"/>
          </w:rPr>
          <w:t>Carol.luedersbolwerk@cuw.edu</w:t>
        </w:r>
      </w:hyperlink>
    </w:p>
    <w:p w14:paraId="51B8D488" w14:textId="77777777" w:rsidR="00992D5F" w:rsidRPr="006248F8" w:rsidRDefault="00992D5F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jc w:val="center"/>
        <w:rPr>
          <w:rFonts w:ascii="Palatino Linotype" w:hAnsi="Palatino Linotype"/>
          <w:b/>
          <w:spacing w:val="12"/>
          <w:sz w:val="22"/>
          <w:szCs w:val="28"/>
        </w:rPr>
      </w:pPr>
      <w:r>
        <w:rPr>
          <w:rFonts w:ascii="Palatino Linotype" w:hAnsi="Palatino Linotype"/>
          <w:b/>
          <w:spacing w:val="12"/>
          <w:sz w:val="22"/>
          <w:szCs w:val="28"/>
        </w:rPr>
        <w:t>262-243-4233</w:t>
      </w:r>
    </w:p>
    <w:p w14:paraId="3ABE4D42" w14:textId="77777777" w:rsidR="00C8258F" w:rsidRPr="00992D5F" w:rsidRDefault="008D47C6" w:rsidP="00992D5F">
      <w:pPr>
        <w:tabs>
          <w:tab w:val="left" w:pos="360"/>
          <w:tab w:val="left" w:pos="720"/>
          <w:tab w:val="right" w:pos="4590"/>
        </w:tabs>
        <w:spacing w:line="228" w:lineRule="auto"/>
        <w:ind w:left="360"/>
        <w:rPr>
          <w:rStyle w:val="Strong"/>
          <w:rFonts w:ascii="Palatino Linotype" w:hAnsi="Palatino Linotype"/>
          <w:color w:val="auto"/>
          <w:spacing w:val="12"/>
          <w:sz w:val="22"/>
          <w:szCs w:val="28"/>
        </w:rPr>
        <w:sectPr w:rsidR="00C8258F" w:rsidRPr="00992D5F" w:rsidSect="00491F95">
          <w:type w:val="continuous"/>
          <w:pgSz w:w="15840" w:h="12240" w:orient="landscape" w:code="1"/>
          <w:pgMar w:top="576" w:right="576" w:bottom="576" w:left="576" w:header="720" w:footer="720" w:gutter="0"/>
          <w:cols w:num="3" w:space="432"/>
          <w:docGrid w:linePitch="360"/>
        </w:sectPr>
      </w:pPr>
      <w:r w:rsidRPr="00B5356E">
        <w:rPr>
          <w:rFonts w:ascii="Palatino Linotype" w:hAnsi="Palatino Linotype"/>
          <w:b/>
          <w:noProof/>
          <w:spacing w:val="10"/>
          <w:sz w:val="28"/>
        </w:rPr>
        <w:lastRenderedPageBreak/>
        <mc:AlternateContent>
          <mc:Choice Requires="wps">
            <w:drawing>
              <wp:anchor distT="45720" distB="45720" distL="114300" distR="114300" simplePos="0" relativeHeight="251652095" behindDoc="0" locked="0" layoutInCell="1" allowOverlap="1" wp14:anchorId="0F564F3A" wp14:editId="7D2A0CA4">
                <wp:simplePos x="0" y="0"/>
                <wp:positionH relativeFrom="column">
                  <wp:posOffset>3013075</wp:posOffset>
                </wp:positionH>
                <wp:positionV relativeFrom="paragraph">
                  <wp:posOffset>138869</wp:posOffset>
                </wp:positionV>
                <wp:extent cx="3249930" cy="6897756"/>
                <wp:effectExtent l="0" t="0" r="7620" b="19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9930" cy="68977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4E441B" w14:textId="77777777" w:rsidR="008D47C6" w:rsidRDefault="00B5356E" w:rsidP="008D47C6">
                            <w:pPr>
                              <w:tabs>
                                <w:tab w:val="left" w:pos="720"/>
                                <w:tab w:val="right" w:pos="4896"/>
                              </w:tabs>
                              <w:spacing w:before="200"/>
                              <w:jc w:val="center"/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</w:rPr>
                            </w:pPr>
                            <w:r w:rsidRPr="00273050"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</w:rPr>
                              <w:t>Wednesday, May 1</w:t>
                            </w:r>
                            <w:r w:rsidR="000B5865" w:rsidRPr="00273050"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</w:rPr>
                              <w:t>7</w:t>
                            </w:r>
                            <w:r w:rsidRPr="00273050"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</w:rPr>
                              <w:t>, 202</w:t>
                            </w:r>
                            <w:r w:rsidR="00CD7FB4" w:rsidRPr="00273050"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</w:rPr>
                              <w:t>3</w:t>
                            </w:r>
                          </w:p>
                          <w:p w14:paraId="59979E71" w14:textId="77777777" w:rsidR="008D47C6" w:rsidRPr="008D47C6" w:rsidRDefault="008D47C6" w:rsidP="008D47C6">
                            <w:pPr>
                              <w:tabs>
                                <w:tab w:val="left" w:pos="720"/>
                                <w:tab w:val="right" w:pos="4896"/>
                              </w:tabs>
                              <w:jc w:val="center"/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  <w:sz w:val="20"/>
                                <w:szCs w:val="20"/>
                              </w:rPr>
                              <w:t>All sessions will be in Albrecht Hall</w:t>
                            </w:r>
                          </w:p>
                          <w:p w14:paraId="28A63EB4" w14:textId="77777777" w:rsidR="00832B02" w:rsidRPr="00273050" w:rsidRDefault="0031083E" w:rsidP="00273050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8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992D5F"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Registration</w:t>
                            </w:r>
                            <w:r w:rsidR="00992D5F" w:rsidRPr="003D554D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92D5F"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&amp;</w:t>
                            </w:r>
                            <w:r w:rsidR="00992D5F" w:rsidRPr="003D554D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92D5F"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Welcome, LPNI Auction</w:t>
                            </w:r>
                          </w:p>
                          <w:p w14:paraId="0CC03737" w14:textId="77777777" w:rsidR="00273050" w:rsidRPr="008D47C6" w:rsidRDefault="00273050" w:rsidP="008D47C6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4512F8D2" w14:textId="77777777" w:rsidR="00273050" w:rsidRPr="00273050" w:rsidRDefault="00273050" w:rsidP="00273050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30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 xml:space="preserve">Opening Prayer </w:t>
                            </w:r>
                            <w:r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– Rev. Joe Cottam</w:t>
                            </w:r>
                          </w:p>
                          <w:p w14:paraId="03E060D7" w14:textId="77777777" w:rsidR="003D554D" w:rsidRPr="008D47C6" w:rsidRDefault="003D554D" w:rsidP="008D47C6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51EFD5B2" w14:textId="77777777" w:rsidR="00F762F2" w:rsidRDefault="00273050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8</w:t>
                            </w:r>
                            <w:r w:rsidR="0031083E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30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AM</w:t>
                            </w:r>
                            <w:r w:rsidR="00353C2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The Meros Center: A Research and Training Community for Christian Health Ministry – Jason Paltzer and Bill Meier</w:t>
                            </w:r>
                            <w:r w:rsidR="0031083E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8E5F357" w14:textId="77777777" w:rsidR="00273050" w:rsidRPr="008D47C6" w:rsidRDefault="00273050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28B53D1A" w14:textId="77777777" w:rsidR="00273050" w:rsidRPr="00273050" w:rsidRDefault="00273050" w:rsidP="00273050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9:30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A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Break </w:t>
                            </w:r>
                          </w:p>
                          <w:p w14:paraId="4BF5E8E2" w14:textId="77777777" w:rsidR="003D554D" w:rsidRPr="008D47C6" w:rsidRDefault="003D554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33F40928" w14:textId="77777777" w:rsidR="00F762F2" w:rsidRPr="003D554D" w:rsidRDefault="00F762F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10 AM 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>Chape</w:t>
                            </w:r>
                            <w:r w:rsidR="00832B02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l</w:t>
                            </w:r>
                            <w:r w:rsid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- </w:t>
                            </w:r>
                            <w:r w:rsidRP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Chapel of Christ Triumphant</w:t>
                            </w:r>
                          </w:p>
                          <w:p w14:paraId="34102251" w14:textId="77777777" w:rsidR="00832B02" w:rsidRPr="008D47C6" w:rsidRDefault="00832B0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6A014EA5" w14:textId="77777777" w:rsidR="006362DD" w:rsidRPr="003D554D" w:rsidRDefault="00F762F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i/>
                                <w:spacing w:val="6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10:30 AM</w:t>
                            </w:r>
                            <w:r w:rsidR="00532482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ab/>
                            </w:r>
                            <w:r w:rsidR="00532482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Building a Solid Foundation for Care through Joy Filled Self-</w:t>
                            </w:r>
                            <w:r w:rsidR="00AD1DFD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C</w:t>
                            </w:r>
                            <w:r w:rsidR="00532482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are</w:t>
                            </w:r>
                            <w:r w:rsidR="00353C2C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 xml:space="preserve"> – Carmen Steph</w:t>
                            </w:r>
                            <w:r w:rsidR="00FD3029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e</w:t>
                            </w:r>
                            <w:r w:rsidR="00353C2C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ns</w:t>
                            </w:r>
                          </w:p>
                          <w:p w14:paraId="4F330C3F" w14:textId="77777777" w:rsidR="006362DD" w:rsidRPr="008D47C6" w:rsidRDefault="006362D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7469B3D6" w14:textId="77777777" w:rsidR="00F762F2" w:rsidRDefault="00F762F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11:</w:t>
                            </w:r>
                            <w:r w:rsidR="006362DD"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30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 xml:space="preserve"> AM</w:t>
                            </w:r>
                            <w:r w:rsidRP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Upheld by God’s Hand: Mental Health Outreach – Tiffany Manor</w:t>
                            </w:r>
                            <w:r w:rsidR="0049266E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625089D" w14:textId="77777777" w:rsidR="00273050" w:rsidRPr="008D47C6" w:rsidRDefault="00273050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25C829DB" w14:textId="77777777" w:rsidR="00273050" w:rsidRPr="003D554D" w:rsidRDefault="00273050" w:rsidP="00273050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2: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25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P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 xml:space="preserve">Prayer </w:t>
                            </w:r>
                            <w:r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>– Rev. Joe Cottam</w:t>
                            </w:r>
                            <w:r w:rsidRPr="003D554D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AFA8097" w14:textId="77777777" w:rsidR="006362DD" w:rsidRPr="008D47C6" w:rsidRDefault="006362D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4723E604" w14:textId="77777777" w:rsidR="00F762F2" w:rsidRDefault="006362D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12:30 </w:t>
                            </w:r>
                            <w:r w:rsidR="00273050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P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F762F2"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Lunch</w:t>
                            </w:r>
                            <w:r w:rsidR="00D361D6" w:rsidRPr="003D554D">
                              <w:rPr>
                                <w:rFonts w:ascii="Arial Narrow" w:hAnsi="Arial Narrow"/>
                                <w:b/>
                                <w:spacing w:val="8"/>
                                <w:sz w:val="20"/>
                                <w:szCs w:val="20"/>
                              </w:rPr>
                              <w:t>:</w:t>
                            </w:r>
                            <w:r w:rsidR="00F762F2" w:rsidRPr="003D554D">
                              <w:rPr>
                                <w:rFonts w:ascii="Arial Narrow" w:hAnsi="Arial Narrow"/>
                                <w:spacing w:val="8"/>
                                <w:sz w:val="20"/>
                                <w:szCs w:val="20"/>
                              </w:rPr>
                              <w:t xml:space="preserve"> sponsored by Concordia Plan Services, St. Louis, MO</w:t>
                            </w:r>
                            <w:r w:rsidR="00F762F2" w:rsidRPr="003D554D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73BF408" w14:textId="77777777" w:rsidR="003D554D" w:rsidRPr="008D47C6" w:rsidRDefault="003D554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620DA2CF" w14:textId="77777777" w:rsidR="00F762F2" w:rsidRPr="0049266E" w:rsidRDefault="00F762F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:30 PM</w:t>
                            </w:r>
                            <w:r w:rsidR="00112891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D361D6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8 Steps to Increasing Quality of Care and Decreasing Workload Stress Using Compassionate, Trained Volunteers</w:t>
                            </w:r>
                            <w:r w:rsidR="0049266E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Karen Tripp </w:t>
                            </w:r>
                          </w:p>
                          <w:p w14:paraId="402BB91D" w14:textId="77777777" w:rsidR="006362DD" w:rsidRPr="008D47C6" w:rsidRDefault="006362D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6869662C" w14:textId="77777777" w:rsidR="003D554D" w:rsidRDefault="00F762F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2:</w:t>
                            </w:r>
                            <w:r w:rsidR="00353C2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30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P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Break </w:t>
                            </w:r>
                          </w:p>
                          <w:p w14:paraId="2E81A19E" w14:textId="77777777" w:rsidR="003D554D" w:rsidRPr="008D47C6" w:rsidRDefault="003D554D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b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3E21F900" w14:textId="77777777" w:rsidR="003D554D" w:rsidRDefault="00F762F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2:</w:t>
                            </w:r>
                            <w:r w:rsidR="00353C2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45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P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CD7FB4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Some-Day Jeans: Fitting into God’s Plans – </w:t>
                            </w:r>
                            <w:r w:rsidR="0027305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Rev. </w:t>
                            </w:r>
                            <w:r w:rsidR="00CD7FB4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Dan Paavola </w:t>
                            </w:r>
                          </w:p>
                          <w:p w14:paraId="385A3D3B" w14:textId="77777777" w:rsidR="00532482" w:rsidRPr="008D47C6" w:rsidRDefault="00532482" w:rsidP="003D554D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78EBDE2A" w14:textId="77777777" w:rsidR="00532482" w:rsidRDefault="00353C2C" w:rsidP="004C5647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3</w:t>
                            </w:r>
                            <w:r w:rsidR="00532482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30 PM</w:t>
                            </w:r>
                            <w:r w:rsidR="00532482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532482" w:rsidRPr="00353C2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Closing</w:t>
                            </w:r>
                            <w:r w:rsidR="0039548A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9548A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LPNI </w:t>
                            </w:r>
                            <w:r w:rsidR="00722A9A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Auction items distributed</w:t>
                            </w:r>
                          </w:p>
                          <w:p w14:paraId="0BB6FA61" w14:textId="77777777" w:rsidR="00273050" w:rsidRPr="00273050" w:rsidRDefault="00273050" w:rsidP="004C5647">
                            <w:pPr>
                              <w:tabs>
                                <w:tab w:val="right" w:leader="dot" w:pos="4590"/>
                              </w:tabs>
                              <w:spacing w:line="235" w:lineRule="auto"/>
                              <w:ind w:left="994" w:hanging="994"/>
                              <w:rPr>
                                <w:rFonts w:ascii="Arial Narrow" w:hAnsi="Arial Narrow"/>
                                <w:spacing w:val="10"/>
                                <w:sz w:val="10"/>
                                <w:szCs w:val="10"/>
                              </w:rPr>
                            </w:pPr>
                          </w:p>
                          <w:p w14:paraId="05B01E4E" w14:textId="77777777" w:rsidR="00C65B6C" w:rsidRDefault="00C65B6C" w:rsidP="00273050">
                            <w:pPr>
                              <w:tabs>
                                <w:tab w:val="left" w:pos="576"/>
                                <w:tab w:val="left" w:pos="1080"/>
                                <w:tab w:val="right" w:pos="4608"/>
                              </w:tabs>
                              <w:spacing w:before="200" w:line="276" w:lineRule="auto"/>
                              <w:ind w:left="720" w:hanging="720"/>
                              <w:contextualSpacing/>
                              <w:jc w:val="center"/>
                              <w:rPr>
                                <w:rFonts w:ascii="Palatino Linotype" w:hAnsi="Palatino Linotype"/>
                                <w:b/>
                                <w:spacing w:val="10"/>
                              </w:rPr>
                            </w:pPr>
                            <w:r w:rsidRPr="00273050">
                              <w:rPr>
                                <w:rFonts w:ascii="Palatino Linotype" w:hAnsi="Palatino Linotype"/>
                                <w:b/>
                                <w:spacing w:val="10"/>
                              </w:rPr>
                              <w:t>Thursday, May 1</w:t>
                            </w:r>
                            <w:r w:rsidR="000B5865" w:rsidRPr="00273050">
                              <w:rPr>
                                <w:rFonts w:ascii="Palatino Linotype" w:hAnsi="Palatino Linotype"/>
                                <w:b/>
                                <w:spacing w:val="10"/>
                              </w:rPr>
                              <w:t>8</w:t>
                            </w:r>
                            <w:r w:rsidRPr="00273050">
                              <w:rPr>
                                <w:rFonts w:ascii="Palatino Linotype" w:hAnsi="Palatino Linotype"/>
                                <w:b/>
                                <w:spacing w:val="10"/>
                              </w:rPr>
                              <w:t>, 202</w:t>
                            </w:r>
                            <w:r w:rsidR="00CD7FB4" w:rsidRPr="00273050">
                              <w:rPr>
                                <w:rFonts w:ascii="Palatino Linotype" w:hAnsi="Palatino Linotype"/>
                                <w:b/>
                                <w:spacing w:val="10"/>
                              </w:rPr>
                              <w:t>3</w:t>
                            </w:r>
                          </w:p>
                          <w:p w14:paraId="50873940" w14:textId="77777777" w:rsidR="008D47C6" w:rsidRPr="008D47C6" w:rsidRDefault="008D47C6" w:rsidP="008D47C6">
                            <w:pPr>
                              <w:tabs>
                                <w:tab w:val="left" w:pos="720"/>
                                <w:tab w:val="right" w:pos="4896"/>
                              </w:tabs>
                              <w:jc w:val="center"/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Palatino Linotype" w:hAnsi="Palatino Linotype" w:cs="Segoe UI Semibold"/>
                                <w:b/>
                                <w:spacing w:val="10"/>
                                <w:sz w:val="20"/>
                                <w:szCs w:val="20"/>
                              </w:rPr>
                              <w:t>All sessions will be in Loeber Hall</w:t>
                            </w:r>
                          </w:p>
                          <w:p w14:paraId="6EAC3ED0" w14:textId="77777777" w:rsidR="00B3512D" w:rsidRDefault="00B3512D" w:rsidP="00E42740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jc w:val="center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B3512D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Breakout sessions will be selected the day of conference.</w:t>
                            </w:r>
                          </w:p>
                          <w:p w14:paraId="60F2A759" w14:textId="77777777" w:rsidR="00B3512D" w:rsidRPr="00B3512D" w:rsidRDefault="00B3512D" w:rsidP="00C65B6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580AEFDA" w14:textId="77777777" w:rsidR="00C65B6C" w:rsidRPr="003D554D" w:rsidRDefault="00C65B6C" w:rsidP="00C65B6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bCs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8 AM</w:t>
                            </w:r>
                            <w:r w:rsidRP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Registration</w:t>
                            </w:r>
                            <w:r w:rsidR="00BA6AC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Loeber Hallway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bCs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6A054F7" w14:textId="77777777" w:rsidR="00C65B6C" w:rsidRPr="008D47C6" w:rsidRDefault="00C65B6C" w:rsidP="00C65B6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bCs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3FE8483E" w14:textId="77777777" w:rsidR="00C65B6C" w:rsidRPr="008D47C6" w:rsidRDefault="00C65B6C" w:rsidP="00C65B6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8:15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Session A: 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Fall Prevention in the Community – Carmen Stephens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0</w:t>
                            </w:r>
                          </w:p>
                          <w:p w14:paraId="4D285B6C" w14:textId="77777777" w:rsidR="00C65B6C" w:rsidRPr="008D47C6" w:rsidRDefault="00C65B6C" w:rsidP="00C65B6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i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20482377" w14:textId="77777777" w:rsidR="00EB039F" w:rsidRDefault="00C65B6C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>Session B:</w:t>
                            </w:r>
                            <w:r w:rsidRPr="003D554D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How Happiness Happens: Finding Lasting Joy – Barb Schroede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2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A854EEC" w14:textId="77777777" w:rsidR="00FD3029" w:rsidRPr="008D47C6" w:rsidRDefault="00FD3029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37315A2C" w14:textId="77777777" w:rsidR="00EB039F" w:rsidRDefault="00EB039F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C: 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The Days that Were Formed for Me – Tiffany Mano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8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B5D2ACA" w14:textId="77777777" w:rsidR="004C5647" w:rsidRPr="008D47C6" w:rsidRDefault="004C5647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403F7B4C" w14:textId="77777777" w:rsidR="004C5647" w:rsidRDefault="004C5647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D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Nursing the Suffering with Compassion –</w:t>
                            </w:r>
                            <w:r w:rsidR="009B105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Rev.</w:t>
                            </w: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James Behringe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0</w:t>
                            </w:r>
                            <w:r w:rsidR="00242DAE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1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  <w:p w14:paraId="5E69EC72" w14:textId="77777777" w:rsidR="004C5647" w:rsidRPr="008D47C6" w:rsidRDefault="004C5647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20A0C974" w14:textId="77777777" w:rsidR="004C5647" w:rsidRPr="003D554D" w:rsidRDefault="004C5647" w:rsidP="004C5647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9:00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>Stretch Break</w:t>
                            </w:r>
                          </w:p>
                          <w:p w14:paraId="535D1A2A" w14:textId="77777777" w:rsidR="004C5647" w:rsidRDefault="004C5647" w:rsidP="00EB039F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35C1B1D9" w14:textId="77777777" w:rsidR="00793117" w:rsidRPr="00EB039F" w:rsidRDefault="00793117" w:rsidP="004C5647">
                            <w:pPr>
                              <w:tabs>
                                <w:tab w:val="right" w:leader="dot" w:pos="4590"/>
                              </w:tabs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7.25pt;margin-top:10.95pt;width:255.9pt;height:543.15pt;z-index:2516520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" stroked="f">
                <v:textbox>
                  <w:txbxContent>
                    <w:p w:rsidR="008D47C6" w:rsidRDefault="00B5356E" w:rsidP="008D47C6">
                      <w:pPr>
                        <w:tabs>
                          <w:tab w:val="left" w:pos="720"/>
                          <w:tab w:val="right" w:pos="4896"/>
                        </w:tabs>
                        <w:spacing w:before="200"/>
                        <w:jc w:val="center"/>
                        <w:rPr>
                          <w:rFonts w:ascii="Palatino Linotype" w:hAnsi="Palatino Linotype" w:cs="Segoe UI Semibold"/>
                          <w:b/>
                          <w:spacing w:val="10"/>
                        </w:rPr>
                      </w:pPr>
                      <w:r w:rsidRPr="00273050">
                        <w:rPr>
                          <w:rFonts w:ascii="Palatino Linotype" w:hAnsi="Palatino Linotype" w:cs="Segoe UI Semibold"/>
                          <w:b/>
                          <w:spacing w:val="10"/>
                        </w:rPr>
                        <w:t>Wednesday, May 1</w:t>
                      </w:r>
                      <w:r w:rsidR="000B5865" w:rsidRPr="00273050">
                        <w:rPr>
                          <w:rFonts w:ascii="Palatino Linotype" w:hAnsi="Palatino Linotype" w:cs="Segoe UI Semibold"/>
                          <w:b/>
                          <w:spacing w:val="10"/>
                        </w:rPr>
                        <w:t>7</w:t>
                      </w:r>
                      <w:r w:rsidRPr="00273050">
                        <w:rPr>
                          <w:rFonts w:ascii="Palatino Linotype" w:hAnsi="Palatino Linotype" w:cs="Segoe UI Semibold"/>
                          <w:b/>
                          <w:spacing w:val="10"/>
                        </w:rPr>
                        <w:t>, 202</w:t>
                      </w:r>
                      <w:r w:rsidR="00CD7FB4" w:rsidRPr="00273050">
                        <w:rPr>
                          <w:rFonts w:ascii="Palatino Linotype" w:hAnsi="Palatino Linotype" w:cs="Segoe UI Semibold"/>
                          <w:b/>
                          <w:spacing w:val="10"/>
                        </w:rPr>
                        <w:t>3</w:t>
                      </w:r>
                    </w:p>
                    <w:p w:rsidR="008D47C6" w:rsidRPr="008D47C6" w:rsidRDefault="008D47C6" w:rsidP="008D47C6">
                      <w:pPr>
                        <w:tabs>
                          <w:tab w:val="left" w:pos="720"/>
                          <w:tab w:val="right" w:pos="4896"/>
                        </w:tabs>
                        <w:jc w:val="center"/>
                        <w:rPr>
                          <w:rFonts w:ascii="Palatino Linotype" w:hAnsi="Palatino Linotype" w:cs="Segoe UI Semibold"/>
                          <w:b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Palatino Linotype" w:hAnsi="Palatino Linotype" w:cs="Segoe UI Semibold"/>
                          <w:b/>
                          <w:spacing w:val="10"/>
                          <w:sz w:val="20"/>
                          <w:szCs w:val="20"/>
                        </w:rPr>
                        <w:t>All sessions will be in Albrecht Hall</w:t>
                      </w:r>
                    </w:p>
                    <w:p w:rsidR="00832B02" w:rsidRPr="00273050" w:rsidRDefault="0031083E" w:rsidP="00273050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8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="00992D5F"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Registration</w:t>
                      </w:r>
                      <w:r w:rsidR="00992D5F" w:rsidRPr="003D554D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992D5F"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&amp;</w:t>
                      </w:r>
                      <w:r w:rsidR="00992D5F" w:rsidRPr="003D554D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992D5F"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Welcome, LPNI Auction</w:t>
                      </w:r>
                    </w:p>
                    <w:p w:rsidR="00273050" w:rsidRPr="008D47C6" w:rsidRDefault="00273050" w:rsidP="008D47C6">
                      <w:pPr>
                        <w:tabs>
                          <w:tab w:val="right" w:leader="dot" w:pos="4590"/>
                        </w:tabs>
                        <w:spacing w:line="235" w:lineRule="auto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273050" w:rsidRPr="00273050" w:rsidRDefault="00273050" w:rsidP="00273050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8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30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 xml:space="preserve">Opening Prayer </w:t>
                      </w:r>
                      <w:r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– Rev. Joe Cottam</w:t>
                      </w:r>
                    </w:p>
                    <w:p w:rsidR="003D554D" w:rsidRPr="008D47C6" w:rsidRDefault="003D554D" w:rsidP="008D47C6">
                      <w:pPr>
                        <w:tabs>
                          <w:tab w:val="right" w:leader="dot" w:pos="4590"/>
                        </w:tabs>
                        <w:spacing w:line="235" w:lineRule="auto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F762F2" w:rsidRDefault="00273050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8</w:t>
                      </w:r>
                      <w:r w:rsidR="0031083E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30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AM</w:t>
                      </w:r>
                      <w:r w:rsidR="00353C2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The </w:t>
                      </w:r>
                      <w:proofErr w:type="spellStart"/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Meros</w:t>
                      </w:r>
                      <w:proofErr w:type="spellEnd"/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Center: A Research and Training Community for Christian Health Ministry – Jason Paltzer and Bill Meier</w:t>
                      </w:r>
                      <w:r w:rsidR="0031083E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273050" w:rsidRPr="008D47C6" w:rsidRDefault="00273050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6"/>
                          <w:szCs w:val="6"/>
                        </w:rPr>
                      </w:pPr>
                    </w:p>
                    <w:p w:rsidR="00273050" w:rsidRPr="00273050" w:rsidRDefault="00273050" w:rsidP="00273050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9:30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A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Break </w:t>
                      </w:r>
                    </w:p>
                    <w:p w:rsidR="003D554D" w:rsidRPr="008D47C6" w:rsidRDefault="003D554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8"/>
                          <w:szCs w:val="8"/>
                        </w:rPr>
                      </w:pPr>
                    </w:p>
                    <w:p w:rsidR="00F762F2" w:rsidRPr="003D554D" w:rsidRDefault="00F762F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10 AM 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>Chape</w:t>
                      </w:r>
                      <w:r w:rsidR="00832B02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l</w:t>
                      </w:r>
                      <w:r w:rsid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- </w:t>
                      </w:r>
                      <w:r w:rsidRP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Chapel of Christ Triumphant</w:t>
                      </w:r>
                    </w:p>
                    <w:p w:rsidR="00832B02" w:rsidRPr="008D47C6" w:rsidRDefault="00832B0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8"/>
                          <w:szCs w:val="8"/>
                        </w:rPr>
                      </w:pPr>
                    </w:p>
                    <w:p w:rsidR="006362DD" w:rsidRPr="003D554D" w:rsidRDefault="00F762F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i/>
                          <w:spacing w:val="6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10:30 AM</w:t>
                      </w:r>
                      <w:r w:rsidR="00532482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ab/>
                      </w:r>
                      <w:r w:rsidR="00532482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Building a Solid Foundation for Care through Joy Filled Self-</w:t>
                      </w:r>
                      <w:r w:rsidR="00AD1DFD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C</w:t>
                      </w:r>
                      <w:r w:rsidR="00532482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are</w:t>
                      </w:r>
                      <w:r w:rsidR="00353C2C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 xml:space="preserve"> – Carmen Steph</w:t>
                      </w:r>
                      <w:r w:rsidR="00FD3029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e</w:t>
                      </w:r>
                      <w:r w:rsidR="00353C2C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ns</w:t>
                      </w:r>
                    </w:p>
                    <w:p w:rsidR="006362DD" w:rsidRPr="008D47C6" w:rsidRDefault="006362D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F762F2" w:rsidRDefault="00F762F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11:</w:t>
                      </w:r>
                      <w:r w:rsidR="006362DD"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30</w:t>
                      </w:r>
                      <w:r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 xml:space="preserve"> AM</w:t>
                      </w:r>
                      <w:r w:rsidRP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Upheld by God’s Hand: Mental Health Outreach – Tiffany Manor</w:t>
                      </w:r>
                      <w:r w:rsidR="0049266E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273050" w:rsidRPr="008D47C6" w:rsidRDefault="00273050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273050" w:rsidRPr="003D554D" w:rsidRDefault="00273050" w:rsidP="00273050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2: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25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P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 xml:space="preserve">Prayer </w:t>
                      </w:r>
                      <w:r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>– Rev. Joe Cottam</w:t>
                      </w:r>
                      <w:r w:rsidRPr="003D554D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6362DD" w:rsidRPr="008D47C6" w:rsidRDefault="006362D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F762F2" w:rsidRDefault="006362D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12:30 </w:t>
                      </w:r>
                      <w:r w:rsidR="00273050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P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   </w:t>
                      </w:r>
                      <w:r w:rsidR="00F762F2"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Lunch</w:t>
                      </w:r>
                      <w:r w:rsidR="00D361D6" w:rsidRPr="003D554D">
                        <w:rPr>
                          <w:rFonts w:ascii="Arial Narrow" w:hAnsi="Arial Narrow"/>
                          <w:b/>
                          <w:spacing w:val="8"/>
                          <w:sz w:val="20"/>
                          <w:szCs w:val="20"/>
                        </w:rPr>
                        <w:t>:</w:t>
                      </w:r>
                      <w:r w:rsidR="00F762F2" w:rsidRPr="003D554D">
                        <w:rPr>
                          <w:rFonts w:ascii="Arial Narrow" w:hAnsi="Arial Narrow"/>
                          <w:spacing w:val="8"/>
                          <w:sz w:val="20"/>
                          <w:szCs w:val="20"/>
                        </w:rPr>
                        <w:t xml:space="preserve"> sponsored by Concordia Plan Services, St. Louis, MO</w:t>
                      </w:r>
                      <w:r w:rsidR="00F762F2" w:rsidRPr="003D554D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3D554D" w:rsidRPr="008D47C6" w:rsidRDefault="003D554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F762F2" w:rsidRPr="0049266E" w:rsidRDefault="00F762F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:30 PM</w:t>
                      </w:r>
                      <w:r w:rsidR="00112891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 </w:t>
                      </w:r>
                      <w:r w:rsidR="00D361D6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8 Steps to Increasing Quality of Care and Decreasing Workload Stress Using Compassionate, Trained Volunteers</w:t>
                      </w:r>
                      <w:r w:rsidR="0049266E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Karen Tripp </w:t>
                      </w:r>
                    </w:p>
                    <w:p w:rsidR="006362DD" w:rsidRPr="008D47C6" w:rsidRDefault="006362D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</w:p>
                    <w:p w:rsidR="003D554D" w:rsidRDefault="00F762F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2:</w:t>
                      </w:r>
                      <w:r w:rsidR="00353C2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30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P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Break </w:t>
                      </w:r>
                    </w:p>
                    <w:p w:rsidR="003D554D" w:rsidRPr="008D47C6" w:rsidRDefault="003D554D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b/>
                          <w:spacing w:val="10"/>
                          <w:sz w:val="8"/>
                          <w:szCs w:val="8"/>
                        </w:rPr>
                      </w:pPr>
                    </w:p>
                    <w:p w:rsidR="003D554D" w:rsidRDefault="00F762F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2:</w:t>
                      </w:r>
                      <w:r w:rsidR="00353C2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45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P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="00CD7FB4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Some-Day Jeans: Fitting into God’s Plans – </w:t>
                      </w:r>
                      <w:r w:rsidR="0027305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Rev. </w:t>
                      </w:r>
                      <w:r w:rsidR="00CD7FB4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Dan Paavola </w:t>
                      </w:r>
                    </w:p>
                    <w:p w:rsidR="00532482" w:rsidRPr="008D47C6" w:rsidRDefault="00532482" w:rsidP="003D554D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532482" w:rsidRDefault="00353C2C" w:rsidP="004C5647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3</w:t>
                      </w:r>
                      <w:r w:rsidR="00532482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30 PM</w:t>
                      </w:r>
                      <w:r w:rsidR="00532482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="00532482" w:rsidRPr="00353C2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Closing</w:t>
                      </w:r>
                      <w:r w:rsidR="0039548A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39548A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LPNI </w:t>
                      </w:r>
                      <w:r w:rsidR="00722A9A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Auction items distributed</w:t>
                      </w:r>
                    </w:p>
                    <w:p w:rsidR="00273050" w:rsidRPr="00273050" w:rsidRDefault="00273050" w:rsidP="004C5647">
                      <w:pPr>
                        <w:tabs>
                          <w:tab w:val="right" w:leader="dot" w:pos="4590"/>
                        </w:tabs>
                        <w:spacing w:line="235" w:lineRule="auto"/>
                        <w:ind w:left="994" w:hanging="994"/>
                        <w:rPr>
                          <w:rFonts w:ascii="Arial Narrow" w:hAnsi="Arial Narrow"/>
                          <w:spacing w:val="10"/>
                          <w:sz w:val="10"/>
                          <w:szCs w:val="10"/>
                        </w:rPr>
                      </w:pPr>
                    </w:p>
                    <w:p w:rsidR="00C65B6C" w:rsidRDefault="00C65B6C" w:rsidP="00273050">
                      <w:pPr>
                        <w:tabs>
                          <w:tab w:val="left" w:pos="576"/>
                          <w:tab w:val="left" w:pos="1080"/>
                          <w:tab w:val="right" w:pos="4608"/>
                        </w:tabs>
                        <w:spacing w:before="200" w:line="276" w:lineRule="auto"/>
                        <w:ind w:left="720" w:hanging="720"/>
                        <w:contextualSpacing/>
                        <w:jc w:val="center"/>
                        <w:rPr>
                          <w:rFonts w:ascii="Palatino Linotype" w:hAnsi="Palatino Linotype"/>
                          <w:b/>
                          <w:spacing w:val="10"/>
                        </w:rPr>
                      </w:pPr>
                      <w:r w:rsidRPr="00273050">
                        <w:rPr>
                          <w:rFonts w:ascii="Palatino Linotype" w:hAnsi="Palatino Linotype"/>
                          <w:b/>
                          <w:spacing w:val="10"/>
                        </w:rPr>
                        <w:t>Thursday, May 1</w:t>
                      </w:r>
                      <w:r w:rsidR="000B5865" w:rsidRPr="00273050">
                        <w:rPr>
                          <w:rFonts w:ascii="Palatino Linotype" w:hAnsi="Palatino Linotype"/>
                          <w:b/>
                          <w:spacing w:val="10"/>
                        </w:rPr>
                        <w:t>8</w:t>
                      </w:r>
                      <w:r w:rsidRPr="00273050">
                        <w:rPr>
                          <w:rFonts w:ascii="Palatino Linotype" w:hAnsi="Palatino Linotype"/>
                          <w:b/>
                          <w:spacing w:val="10"/>
                        </w:rPr>
                        <w:t>, 202</w:t>
                      </w:r>
                      <w:r w:rsidR="00CD7FB4" w:rsidRPr="00273050">
                        <w:rPr>
                          <w:rFonts w:ascii="Palatino Linotype" w:hAnsi="Palatino Linotype"/>
                          <w:b/>
                          <w:spacing w:val="10"/>
                        </w:rPr>
                        <w:t>3</w:t>
                      </w:r>
                    </w:p>
                    <w:p w:rsidR="008D47C6" w:rsidRPr="008D47C6" w:rsidRDefault="008D47C6" w:rsidP="008D47C6">
                      <w:pPr>
                        <w:tabs>
                          <w:tab w:val="left" w:pos="720"/>
                          <w:tab w:val="right" w:pos="4896"/>
                        </w:tabs>
                        <w:jc w:val="center"/>
                        <w:rPr>
                          <w:rFonts w:ascii="Palatino Linotype" w:hAnsi="Palatino Linotype" w:cs="Segoe UI Semibold"/>
                          <w:b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Palatino Linotype" w:hAnsi="Palatino Linotype" w:cs="Segoe UI Semibold"/>
                          <w:b/>
                          <w:spacing w:val="10"/>
                          <w:sz w:val="20"/>
                          <w:szCs w:val="20"/>
                        </w:rPr>
                        <w:t>All sessions will be in Loeber Hall</w:t>
                      </w:r>
                    </w:p>
                    <w:p w:rsidR="00B3512D" w:rsidRDefault="00B3512D" w:rsidP="00E42740">
                      <w:pPr>
                        <w:tabs>
                          <w:tab w:val="right" w:leader="dot" w:pos="4590"/>
                        </w:tabs>
                        <w:ind w:left="990" w:hanging="990"/>
                        <w:jc w:val="center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  <w:r w:rsidRPr="00B3512D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Breakout sessions will be selected the day of conference.</w:t>
                      </w:r>
                    </w:p>
                    <w:p w:rsidR="00B3512D" w:rsidRPr="00B3512D" w:rsidRDefault="00B3512D" w:rsidP="00C65B6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</w:p>
                    <w:p w:rsidR="00C65B6C" w:rsidRPr="003D554D" w:rsidRDefault="00C65B6C" w:rsidP="00C65B6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bCs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8 AM</w:t>
                      </w:r>
                      <w:r w:rsidRP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Registration</w:t>
                      </w:r>
                      <w:r w:rsidR="00BA6AC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-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P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Loeber Hallway</w:t>
                      </w:r>
                      <w:r w:rsidRPr="003D554D">
                        <w:rPr>
                          <w:rFonts w:ascii="Arial Narrow" w:hAnsi="Arial Narrow"/>
                          <w:b/>
                          <w:bCs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C65B6C" w:rsidRPr="008D47C6" w:rsidRDefault="00C65B6C" w:rsidP="00C65B6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bCs/>
                          <w:spacing w:val="10"/>
                          <w:sz w:val="8"/>
                          <w:szCs w:val="8"/>
                        </w:rPr>
                      </w:pPr>
                    </w:p>
                    <w:p w:rsidR="00C65B6C" w:rsidRPr="008D47C6" w:rsidRDefault="00C65B6C" w:rsidP="00C65B6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i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8:15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Session A: </w:t>
                      </w:r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Fall Prevention in the Community – Carmen Stephens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0</w:t>
                      </w:r>
                    </w:p>
                    <w:p w:rsidR="00C65B6C" w:rsidRPr="008D47C6" w:rsidRDefault="00C65B6C" w:rsidP="00C65B6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i/>
                          <w:spacing w:val="10"/>
                          <w:sz w:val="8"/>
                          <w:szCs w:val="8"/>
                        </w:rPr>
                      </w:pPr>
                    </w:p>
                    <w:p w:rsidR="00EB039F" w:rsidRDefault="00C65B6C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>Session B:</w:t>
                      </w:r>
                      <w:r w:rsidRPr="003D554D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How Happiness Happens: Finding Lasting Joy – Barb Schroeder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2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FD3029" w:rsidRPr="008D47C6" w:rsidRDefault="00FD3029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EB039F" w:rsidRDefault="00EB039F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C: </w:t>
                      </w:r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The Days that Were Formed for Me – Tiffany Manor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8</w:t>
                      </w:r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647" w:rsidRPr="008D47C6" w:rsidRDefault="004C5647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4C5647" w:rsidRDefault="004C5647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D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Nursing the Suffering with Compassion –</w:t>
                      </w:r>
                      <w:proofErr w:type="spellStart"/>
                      <w:r w:rsidR="009B105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Rev.</w:t>
                      </w: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James</w:t>
                      </w:r>
                      <w:proofErr w:type="spellEnd"/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Behringer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0</w:t>
                      </w:r>
                      <w:r w:rsidR="00242DAE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1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D</w:t>
                      </w:r>
                    </w:p>
                    <w:p w:rsidR="004C5647" w:rsidRPr="008D47C6" w:rsidRDefault="004C5647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4C5647" w:rsidRPr="003D554D" w:rsidRDefault="004C5647" w:rsidP="004C5647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9:00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>Stretch Break</w:t>
                      </w:r>
                    </w:p>
                    <w:p w:rsidR="004C5647" w:rsidRDefault="004C5647" w:rsidP="00EB039F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</w:p>
                    <w:p w:rsidR="00793117" w:rsidRPr="00EB039F" w:rsidRDefault="00793117" w:rsidP="004C5647">
                      <w:pPr>
                        <w:tabs>
                          <w:tab w:val="right" w:leader="dot" w:pos="4590"/>
                        </w:tabs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424DD" w:rsidRPr="00F762F2">
        <w:rPr>
          <w:rFonts w:ascii="Palatino Linotype" w:hAnsi="Palatino Linotype"/>
          <w:b/>
          <w:noProof/>
          <w:spacing w:val="10"/>
          <w:sz w:val="28"/>
          <w:szCs w:val="20"/>
        </w:rPr>
        <mc:AlternateContent>
          <mc:Choice Requires="wps">
            <w:drawing>
              <wp:anchor distT="45720" distB="45720" distL="114300" distR="114300" simplePos="0" relativeHeight="251651070" behindDoc="1" locked="0" layoutInCell="1" allowOverlap="1" wp14:anchorId="5133EA59" wp14:editId="4FB236D1">
                <wp:simplePos x="0" y="0"/>
                <wp:positionH relativeFrom="page">
                  <wp:posOffset>6631305</wp:posOffset>
                </wp:positionH>
                <wp:positionV relativeFrom="paragraph">
                  <wp:posOffset>100965</wp:posOffset>
                </wp:positionV>
                <wp:extent cx="3166110" cy="6931025"/>
                <wp:effectExtent l="0" t="0" r="0" b="3175"/>
                <wp:wrapTight wrapText="bothSides">
                  <wp:wrapPolygon edited="0">
                    <wp:start x="0" y="0"/>
                    <wp:lineTo x="0" y="21551"/>
                    <wp:lineTo x="21444" y="21551"/>
                    <wp:lineTo x="21444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110" cy="693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A4F77" w14:textId="77777777" w:rsidR="00C65B6C" w:rsidRPr="003D554D" w:rsidRDefault="00C65B6C" w:rsidP="00C65B6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0078F79" w14:textId="77777777" w:rsidR="003D554D" w:rsidRPr="008A2668" w:rsidRDefault="00722A9A" w:rsidP="004C5647">
                            <w:pPr>
                              <w:tabs>
                                <w:tab w:val="right" w:leader="dot" w:pos="4590"/>
                              </w:tabs>
                              <w:rPr>
                                <w:rFonts w:ascii="Arial Narrow" w:hAnsi="Arial Narrow"/>
                                <w:b/>
                                <w:spacing w:val="1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D180FE9" w14:textId="77777777" w:rsidR="0031083E" w:rsidRPr="00353C2C" w:rsidRDefault="0031083E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9:15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Session </w:t>
                            </w:r>
                            <w:r w:rsidR="00EB0084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E</w:t>
                            </w:r>
                            <w:r w:rsidR="000C340E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Help Them Thrive – Rachel Greine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01D</w:t>
                            </w:r>
                          </w:p>
                          <w:p w14:paraId="4F2760B2" w14:textId="77777777" w:rsidR="006362DD" w:rsidRPr="008D47C6" w:rsidRDefault="006362DD" w:rsidP="003D554D">
                            <w:pPr>
                              <w:tabs>
                                <w:tab w:val="right" w:leader="dot" w:pos="4590"/>
                              </w:tabs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34B55AAA" w14:textId="77777777" w:rsidR="0031083E" w:rsidRPr="003D554D" w:rsidRDefault="0031083E" w:rsidP="00DD35D2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Session </w:t>
                            </w:r>
                            <w:r w:rsidR="00EB0084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F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 w:rsidR="00367152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When Our Humanity </w:t>
                            </w:r>
                            <w:r w:rsidR="00E96C77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Confines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Our Compassion: Lessons from Scripture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Carol 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DeScheppe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0</w:t>
                            </w:r>
                          </w:p>
                          <w:p w14:paraId="2C6408F8" w14:textId="77777777" w:rsidR="00452151" w:rsidRPr="008D47C6" w:rsidRDefault="00452151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i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14B8EA70" w14:textId="77777777" w:rsidR="00452151" w:rsidRDefault="00452151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EB0084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G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39548A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Lessons from the Pandemic Experience: Revisited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Marc</w:t>
                            </w:r>
                            <w:r w:rsidR="00BB1E5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ia</w:t>
                            </w:r>
                            <w:r w:rsidR="00141DE0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Schnorr</w:t>
                            </w:r>
                            <w:r w:rsidR="008235CF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and Carol Zimmerman</w:t>
                            </w:r>
                            <w:r w:rsidR="004A69D8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n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2</w:t>
                            </w:r>
                          </w:p>
                          <w:p w14:paraId="15068416" w14:textId="77777777" w:rsidR="004C5647" w:rsidRPr="008D47C6" w:rsidRDefault="004C5647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3605F8B7" w14:textId="77777777" w:rsidR="006362DD" w:rsidRPr="004C5647" w:rsidRDefault="004C5647" w:rsidP="004C5647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H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We Don’t Call Them Shut-Ins Anymore – Christie Hansard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8</w:t>
                            </w:r>
                          </w:p>
                          <w:p w14:paraId="1E234B37" w14:textId="77777777" w:rsidR="00832B02" w:rsidRPr="008D47C6" w:rsidRDefault="00832B02" w:rsidP="00353C2C">
                            <w:pPr>
                              <w:tabs>
                                <w:tab w:val="right" w:leader="dot" w:pos="4590"/>
                              </w:tabs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4B094270" w14:textId="77777777" w:rsidR="0031083E" w:rsidRPr="00532482" w:rsidRDefault="0031083E" w:rsidP="00D5362E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0:</w:t>
                            </w:r>
                            <w:r w:rsidR="00353C2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5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Session </w:t>
                            </w:r>
                            <w:r w:rsidR="004C5647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I</w:t>
                            </w:r>
                            <w:r w:rsidR="00452151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Networking Halfway Around the World: 2022 LPNI Australian Study Tour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Darlene R</w:t>
                            </w:r>
                            <w:r w:rsidR="004A69D8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ue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te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01D</w:t>
                            </w:r>
                          </w:p>
                          <w:p w14:paraId="3D46AB23" w14:textId="77777777" w:rsidR="00367152" w:rsidRPr="008D47C6" w:rsidRDefault="00367152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spacing w:val="10"/>
                                <w:sz w:val="6"/>
                                <w:szCs w:val="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B203F7F" w14:textId="77777777" w:rsidR="00367152" w:rsidRPr="00532482" w:rsidRDefault="00367152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4C5647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J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Raising the Positive Energy of Your Home by Eliminat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ing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Toxic Elements – Marie Wiegert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0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F30C68C" w14:textId="77777777" w:rsidR="00367152" w:rsidRPr="008D47C6" w:rsidRDefault="00367152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i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0D3DD9C8" w14:textId="77777777" w:rsidR="006362DD" w:rsidRDefault="0031083E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  <w:t xml:space="preserve">Session </w:t>
                            </w:r>
                            <w:r w:rsidR="004C5647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K</w:t>
                            </w:r>
                            <w:r w:rsidR="00452151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3 Simple, Effective Ways to Serve Long-term Patients and Caregivers – Karen Tripp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2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D876F2" w14:textId="77777777" w:rsidR="004C5647" w:rsidRPr="008D47C6" w:rsidRDefault="004C5647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4357D89D" w14:textId="77777777" w:rsidR="004C5647" w:rsidRDefault="004C5647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L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Parish Nursing: Managing Stress Before It Manages You – Kathy Zarling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8</w:t>
                            </w:r>
                          </w:p>
                          <w:p w14:paraId="1C1DC971" w14:textId="77777777" w:rsidR="00353C2C" w:rsidRPr="008D47C6" w:rsidRDefault="00353C2C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3DC5B5B0" w14:textId="77777777" w:rsidR="00353C2C" w:rsidRPr="0039548A" w:rsidRDefault="00353C2C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5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A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Light Lunch Break</w:t>
                            </w:r>
                            <w:r w:rsidR="0039548A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39548A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sponsored by LPNI</w:t>
                            </w:r>
                          </w:p>
                          <w:p w14:paraId="64D7FF45" w14:textId="77777777" w:rsidR="006362DD" w:rsidRPr="008D47C6" w:rsidRDefault="006362DD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8"/>
                                <w:szCs w:val="8"/>
                              </w:rPr>
                            </w:pPr>
                          </w:p>
                          <w:p w14:paraId="4D68EE34" w14:textId="77777777" w:rsidR="006362DD" w:rsidRPr="00532482" w:rsidRDefault="00353C2C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1:45</w:t>
                            </w:r>
                            <w:r w:rsidR="00141DE0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P</w:t>
                            </w:r>
                            <w:r w:rsidR="00141DE0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M</w:t>
                            </w:r>
                            <w:r w:rsidR="0031083E" w:rsidRPr="003D554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31083E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4C5647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M</w:t>
                            </w:r>
                            <w:r w:rsidR="0031083E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Getting the Question Right: Survey Tips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Jason Paltzer and Bill Meier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01D</w:t>
                            </w:r>
                          </w:p>
                          <w:p w14:paraId="4D872F8F" w14:textId="77777777" w:rsidR="00141DE0" w:rsidRPr="008D47C6" w:rsidRDefault="00141DE0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63865A7" w14:textId="77777777" w:rsidR="00141DE0" w:rsidRPr="00532482" w:rsidRDefault="00141DE0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4C5647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N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 w:rsidR="00AD1DF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1DF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Be Well, Serve Well:</w:t>
                            </w:r>
                            <w:r w:rsidR="00532482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Stress and Self-</w:t>
                            </w:r>
                            <w:r w:rsidR="00AD1DFD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C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are</w:t>
                            </w:r>
                            <w:r w:rsidR="0053248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Kelly Menke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0</w:t>
                            </w:r>
                          </w:p>
                          <w:p w14:paraId="4CA0964D" w14:textId="77777777" w:rsidR="00141DE0" w:rsidRPr="008D47C6" w:rsidRDefault="00141DE0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47B2F19F" w14:textId="77777777" w:rsidR="00141DE0" w:rsidRDefault="00141DE0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4C5647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O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 w:rsidR="00532482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Perceptions of Being Called to </w:t>
                            </w:r>
                            <w:r w:rsidR="009B1052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Nursing</w:t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– Carol Lueders Bolwerk, Brenda Jobe, 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John Dyson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2</w:t>
                            </w:r>
                          </w:p>
                          <w:p w14:paraId="36EC3EF3" w14:textId="77777777" w:rsidR="008A2668" w:rsidRPr="008D47C6" w:rsidRDefault="008A2668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2037B01E" w14:textId="77777777" w:rsidR="00AD1DFD" w:rsidRPr="00AD1DFD" w:rsidRDefault="00AD1DFD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P: </w:t>
                            </w: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Caring for the Heart of a Christian Woman – </w:t>
                            </w:r>
                            <w:r w:rsidR="008A2668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athy Zarling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8</w:t>
                            </w:r>
                          </w:p>
                          <w:p w14:paraId="136C3F73" w14:textId="77777777" w:rsidR="003D554D" w:rsidRPr="008D47C6" w:rsidRDefault="00367152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spacing w:val="10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ACADC5E" w14:textId="77777777" w:rsidR="00353C2C" w:rsidRPr="00353C2C" w:rsidRDefault="0031083E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12:</w:t>
                            </w:r>
                            <w:r w:rsidR="00353C2C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45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PM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="00353C2C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612BF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Q</w:t>
                            </w:r>
                            <w:r w:rsidR="00353C2C"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Diabetes Medication and Treatment Overview –</w:t>
                            </w:r>
                            <w:r w:rsidR="007625B1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9548A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Elizabeth</w:t>
                            </w:r>
                            <w:r w:rsidR="00353C2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Deck</w:t>
                            </w:r>
                            <w:r w:rsidR="008D47C6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47C6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0</w:t>
                            </w:r>
                          </w:p>
                          <w:p w14:paraId="1374E7D4" w14:textId="77777777" w:rsidR="00353C2C" w:rsidRPr="008D47C6" w:rsidRDefault="00353C2C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6"/>
                                <w:szCs w:val="6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6EE7627" w14:textId="77777777" w:rsidR="00353C2C" w:rsidRPr="00FD3029" w:rsidRDefault="00353C2C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612BF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R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Journey of Gratitude – Barb Schroeder</w:t>
                            </w:r>
                            <w:r w:rsidR="008D50D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50DC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2</w:t>
                            </w:r>
                          </w:p>
                          <w:p w14:paraId="05376A3F" w14:textId="77777777" w:rsidR="00353C2C" w:rsidRPr="008D47C6" w:rsidRDefault="00353C2C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b/>
                                <w:spacing w:val="10"/>
                                <w:sz w:val="6"/>
                                <w:szCs w:val="6"/>
                              </w:rPr>
                            </w:pPr>
                          </w:p>
                          <w:p w14:paraId="39F3AF94" w14:textId="77777777" w:rsidR="00FD3029" w:rsidRDefault="00353C2C" w:rsidP="00FD3029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ab/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Session </w:t>
                            </w:r>
                            <w:r w:rsidR="00612BF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S</w:t>
                            </w:r>
                            <w:r w:rsidRPr="003D554D"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 Narrow" w:hAnsi="Arial Narrow"/>
                                <w:b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>How to Use Compassion Everyday – Heidi Then</w:t>
                            </w:r>
                            <w:r w:rsidR="008D50DC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8D50DC"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  <w:t>LO 118</w:t>
                            </w:r>
                            <w:r w:rsidR="00FD3029"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A39F8D" w14:textId="77777777" w:rsidR="00353C2C" w:rsidRDefault="00353C2C" w:rsidP="00353C2C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242CB572" w14:textId="77777777" w:rsidR="0031083E" w:rsidRDefault="0031083E" w:rsidP="003D554D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rPr>
                                <w:rFonts w:ascii="Arial Narrow" w:hAnsi="Arial Narrow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239AC5B" w14:textId="77777777" w:rsidR="007E008F" w:rsidRPr="00EB039F" w:rsidRDefault="007E008F" w:rsidP="00D864DB">
                            <w:pPr>
                              <w:tabs>
                                <w:tab w:val="right" w:leader="dot" w:pos="4590"/>
                              </w:tabs>
                              <w:ind w:left="990" w:hanging="990"/>
                              <w:jc w:val="center"/>
                              <w:rPr>
                                <w:rFonts w:ascii="Arial Narrow" w:hAnsi="Arial Narrow"/>
                                <w:i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59960602" w14:textId="77777777" w:rsidR="007E008F" w:rsidRPr="007E008F" w:rsidRDefault="007E008F" w:rsidP="00D864DB">
                            <w:pPr>
                              <w:tabs>
                                <w:tab w:val="right" w:leader="dot" w:pos="4590"/>
                              </w:tabs>
                              <w:jc w:val="center"/>
                              <w:rPr>
                                <w:rFonts w:ascii="Arial Narrow" w:hAnsi="Arial Narrow"/>
                                <w:i/>
                                <w:spacing w:val="10"/>
                                <w:sz w:val="22"/>
                                <w:szCs w:val="22"/>
                              </w:rPr>
                            </w:pPr>
                            <w:r w:rsidRPr="007E008F">
                              <w:rPr>
                                <w:rFonts w:ascii="Arial Narrow" w:hAnsi="Arial Narrow"/>
                                <w:i/>
                                <w:spacing w:val="10"/>
                                <w:sz w:val="22"/>
                                <w:szCs w:val="22"/>
                              </w:rPr>
                              <w:t>Go now and praise the Lord for all our blessings</w:t>
                            </w:r>
                            <w:r w:rsidR="00D864DB">
                              <w:rPr>
                                <w:rFonts w:ascii="Arial Narrow" w:hAnsi="Arial Narrow"/>
                                <w:i/>
                                <w:spacing w:val="10"/>
                                <w:sz w:val="22"/>
                                <w:szCs w:val="22"/>
                              </w:rPr>
                              <w:t>, rejoicing always, praying continuously, and giving thanks in all circumstances.</w:t>
                            </w:r>
                          </w:p>
                          <w:p w14:paraId="6B716A98" w14:textId="77777777" w:rsidR="0031083E" w:rsidRPr="007E008F" w:rsidRDefault="0031083E" w:rsidP="003D554D">
                            <w:pPr>
                              <w:tabs>
                                <w:tab w:val="right" w:leader="dot" w:pos="4680"/>
                              </w:tabs>
                              <w:ind w:left="1080" w:hanging="1080"/>
                              <w:rPr>
                                <w:rFonts w:ascii="Segoe Condensed" w:hAnsi="Segoe Condensed"/>
                                <w:i/>
                                <w:spacing w:val="1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9132A53" w14:textId="77777777" w:rsidR="00F762F2" w:rsidRPr="00112891" w:rsidRDefault="00F762F2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22.15pt;margin-top:7.95pt;width:249.3pt;height:545.75pt;z-index:-25166541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" stroked="f">
                <v:textbox>
                  <w:txbxContent>
                    <w:p w:rsidR="00C65B6C" w:rsidRPr="003D554D" w:rsidRDefault="00C65B6C" w:rsidP="00C65B6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</w:p>
                    <w:p w:rsidR="003D554D" w:rsidRPr="008A2668" w:rsidRDefault="00722A9A" w:rsidP="004C5647">
                      <w:pPr>
                        <w:tabs>
                          <w:tab w:val="right" w:leader="dot" w:pos="4590"/>
                        </w:tabs>
                        <w:rPr>
                          <w:rFonts w:ascii="Arial Narrow" w:hAnsi="Arial Narrow"/>
                          <w:b/>
                          <w:spacing w:val="10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31083E" w:rsidRPr="00353C2C" w:rsidRDefault="0031083E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9:15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Session </w:t>
                      </w:r>
                      <w:r w:rsidR="00EB0084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E</w:t>
                      </w:r>
                      <w:r w:rsidR="000C340E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Help Them Thrive – Rachel Greiner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01D</w:t>
                      </w:r>
                    </w:p>
                    <w:p w:rsidR="006362DD" w:rsidRPr="008D47C6" w:rsidRDefault="006362DD" w:rsidP="003D554D">
                      <w:pPr>
                        <w:tabs>
                          <w:tab w:val="right" w:leader="dot" w:pos="4590"/>
                        </w:tabs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</w:p>
                    <w:p w:rsidR="0031083E" w:rsidRPr="003D554D" w:rsidRDefault="0031083E" w:rsidP="00DD35D2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Session </w:t>
                      </w:r>
                      <w:r w:rsidR="00EB0084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F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 w:rsidR="00367152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When Our Humanity </w:t>
                      </w:r>
                      <w:r w:rsidR="00E96C77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Confines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Our Compassion: Lessons from Scripture</w:t>
                      </w:r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Carol </w:t>
                      </w:r>
                      <w:proofErr w:type="spellStart"/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DeSchepper</w:t>
                      </w:r>
                      <w:proofErr w:type="spellEnd"/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0</w:t>
                      </w:r>
                    </w:p>
                    <w:p w:rsidR="00452151" w:rsidRPr="008D47C6" w:rsidRDefault="00452151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i/>
                          <w:spacing w:val="10"/>
                          <w:sz w:val="6"/>
                          <w:szCs w:val="6"/>
                        </w:rPr>
                      </w:pPr>
                    </w:p>
                    <w:p w:rsidR="00452151" w:rsidRDefault="00452151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EB0084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G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39548A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Lessons from the Pandemic Experience: Revisited</w:t>
                      </w:r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Marc</w:t>
                      </w:r>
                      <w:r w:rsidR="00BB1E5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ia</w:t>
                      </w:r>
                      <w:r w:rsidR="00141DE0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Schnorr</w:t>
                      </w:r>
                      <w:r w:rsidR="008235CF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and Carol Zimmerman</w:t>
                      </w:r>
                      <w:r w:rsidR="004A69D8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n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2</w:t>
                      </w:r>
                    </w:p>
                    <w:p w:rsidR="004C5647" w:rsidRPr="008D47C6" w:rsidRDefault="004C5647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</w:p>
                    <w:p w:rsidR="006362DD" w:rsidRPr="004C5647" w:rsidRDefault="004C5647" w:rsidP="004C5647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H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We Don’t Call Them Shut-Ins Anymore – Christie Hansard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8</w:t>
                      </w:r>
                    </w:p>
                    <w:p w:rsidR="00832B02" w:rsidRPr="008D47C6" w:rsidRDefault="00832B02" w:rsidP="00353C2C">
                      <w:pPr>
                        <w:tabs>
                          <w:tab w:val="right" w:leader="dot" w:pos="4590"/>
                        </w:tabs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31083E" w:rsidRPr="00532482" w:rsidRDefault="0031083E" w:rsidP="00D5362E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0:</w:t>
                      </w:r>
                      <w:r w:rsidR="00353C2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5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Session </w:t>
                      </w:r>
                      <w:r w:rsidR="004C5647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I</w:t>
                      </w:r>
                      <w:r w:rsidR="00452151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Networking Halfway Around the World: 2022 LPNI Australian Study Tour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Darlene R</w:t>
                      </w:r>
                      <w:r w:rsidR="004A69D8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ue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ter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01D</w:t>
                      </w:r>
                    </w:p>
                    <w:p w:rsidR="00367152" w:rsidRPr="008D47C6" w:rsidRDefault="00367152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spacing w:val="10"/>
                          <w:sz w:val="6"/>
                          <w:szCs w:val="6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</w:p>
                    <w:p w:rsidR="00367152" w:rsidRPr="00532482" w:rsidRDefault="00367152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4C5647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J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Raising the Positive Energy of Your Home by Eliminat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ing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Toxic Elements – Marie Wiegert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0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367152" w:rsidRPr="008D47C6" w:rsidRDefault="00367152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i/>
                          <w:spacing w:val="10"/>
                          <w:sz w:val="6"/>
                          <w:szCs w:val="6"/>
                        </w:rPr>
                      </w:pPr>
                    </w:p>
                    <w:p w:rsidR="006362DD" w:rsidRDefault="0031083E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  <w:t xml:space="preserve">Session </w:t>
                      </w:r>
                      <w:r w:rsidR="004C5647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K</w:t>
                      </w:r>
                      <w:r w:rsidR="00452151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3 Simple, Effective Ways to Serve Long-term Patients and Caregivers – Karen Tripp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2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647" w:rsidRPr="008D47C6" w:rsidRDefault="004C5647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</w:p>
                    <w:p w:rsidR="004C5647" w:rsidRDefault="004C5647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L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Parish Nursing: Managing Stress Before It Manages You – Kathy Zarling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8</w:t>
                      </w:r>
                    </w:p>
                    <w:p w:rsidR="00353C2C" w:rsidRPr="008D47C6" w:rsidRDefault="00353C2C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353C2C" w:rsidRPr="0039548A" w:rsidRDefault="00353C2C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5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A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Light Lunch Break</w:t>
                      </w:r>
                      <w:r w:rsidR="0039548A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39548A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sponsored by LPNI</w:t>
                      </w:r>
                    </w:p>
                    <w:p w:rsidR="006362DD" w:rsidRPr="008D47C6" w:rsidRDefault="006362DD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8"/>
                          <w:szCs w:val="8"/>
                        </w:rPr>
                      </w:pPr>
                    </w:p>
                    <w:p w:rsidR="006362DD" w:rsidRPr="00532482" w:rsidRDefault="00353C2C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1:45</w:t>
                      </w:r>
                      <w:r w:rsidR="00141DE0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P</w:t>
                      </w:r>
                      <w:r w:rsidR="00141DE0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M</w:t>
                      </w:r>
                      <w:r w:rsidR="0031083E" w:rsidRPr="003D554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="0031083E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4C5647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M</w:t>
                      </w:r>
                      <w:r w:rsidR="0031083E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Getting the Question Right: Survey Tips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Jason Paltzer and Bill Meier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01D</w:t>
                      </w:r>
                    </w:p>
                    <w:p w:rsidR="00141DE0" w:rsidRPr="008D47C6" w:rsidRDefault="00141DE0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</w:p>
                    <w:p w:rsidR="00141DE0" w:rsidRPr="00532482" w:rsidRDefault="00141DE0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4C5647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N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 w:rsidR="00AD1DF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AD1DF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Be Well, Serve Well:</w:t>
                      </w:r>
                      <w:r w:rsidR="00532482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Stress and Self-</w:t>
                      </w:r>
                      <w:r w:rsidR="00AD1DFD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C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are</w:t>
                      </w:r>
                      <w:r w:rsidR="0053248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Kelly Menke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0</w:t>
                      </w:r>
                    </w:p>
                    <w:p w:rsidR="00141DE0" w:rsidRPr="008D47C6" w:rsidRDefault="00141DE0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spacing w:val="10"/>
                          <w:sz w:val="6"/>
                          <w:szCs w:val="6"/>
                        </w:rPr>
                      </w:pPr>
                    </w:p>
                    <w:p w:rsidR="00141DE0" w:rsidRDefault="00141DE0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4C5647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O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 w:rsidR="00532482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Perceptions of Being Called to </w:t>
                      </w:r>
                      <w:r w:rsidR="009B1052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Nursing</w:t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– Carol Lueders Bolwerk, Brenda Jobe, 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and </w:t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John Dyson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2</w:t>
                      </w:r>
                    </w:p>
                    <w:p w:rsidR="008A2668" w:rsidRPr="008D47C6" w:rsidRDefault="008A2668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</w:p>
                    <w:p w:rsidR="00AD1DFD" w:rsidRPr="00AD1DFD" w:rsidRDefault="00AD1DFD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P: </w:t>
                      </w: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Caring for the Heart of a Christian Woman – </w:t>
                      </w:r>
                      <w:r w:rsidR="008A2668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K</w:t>
                      </w: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athy Zarling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8</w:t>
                      </w:r>
                    </w:p>
                    <w:p w:rsidR="003D554D" w:rsidRPr="008D47C6" w:rsidRDefault="00367152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spacing w:val="10"/>
                          <w:sz w:val="8"/>
                          <w:szCs w:val="8"/>
                        </w:rPr>
                      </w:pP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</w:p>
                    <w:p w:rsidR="00353C2C" w:rsidRPr="00353C2C" w:rsidRDefault="0031083E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12:</w:t>
                      </w:r>
                      <w:r w:rsidR="00353C2C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45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PM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ab/>
                      </w:r>
                      <w:r w:rsidR="00353C2C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612BF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Q</w:t>
                      </w:r>
                      <w:r w:rsidR="00353C2C"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: </w:t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Diabetes Medication and Treatment Overview –</w:t>
                      </w:r>
                      <w:r w:rsidR="007625B1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39548A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Elizabeth</w:t>
                      </w:r>
                      <w:r w:rsidR="00353C2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Deck</w:t>
                      </w:r>
                      <w:r w:rsidR="008D47C6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47C6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0</w:t>
                      </w:r>
                    </w:p>
                    <w:p w:rsidR="00353C2C" w:rsidRPr="008D47C6" w:rsidRDefault="00353C2C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6"/>
                          <w:szCs w:val="6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</w:p>
                    <w:p w:rsidR="00353C2C" w:rsidRPr="00FD3029" w:rsidRDefault="00353C2C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612BF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R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Journey of Gratitude – Barb Schroeder</w:t>
                      </w:r>
                      <w:r w:rsidR="008D50D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50DC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2</w:t>
                      </w:r>
                    </w:p>
                    <w:p w:rsidR="00353C2C" w:rsidRPr="008D47C6" w:rsidRDefault="00353C2C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b/>
                          <w:spacing w:val="10"/>
                          <w:sz w:val="6"/>
                          <w:szCs w:val="6"/>
                        </w:rPr>
                      </w:pPr>
                    </w:p>
                    <w:p w:rsidR="00FD3029" w:rsidRDefault="00353C2C" w:rsidP="00FD3029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ab/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Session </w:t>
                      </w:r>
                      <w:r w:rsidR="00612BF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S</w:t>
                      </w:r>
                      <w:r w:rsidRPr="003D554D"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 Narrow" w:hAnsi="Arial Narrow"/>
                          <w:b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>How to Use Compassion Everyday – Heidi Then</w:t>
                      </w:r>
                      <w:r w:rsidR="008D50DC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, </w:t>
                      </w:r>
                      <w:r w:rsidR="008D50DC"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  <w:t>LO 118</w:t>
                      </w:r>
                      <w:r w:rsidR="00FD3029"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353C2C" w:rsidRDefault="00353C2C" w:rsidP="00353C2C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</w:p>
                    <w:p w:rsidR="0031083E" w:rsidRDefault="0031083E" w:rsidP="003D554D">
                      <w:pPr>
                        <w:tabs>
                          <w:tab w:val="right" w:leader="dot" w:pos="4590"/>
                        </w:tabs>
                        <w:ind w:left="990" w:hanging="990"/>
                        <w:rPr>
                          <w:rFonts w:ascii="Arial Narrow" w:hAnsi="Arial Narrow"/>
                          <w:spacing w:val="10"/>
                          <w:sz w:val="20"/>
                          <w:szCs w:val="20"/>
                        </w:rPr>
                      </w:pPr>
                    </w:p>
                    <w:p w:rsidR="007E008F" w:rsidRPr="00EB039F" w:rsidRDefault="007E008F" w:rsidP="00D864DB">
                      <w:pPr>
                        <w:tabs>
                          <w:tab w:val="right" w:leader="dot" w:pos="4590"/>
                        </w:tabs>
                        <w:ind w:left="990" w:hanging="990"/>
                        <w:jc w:val="center"/>
                        <w:rPr>
                          <w:rFonts w:ascii="Arial Narrow" w:hAnsi="Arial Narrow"/>
                          <w:i/>
                          <w:spacing w:val="10"/>
                          <w:sz w:val="20"/>
                          <w:szCs w:val="20"/>
                        </w:rPr>
                      </w:pPr>
                    </w:p>
                    <w:p w:rsidR="007E008F" w:rsidRPr="007E008F" w:rsidRDefault="007E008F" w:rsidP="00D864DB">
                      <w:pPr>
                        <w:tabs>
                          <w:tab w:val="right" w:leader="dot" w:pos="4590"/>
                        </w:tabs>
                        <w:jc w:val="center"/>
                        <w:rPr>
                          <w:rFonts w:ascii="Arial Narrow" w:hAnsi="Arial Narrow"/>
                          <w:i/>
                          <w:spacing w:val="10"/>
                          <w:sz w:val="22"/>
                          <w:szCs w:val="22"/>
                        </w:rPr>
                      </w:pPr>
                      <w:r w:rsidRPr="007E008F">
                        <w:rPr>
                          <w:rFonts w:ascii="Arial Narrow" w:hAnsi="Arial Narrow"/>
                          <w:i/>
                          <w:spacing w:val="10"/>
                          <w:sz w:val="22"/>
                          <w:szCs w:val="22"/>
                        </w:rPr>
                        <w:t>Go now and praise the Lord for all our blessings</w:t>
                      </w:r>
                      <w:r w:rsidR="00D864DB">
                        <w:rPr>
                          <w:rFonts w:ascii="Arial Narrow" w:hAnsi="Arial Narrow"/>
                          <w:i/>
                          <w:spacing w:val="10"/>
                          <w:sz w:val="22"/>
                          <w:szCs w:val="22"/>
                        </w:rPr>
                        <w:t>, rejoicing always, praying continuously, and giving thanks in all circumstances.</w:t>
                      </w:r>
                    </w:p>
                    <w:p w:rsidR="0031083E" w:rsidRPr="007E008F" w:rsidRDefault="0031083E" w:rsidP="003D554D">
                      <w:pPr>
                        <w:tabs>
                          <w:tab w:val="right" w:leader="dot" w:pos="4680"/>
                        </w:tabs>
                        <w:ind w:left="1080" w:hanging="1080"/>
                        <w:rPr>
                          <w:rFonts w:ascii="Segoe Condensed" w:hAnsi="Segoe Condensed"/>
                          <w:i/>
                          <w:spacing w:val="10"/>
                          <w:sz w:val="22"/>
                          <w:szCs w:val="22"/>
                          <w:u w:val="single"/>
                        </w:rPr>
                      </w:pPr>
                    </w:p>
                    <w:p w:rsidR="00F762F2" w:rsidRPr="00112891" w:rsidRDefault="00F762F2">
                      <w:pPr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273050" w:rsidRPr="00D41E1A">
        <w:rPr>
          <w:rFonts w:ascii="Arial Narrow" w:hAnsi="Arial Narrow"/>
          <w:b/>
          <w:noProof/>
          <w:spacing w:val="12"/>
          <w:sz w:val="28"/>
          <w:szCs w:val="20"/>
        </w:rPr>
        <mc:AlternateContent>
          <mc:Choice Requires="wps">
            <w:drawing>
              <wp:anchor distT="0" distB="0" distL="0" distR="0" simplePos="0" relativeHeight="251677696" behindDoc="0" locked="0" layoutInCell="1" allowOverlap="1" wp14:anchorId="02EDCBA4" wp14:editId="77AA12A4">
                <wp:simplePos x="0" y="0"/>
                <wp:positionH relativeFrom="rightMargin">
                  <wp:posOffset>-9491345</wp:posOffset>
                </wp:positionH>
                <wp:positionV relativeFrom="margin">
                  <wp:posOffset>-66040</wp:posOffset>
                </wp:positionV>
                <wp:extent cx="2926080" cy="1404620"/>
                <wp:effectExtent l="0" t="0" r="26670" b="2159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C461F" w14:textId="77777777" w:rsidR="005E1893" w:rsidRPr="00D41E1A" w:rsidRDefault="00D41E1A" w:rsidP="005E1893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pacing w:val="10"/>
                                <w:sz w:val="28"/>
                              </w:rPr>
                            </w:pPr>
                            <w:r w:rsidRPr="00D41E1A">
                              <w:rPr>
                                <w:rFonts w:ascii="Palatino Linotype" w:hAnsi="Palatino Linotype"/>
                                <w:b/>
                                <w:spacing w:val="10"/>
                                <w:sz w:val="28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AD12EE" id="_x0000_s1028" type="#_x0000_t202" style="position:absolute;left:0;text-align:left;margin-left:-747.35pt;margin-top:-5.2pt;width:230.4pt;height:110.6pt;z-index:251677696;visibility:visible;mso-wrap-style:square;mso-width-percent:0;mso-height-percent:200;mso-wrap-distance-left:0;mso-wrap-distance-top:0;mso-wrap-distance-right:0;mso-wrap-distance-bottom:0;mso-position-horizontal:absolute;mso-position-horizontal-relative:right-margin-area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TGiJgIAAE0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">
                <v:textbox style="mso-fit-shape-to-text:t">
                  <w:txbxContent>
                    <w:p w:rsidR="005E1893" w:rsidRPr="00D41E1A" w:rsidRDefault="00D41E1A" w:rsidP="005E1893">
                      <w:pPr>
                        <w:jc w:val="center"/>
                        <w:rPr>
                          <w:rFonts w:ascii="Palatino Linotype" w:hAnsi="Palatino Linotype"/>
                          <w:b/>
                          <w:spacing w:val="10"/>
                          <w:sz w:val="28"/>
                        </w:rPr>
                      </w:pPr>
                      <w:r w:rsidRPr="00D41E1A">
                        <w:rPr>
                          <w:rFonts w:ascii="Palatino Linotype" w:hAnsi="Palatino Linotype"/>
                          <w:b/>
                          <w:spacing w:val="10"/>
                          <w:sz w:val="28"/>
                        </w:rPr>
                        <w:t>Registration Form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73050" w:rsidRPr="00D41E1A">
        <w:rPr>
          <w:rFonts w:ascii="Arial Narrow" w:hAnsi="Arial Narrow"/>
          <w:b/>
          <w:noProof/>
          <w:spacing w:val="12"/>
          <w:sz w:val="28"/>
          <w:szCs w:val="20"/>
        </w:rPr>
        <mc:AlternateContent>
          <mc:Choice Requires="wps">
            <w:drawing>
              <wp:anchor distT="0" distB="0" distL="0" distR="0" simplePos="0" relativeHeight="251675648" behindDoc="0" locked="0" layoutInCell="1" allowOverlap="1" wp14:anchorId="529A0308" wp14:editId="79733892">
                <wp:simplePos x="0" y="0"/>
                <wp:positionH relativeFrom="rightMargin">
                  <wp:posOffset>-6314440</wp:posOffset>
                </wp:positionH>
                <wp:positionV relativeFrom="margin">
                  <wp:posOffset>-65405</wp:posOffset>
                </wp:positionV>
                <wp:extent cx="6296660" cy="1404620"/>
                <wp:effectExtent l="0" t="0" r="27940" b="2159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6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9DB7F" w14:textId="77777777" w:rsidR="005E1893" w:rsidRPr="00D41E1A" w:rsidRDefault="00D41E1A" w:rsidP="005E1893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pacing w:val="10"/>
                                <w:sz w:val="28"/>
                              </w:rPr>
                            </w:pPr>
                            <w:bookmarkStart w:id="0" w:name="_Hlk82604338"/>
                            <w:bookmarkEnd w:id="0"/>
                            <w:r w:rsidRPr="00D41E1A">
                              <w:rPr>
                                <w:rFonts w:ascii="Palatino Linotype" w:hAnsi="Palatino Linotype"/>
                                <w:b/>
                                <w:spacing w:val="10"/>
                                <w:sz w:val="28"/>
                              </w:rPr>
                              <w:t>Conference Sche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-497.2pt;margin-top:-5.15pt;width:495.8pt;height:110.6pt;z-index:251675648;visibility:visible;mso-wrap-style:square;mso-width-percent:0;mso-height-percent:200;mso-wrap-distance-left:0;mso-wrap-distance-top:0;mso-wrap-distance-right:0;mso-wrap-distance-bottom:0;mso-position-horizontal:absolute;mso-position-horizontal-relative:right-margin-area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">
                <v:textbox style="mso-fit-shape-to-text:t">
                  <w:txbxContent>
                    <w:p w:rsidR="005E1893" w:rsidRPr="00D41E1A" w:rsidRDefault="00D41E1A" w:rsidP="005E1893">
                      <w:pPr>
                        <w:jc w:val="center"/>
                        <w:rPr>
                          <w:rFonts w:ascii="Palatino Linotype" w:hAnsi="Palatino Linotype"/>
                          <w:b/>
                          <w:spacing w:val="10"/>
                          <w:sz w:val="28"/>
                        </w:rPr>
                      </w:pPr>
                      <w:bookmarkStart w:id="2" w:name="_Hlk82604338"/>
                      <w:bookmarkEnd w:id="2"/>
                      <w:r w:rsidRPr="00D41E1A">
                        <w:rPr>
                          <w:rFonts w:ascii="Palatino Linotype" w:hAnsi="Palatino Linotype"/>
                          <w:b/>
                          <w:spacing w:val="10"/>
                          <w:sz w:val="28"/>
                        </w:rPr>
                        <w:t>Conference Schedul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31A6AD60" w14:textId="77777777" w:rsidR="006E6280" w:rsidRDefault="006E6280" w:rsidP="00992D5F">
      <w:pPr>
        <w:tabs>
          <w:tab w:val="left" w:pos="360"/>
          <w:tab w:val="left" w:pos="720"/>
          <w:tab w:val="right" w:pos="4896"/>
        </w:tabs>
        <w:spacing w:before="120"/>
        <w:rPr>
          <w:rFonts w:ascii="Arial Narrow" w:hAnsi="Arial Narrow"/>
          <w:spacing w:val="12"/>
          <w:sz w:val="22"/>
          <w:szCs w:val="20"/>
        </w:rPr>
      </w:pPr>
      <w:r w:rsidRPr="00D41E1A">
        <w:rPr>
          <w:rFonts w:ascii="Arial Narrow" w:hAnsi="Arial Narrow"/>
          <w:spacing w:val="12"/>
          <w:sz w:val="22"/>
          <w:szCs w:val="20"/>
        </w:rPr>
        <w:t>Name</w:t>
      </w:r>
      <w:r w:rsidR="00E46C66">
        <w:rPr>
          <w:rFonts w:ascii="Arial Narrow" w:hAnsi="Arial Narrow"/>
          <w:spacing w:val="12"/>
          <w:sz w:val="22"/>
          <w:szCs w:val="20"/>
        </w:rPr>
        <w:t xml:space="preserve"> (</w:t>
      </w:r>
      <w:r w:rsidR="00E46C66" w:rsidRPr="00E46C66">
        <w:rPr>
          <w:rFonts w:ascii="Arial Narrow" w:hAnsi="Arial Narrow"/>
          <w:i/>
          <w:spacing w:val="12"/>
          <w:sz w:val="22"/>
          <w:szCs w:val="20"/>
        </w:rPr>
        <w:t>print clearly or paste address label here</w:t>
      </w:r>
      <w:r w:rsidR="00E46C66">
        <w:rPr>
          <w:rFonts w:ascii="Arial Narrow" w:hAnsi="Arial Narrow"/>
          <w:spacing w:val="12"/>
          <w:sz w:val="22"/>
          <w:szCs w:val="20"/>
        </w:rPr>
        <w:t>):</w:t>
      </w:r>
    </w:p>
    <w:p w14:paraId="625611E4" w14:textId="77777777" w:rsidR="00E46C66" w:rsidRPr="00E46C66" w:rsidRDefault="00E46C66" w:rsidP="00E46C66">
      <w:pPr>
        <w:tabs>
          <w:tab w:val="left" w:pos="360"/>
          <w:tab w:val="left" w:pos="720"/>
          <w:tab w:val="right" w:pos="4896"/>
        </w:tabs>
        <w:spacing w:before="120" w:after="100"/>
        <w:ind w:left="1080" w:hanging="1080"/>
        <w:rPr>
          <w:rFonts w:ascii="Arial Narrow" w:hAnsi="Arial Narrow"/>
          <w:spacing w:val="12"/>
          <w:sz w:val="22"/>
          <w:szCs w:val="20"/>
          <w:u w:val="single"/>
        </w:rPr>
      </w:pPr>
      <w:r>
        <w:rPr>
          <w:rFonts w:ascii="Arial Narrow" w:hAnsi="Arial Narrow"/>
          <w:spacing w:val="12"/>
          <w:sz w:val="22"/>
          <w:szCs w:val="20"/>
          <w:u w:val="single"/>
        </w:rPr>
        <w:tab/>
      </w:r>
      <w:r>
        <w:rPr>
          <w:rFonts w:ascii="Arial Narrow" w:hAnsi="Arial Narrow"/>
          <w:spacing w:val="12"/>
          <w:sz w:val="22"/>
          <w:szCs w:val="20"/>
          <w:u w:val="single"/>
        </w:rPr>
        <w:tab/>
      </w:r>
      <w:r>
        <w:rPr>
          <w:rFonts w:ascii="Arial Narrow" w:hAnsi="Arial Narrow"/>
          <w:spacing w:val="12"/>
          <w:sz w:val="22"/>
          <w:szCs w:val="20"/>
          <w:u w:val="single"/>
        </w:rPr>
        <w:tab/>
      </w:r>
      <w:r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1AF945C0" w14:textId="77777777" w:rsidR="007F5A9D" w:rsidRPr="00D41E1A" w:rsidRDefault="007F5A9D" w:rsidP="00D41E1A">
      <w:pPr>
        <w:tabs>
          <w:tab w:val="left" w:pos="360"/>
          <w:tab w:val="left" w:pos="720"/>
          <w:tab w:val="right" w:pos="4752"/>
        </w:tabs>
        <w:spacing w:after="100"/>
        <w:rPr>
          <w:rFonts w:ascii="Arial Narrow" w:hAnsi="Arial Narrow"/>
          <w:spacing w:val="12"/>
          <w:sz w:val="22"/>
          <w:szCs w:val="20"/>
          <w:u w:val="single"/>
        </w:rPr>
      </w:pPr>
      <w:r w:rsidRPr="00D41E1A">
        <w:rPr>
          <w:rFonts w:ascii="Arial Narrow" w:hAnsi="Arial Narrow"/>
          <w:spacing w:val="12"/>
          <w:sz w:val="22"/>
          <w:szCs w:val="20"/>
        </w:rPr>
        <w:t>Address:</w:t>
      </w:r>
      <w:r w:rsidR="008E2C62"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67F59C22" w14:textId="77777777" w:rsidR="007F5A9D" w:rsidRPr="00D41E1A" w:rsidRDefault="004B3C1C" w:rsidP="00D41E1A">
      <w:pPr>
        <w:tabs>
          <w:tab w:val="left" w:pos="360"/>
          <w:tab w:val="left" w:pos="720"/>
          <w:tab w:val="right" w:pos="4752"/>
        </w:tabs>
        <w:spacing w:after="100"/>
        <w:rPr>
          <w:rFonts w:ascii="Arial Narrow" w:hAnsi="Arial Narrow"/>
          <w:spacing w:val="12"/>
          <w:sz w:val="22"/>
          <w:szCs w:val="20"/>
          <w:u w:val="single"/>
        </w:rPr>
      </w:pPr>
      <w:r w:rsidRPr="00D41E1A">
        <w:rPr>
          <w:rFonts w:ascii="Arial Narrow" w:hAnsi="Arial Narrow"/>
          <w:spacing w:val="12"/>
          <w:sz w:val="22"/>
          <w:szCs w:val="20"/>
        </w:rPr>
        <w:t>City/State/Zip:</w:t>
      </w:r>
      <w:r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5473A5D5" w14:textId="77777777" w:rsidR="007F5A9D" w:rsidRPr="00D41E1A" w:rsidRDefault="007F5A9D" w:rsidP="00D41E1A">
      <w:pPr>
        <w:tabs>
          <w:tab w:val="left" w:pos="360"/>
          <w:tab w:val="left" w:pos="720"/>
          <w:tab w:val="right" w:pos="4752"/>
        </w:tabs>
        <w:spacing w:after="100"/>
        <w:rPr>
          <w:rFonts w:ascii="Arial Narrow" w:hAnsi="Arial Narrow"/>
          <w:spacing w:val="12"/>
          <w:sz w:val="22"/>
          <w:szCs w:val="20"/>
          <w:u w:val="single"/>
        </w:rPr>
      </w:pPr>
      <w:r w:rsidRPr="00D41E1A">
        <w:rPr>
          <w:rFonts w:ascii="Arial Narrow" w:hAnsi="Arial Narrow"/>
          <w:spacing w:val="12"/>
          <w:sz w:val="22"/>
          <w:szCs w:val="20"/>
        </w:rPr>
        <w:t>Phone</w:t>
      </w:r>
      <w:r w:rsidR="008E2C62" w:rsidRPr="00D41E1A">
        <w:rPr>
          <w:rFonts w:ascii="Arial Narrow" w:hAnsi="Arial Narrow"/>
          <w:spacing w:val="12"/>
          <w:sz w:val="22"/>
          <w:szCs w:val="20"/>
        </w:rPr>
        <w:t>:</w:t>
      </w:r>
      <w:r w:rsidR="008E2C62"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  <w:r w:rsidR="008E2C62"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73ADC247" w14:textId="77777777" w:rsidR="00992D5F" w:rsidRDefault="007359C1" w:rsidP="00D41E1A">
      <w:pPr>
        <w:tabs>
          <w:tab w:val="left" w:pos="360"/>
          <w:tab w:val="left" w:pos="720"/>
          <w:tab w:val="right" w:pos="4752"/>
        </w:tabs>
        <w:spacing w:after="100"/>
        <w:rPr>
          <w:rFonts w:ascii="Arial Narrow" w:hAnsi="Arial Narrow"/>
          <w:spacing w:val="12"/>
          <w:sz w:val="22"/>
          <w:szCs w:val="20"/>
          <w:u w:val="single"/>
        </w:rPr>
      </w:pPr>
      <w:r w:rsidRPr="00D41E1A">
        <w:rPr>
          <w:rFonts w:ascii="Arial Narrow" w:hAnsi="Arial Narrow"/>
          <w:spacing w:val="12"/>
          <w:sz w:val="22"/>
          <w:szCs w:val="20"/>
        </w:rPr>
        <w:t>Email</w:t>
      </w:r>
      <w:r w:rsidR="008E2C62" w:rsidRPr="00D41E1A">
        <w:rPr>
          <w:rFonts w:ascii="Arial Narrow" w:hAnsi="Arial Narrow"/>
          <w:spacing w:val="12"/>
          <w:sz w:val="22"/>
          <w:szCs w:val="20"/>
        </w:rPr>
        <w:t>:</w:t>
      </w:r>
      <w:r w:rsidR="008E2C62"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  <w:r w:rsidR="008E2C62"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6C031F31" w14:textId="77777777" w:rsidR="00992D5F" w:rsidRPr="00992D5F" w:rsidRDefault="00992D5F" w:rsidP="00D41E1A">
      <w:pPr>
        <w:tabs>
          <w:tab w:val="left" w:pos="360"/>
          <w:tab w:val="left" w:pos="720"/>
          <w:tab w:val="right" w:pos="4752"/>
        </w:tabs>
        <w:spacing w:after="100"/>
        <w:rPr>
          <w:rFonts w:ascii="Arial Narrow" w:hAnsi="Arial Narrow"/>
          <w:spacing w:val="12"/>
          <w:sz w:val="22"/>
          <w:szCs w:val="20"/>
          <w:u w:val="single"/>
        </w:rPr>
      </w:pPr>
      <w:r>
        <w:rPr>
          <w:rFonts w:ascii="Arial Narrow" w:hAnsi="Arial Narrow"/>
          <w:spacing w:val="12"/>
          <w:sz w:val="22"/>
          <w:szCs w:val="20"/>
        </w:rPr>
        <w:t xml:space="preserve">Religious </w:t>
      </w:r>
      <w:r w:rsidR="00112891">
        <w:rPr>
          <w:rFonts w:ascii="Arial Narrow" w:hAnsi="Arial Narrow"/>
          <w:spacing w:val="12"/>
          <w:sz w:val="22"/>
          <w:szCs w:val="20"/>
        </w:rPr>
        <w:t>affiliation</w:t>
      </w:r>
      <w:r>
        <w:rPr>
          <w:rFonts w:ascii="Arial Narrow" w:hAnsi="Arial Narrow"/>
          <w:spacing w:val="12"/>
          <w:sz w:val="22"/>
          <w:szCs w:val="20"/>
        </w:rPr>
        <w:t xml:space="preserve">: </w:t>
      </w:r>
      <w:r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4ED08F50" w14:textId="77777777" w:rsidR="00E46C66" w:rsidRPr="00D41E1A" w:rsidRDefault="00000000" w:rsidP="00D41E1A">
      <w:pPr>
        <w:tabs>
          <w:tab w:val="left" w:pos="360"/>
          <w:tab w:val="left" w:pos="720"/>
          <w:tab w:val="right" w:pos="4752"/>
        </w:tabs>
        <w:spacing w:after="100"/>
        <w:rPr>
          <w:rFonts w:ascii="Arial Narrow" w:hAnsi="Arial Narrow"/>
          <w:spacing w:val="12"/>
          <w:sz w:val="22"/>
          <w:szCs w:val="20"/>
        </w:rPr>
      </w:pPr>
      <w:sdt>
        <w:sdtPr>
          <w:rPr>
            <w:rFonts w:ascii="Arial Narrow" w:hAnsi="Arial Narrow"/>
            <w:spacing w:val="12"/>
            <w:sz w:val="22"/>
            <w:szCs w:val="20"/>
          </w:rPr>
          <w:id w:val="-1096686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6C66" w:rsidRPr="00E46C66">
            <w:rPr>
              <w:rFonts w:ascii="Segoe UI Symbol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E46C66" w:rsidRPr="00E46C66">
        <w:rPr>
          <w:rFonts w:ascii="Arial Narrow" w:hAnsi="Arial Narrow"/>
          <w:spacing w:val="12"/>
          <w:sz w:val="22"/>
          <w:szCs w:val="20"/>
        </w:rPr>
        <w:t xml:space="preserve"> Nurse </w:t>
      </w:r>
      <w:sdt>
        <w:sdtPr>
          <w:rPr>
            <w:rFonts w:ascii="Arial Narrow" w:hAnsi="Arial Narrow"/>
            <w:spacing w:val="12"/>
            <w:sz w:val="22"/>
            <w:szCs w:val="20"/>
          </w:rPr>
          <w:id w:val="2048174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6C66" w:rsidRPr="00E46C66">
            <w:rPr>
              <w:rFonts w:ascii="Segoe UI Symbol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E46C66" w:rsidRPr="00E46C66">
        <w:rPr>
          <w:rFonts w:ascii="Arial Narrow" w:hAnsi="Arial Narrow"/>
          <w:spacing w:val="12"/>
          <w:sz w:val="22"/>
          <w:szCs w:val="20"/>
        </w:rPr>
        <w:t xml:space="preserve"> Clergy </w:t>
      </w:r>
      <w:sdt>
        <w:sdtPr>
          <w:rPr>
            <w:rFonts w:ascii="Arial Narrow" w:hAnsi="Arial Narrow"/>
            <w:spacing w:val="12"/>
            <w:sz w:val="22"/>
            <w:szCs w:val="20"/>
          </w:rPr>
          <w:id w:val="1040939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6C66" w:rsidRPr="00E46C66">
            <w:rPr>
              <w:rFonts w:ascii="Segoe UI Symbol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E46C66" w:rsidRPr="00E46C66">
        <w:rPr>
          <w:rFonts w:ascii="Arial Narrow" w:hAnsi="Arial Narrow"/>
          <w:spacing w:val="12"/>
          <w:sz w:val="22"/>
          <w:szCs w:val="20"/>
        </w:rPr>
        <w:t xml:space="preserve"> Other</w:t>
      </w:r>
      <w:r w:rsidR="00E46C66" w:rsidRPr="00E46C66">
        <w:rPr>
          <w:rFonts w:ascii="Arial Narrow" w:hAnsi="Arial Narrow"/>
          <w:spacing w:val="12"/>
          <w:sz w:val="22"/>
          <w:szCs w:val="20"/>
          <w:u w:val="single"/>
        </w:rPr>
        <w:tab/>
      </w:r>
      <w:r w:rsidR="00E46C66" w:rsidRPr="00E46C66">
        <w:rPr>
          <w:rFonts w:ascii="Arial Narrow" w:hAnsi="Arial Narrow"/>
          <w:spacing w:val="12"/>
          <w:sz w:val="22"/>
          <w:szCs w:val="20"/>
        </w:rPr>
        <w:t xml:space="preserve"> </w:t>
      </w:r>
    </w:p>
    <w:p w14:paraId="3216DB49" w14:textId="77777777" w:rsidR="007359C1" w:rsidRPr="00D41E1A" w:rsidRDefault="007359C1" w:rsidP="00384A23">
      <w:pPr>
        <w:tabs>
          <w:tab w:val="left" w:pos="0"/>
          <w:tab w:val="left" w:pos="360"/>
          <w:tab w:val="left" w:pos="720"/>
          <w:tab w:val="right" w:pos="4752"/>
        </w:tabs>
        <w:spacing w:after="120"/>
        <w:rPr>
          <w:rFonts w:ascii="Arial Narrow" w:hAnsi="Arial Narrow"/>
          <w:sz w:val="22"/>
          <w:szCs w:val="20"/>
        </w:rPr>
      </w:pPr>
      <w:r w:rsidRPr="00D41E1A">
        <w:rPr>
          <w:rFonts w:ascii="Arial Narrow" w:hAnsi="Arial Narrow"/>
          <w:i/>
          <w:sz w:val="22"/>
          <w:szCs w:val="20"/>
        </w:rPr>
        <w:t>Your name and address will be shared with participants</w:t>
      </w:r>
      <w:r w:rsidR="003F0177" w:rsidRPr="00D41E1A">
        <w:rPr>
          <w:rFonts w:ascii="Arial Narrow" w:hAnsi="Arial Narrow"/>
          <w:i/>
          <w:sz w:val="22"/>
          <w:szCs w:val="20"/>
        </w:rPr>
        <w:t>.</w:t>
      </w:r>
    </w:p>
    <w:p w14:paraId="31E75696" w14:textId="77777777" w:rsidR="007359C1" w:rsidRPr="00D41E1A" w:rsidRDefault="007359C1" w:rsidP="00486AF7">
      <w:pPr>
        <w:tabs>
          <w:tab w:val="left" w:pos="360"/>
          <w:tab w:val="left" w:pos="720"/>
          <w:tab w:val="right" w:pos="4752"/>
        </w:tabs>
        <w:rPr>
          <w:rFonts w:ascii="Arial Narrow" w:hAnsi="Arial Narrow"/>
          <w:spacing w:val="12"/>
          <w:sz w:val="22"/>
          <w:szCs w:val="20"/>
        </w:rPr>
      </w:pPr>
      <w:r w:rsidRPr="00D41E1A">
        <w:rPr>
          <w:rFonts w:ascii="Arial Narrow" w:hAnsi="Arial Narrow"/>
          <w:b/>
          <w:spacing w:val="12"/>
          <w:sz w:val="22"/>
          <w:szCs w:val="20"/>
        </w:rPr>
        <w:t>PLEASE CHECK DAYS YOU WILL ATTEND</w:t>
      </w:r>
      <w:r w:rsidRPr="00D41E1A">
        <w:rPr>
          <w:rFonts w:ascii="Arial Narrow" w:hAnsi="Arial Narrow"/>
          <w:spacing w:val="12"/>
          <w:sz w:val="22"/>
          <w:szCs w:val="20"/>
        </w:rPr>
        <w:t>:</w:t>
      </w:r>
    </w:p>
    <w:p w14:paraId="12F194E2" w14:textId="77777777" w:rsidR="007359C1" w:rsidRPr="00D41E1A" w:rsidRDefault="00000000" w:rsidP="00486AF7">
      <w:pPr>
        <w:tabs>
          <w:tab w:val="left" w:pos="360"/>
          <w:tab w:val="left" w:pos="720"/>
          <w:tab w:val="right" w:pos="4752"/>
        </w:tabs>
        <w:ind w:left="360" w:hanging="360"/>
        <w:rPr>
          <w:rFonts w:ascii="Arial Narrow" w:hAnsi="Arial Narrow"/>
          <w:spacing w:val="12"/>
          <w:sz w:val="22"/>
          <w:szCs w:val="20"/>
        </w:rPr>
      </w:pPr>
      <w:sdt>
        <w:sdtPr>
          <w:rPr>
            <w:rFonts w:ascii="Arial Narrow" w:hAnsi="Arial Narrow"/>
            <w:spacing w:val="12"/>
            <w:sz w:val="22"/>
            <w:szCs w:val="20"/>
          </w:rPr>
          <w:id w:val="1177159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9C1" w:rsidRPr="00D41E1A">
            <w:rPr>
              <w:rFonts w:ascii="Segoe UI Symbol" w:eastAsia="MS Gothic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8E2C62" w:rsidRPr="00D41E1A">
        <w:rPr>
          <w:rFonts w:ascii="Arial Narrow" w:hAnsi="Arial Narrow"/>
          <w:spacing w:val="12"/>
          <w:sz w:val="22"/>
          <w:szCs w:val="20"/>
        </w:rPr>
        <w:t xml:space="preserve"> </w:t>
      </w:r>
      <w:r w:rsidR="008E2C62" w:rsidRPr="00D41E1A">
        <w:rPr>
          <w:rFonts w:ascii="Arial Narrow" w:hAnsi="Arial Narrow"/>
          <w:spacing w:val="12"/>
          <w:sz w:val="22"/>
          <w:szCs w:val="20"/>
        </w:rPr>
        <w:tab/>
      </w:r>
      <w:r w:rsidR="007359C1" w:rsidRPr="00D41E1A">
        <w:rPr>
          <w:rFonts w:ascii="Arial Narrow" w:hAnsi="Arial Narrow"/>
          <w:spacing w:val="12"/>
          <w:sz w:val="22"/>
          <w:szCs w:val="20"/>
        </w:rPr>
        <w:t>Wednesday</w:t>
      </w:r>
      <w:r w:rsidR="008C7E39">
        <w:rPr>
          <w:rFonts w:ascii="Arial Narrow" w:hAnsi="Arial Narrow"/>
          <w:spacing w:val="12"/>
          <w:sz w:val="22"/>
          <w:szCs w:val="20"/>
        </w:rPr>
        <w:t>,</w:t>
      </w:r>
      <w:r w:rsidR="007359C1" w:rsidRPr="00D41E1A">
        <w:rPr>
          <w:rFonts w:ascii="Arial Narrow" w:hAnsi="Arial Narrow"/>
          <w:spacing w:val="12"/>
          <w:sz w:val="22"/>
          <w:szCs w:val="20"/>
        </w:rPr>
        <w:t xml:space="preserve"> May 1</w:t>
      </w:r>
      <w:r w:rsidR="00532482">
        <w:rPr>
          <w:rFonts w:ascii="Arial Narrow" w:hAnsi="Arial Narrow"/>
          <w:spacing w:val="12"/>
          <w:sz w:val="22"/>
          <w:szCs w:val="20"/>
        </w:rPr>
        <w:t>7</w:t>
      </w:r>
      <w:r w:rsidR="007359C1" w:rsidRPr="00D41E1A">
        <w:rPr>
          <w:rFonts w:ascii="Arial Narrow" w:hAnsi="Arial Narrow"/>
          <w:spacing w:val="12"/>
          <w:sz w:val="22"/>
          <w:szCs w:val="20"/>
        </w:rPr>
        <w:t>, 202</w:t>
      </w:r>
      <w:r w:rsidR="00532482">
        <w:rPr>
          <w:rFonts w:ascii="Arial Narrow" w:hAnsi="Arial Narrow"/>
          <w:spacing w:val="12"/>
          <w:sz w:val="22"/>
          <w:szCs w:val="20"/>
        </w:rPr>
        <w:t>3</w:t>
      </w:r>
      <w:r w:rsidR="009453CD" w:rsidRPr="00D41E1A">
        <w:rPr>
          <w:rFonts w:ascii="Arial Narrow" w:hAnsi="Arial Narrow"/>
          <w:spacing w:val="12"/>
          <w:sz w:val="22"/>
          <w:szCs w:val="20"/>
        </w:rPr>
        <w:tab/>
        <w:t>$8</w:t>
      </w:r>
      <w:r w:rsidR="00793117">
        <w:rPr>
          <w:rFonts w:ascii="Arial Narrow" w:hAnsi="Arial Narrow"/>
          <w:spacing w:val="12"/>
          <w:sz w:val="22"/>
          <w:szCs w:val="20"/>
        </w:rPr>
        <w:t>5</w:t>
      </w:r>
      <w:r w:rsidR="009453CD" w:rsidRPr="00D41E1A">
        <w:rPr>
          <w:rFonts w:ascii="Arial Narrow" w:hAnsi="Arial Narrow"/>
          <w:spacing w:val="12"/>
          <w:sz w:val="22"/>
          <w:szCs w:val="20"/>
        </w:rPr>
        <w:t>.00</w:t>
      </w:r>
    </w:p>
    <w:p w14:paraId="58E95427" w14:textId="77777777" w:rsidR="007359C1" w:rsidRPr="00D41E1A" w:rsidRDefault="00000000" w:rsidP="00486AF7">
      <w:pPr>
        <w:tabs>
          <w:tab w:val="left" w:pos="360"/>
          <w:tab w:val="left" w:pos="720"/>
          <w:tab w:val="right" w:pos="4752"/>
        </w:tabs>
        <w:ind w:left="360" w:hanging="360"/>
        <w:rPr>
          <w:rFonts w:ascii="Arial Narrow" w:hAnsi="Arial Narrow"/>
          <w:spacing w:val="12"/>
          <w:sz w:val="22"/>
          <w:szCs w:val="20"/>
        </w:rPr>
      </w:pPr>
      <w:sdt>
        <w:sdtPr>
          <w:rPr>
            <w:rFonts w:ascii="Arial Narrow" w:hAnsi="Arial Narrow"/>
            <w:spacing w:val="12"/>
            <w:sz w:val="22"/>
            <w:szCs w:val="20"/>
          </w:rPr>
          <w:id w:val="867183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53CD" w:rsidRPr="00D41E1A">
            <w:rPr>
              <w:rFonts w:ascii="Segoe UI Symbol" w:eastAsia="MS Gothic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8E2C62" w:rsidRPr="00D41E1A">
        <w:rPr>
          <w:rFonts w:ascii="Arial Narrow" w:hAnsi="Arial Narrow"/>
          <w:spacing w:val="12"/>
          <w:sz w:val="22"/>
          <w:szCs w:val="20"/>
        </w:rPr>
        <w:t xml:space="preserve"> </w:t>
      </w:r>
      <w:r w:rsidR="008E2C62" w:rsidRPr="00D41E1A">
        <w:rPr>
          <w:rFonts w:ascii="Arial Narrow" w:hAnsi="Arial Narrow"/>
          <w:spacing w:val="12"/>
          <w:sz w:val="22"/>
          <w:szCs w:val="20"/>
        </w:rPr>
        <w:tab/>
      </w:r>
      <w:r w:rsidR="007359C1" w:rsidRPr="00D41E1A">
        <w:rPr>
          <w:rFonts w:ascii="Arial Narrow" w:hAnsi="Arial Narrow"/>
          <w:spacing w:val="12"/>
          <w:sz w:val="22"/>
          <w:szCs w:val="20"/>
        </w:rPr>
        <w:t xml:space="preserve">Thursday, May </w:t>
      </w:r>
      <w:r w:rsidR="00B5356E">
        <w:rPr>
          <w:rFonts w:ascii="Arial Narrow" w:hAnsi="Arial Narrow"/>
          <w:spacing w:val="12"/>
          <w:sz w:val="22"/>
          <w:szCs w:val="20"/>
        </w:rPr>
        <w:t>1</w:t>
      </w:r>
      <w:r w:rsidR="00532482">
        <w:rPr>
          <w:rFonts w:ascii="Arial Narrow" w:hAnsi="Arial Narrow"/>
          <w:spacing w:val="12"/>
          <w:sz w:val="22"/>
          <w:szCs w:val="20"/>
        </w:rPr>
        <w:t>8</w:t>
      </w:r>
      <w:r w:rsidR="007359C1" w:rsidRPr="00D41E1A">
        <w:rPr>
          <w:rFonts w:ascii="Arial Narrow" w:hAnsi="Arial Narrow"/>
          <w:spacing w:val="12"/>
          <w:sz w:val="22"/>
          <w:szCs w:val="20"/>
        </w:rPr>
        <w:t>, 202</w:t>
      </w:r>
      <w:r w:rsidR="00532482">
        <w:rPr>
          <w:rFonts w:ascii="Arial Narrow" w:hAnsi="Arial Narrow"/>
          <w:spacing w:val="12"/>
          <w:sz w:val="22"/>
          <w:szCs w:val="20"/>
        </w:rPr>
        <w:t>3</w:t>
      </w:r>
      <w:r w:rsidR="009453CD" w:rsidRPr="00D41E1A">
        <w:rPr>
          <w:rFonts w:ascii="Arial Narrow" w:hAnsi="Arial Narrow"/>
          <w:spacing w:val="12"/>
          <w:sz w:val="22"/>
          <w:szCs w:val="20"/>
        </w:rPr>
        <w:tab/>
      </w:r>
      <w:r w:rsidR="00DF511A" w:rsidRPr="00D41E1A">
        <w:rPr>
          <w:rFonts w:ascii="Arial Narrow" w:hAnsi="Arial Narrow"/>
          <w:spacing w:val="12"/>
          <w:sz w:val="22"/>
          <w:szCs w:val="20"/>
        </w:rPr>
        <w:t>$</w:t>
      </w:r>
      <w:r w:rsidR="00992D5F">
        <w:rPr>
          <w:rFonts w:ascii="Arial Narrow" w:hAnsi="Arial Narrow"/>
          <w:spacing w:val="12"/>
          <w:sz w:val="22"/>
          <w:szCs w:val="20"/>
        </w:rPr>
        <w:t>8</w:t>
      </w:r>
      <w:r w:rsidR="00793117">
        <w:rPr>
          <w:rFonts w:ascii="Arial Narrow" w:hAnsi="Arial Narrow"/>
          <w:spacing w:val="12"/>
          <w:sz w:val="22"/>
          <w:szCs w:val="20"/>
        </w:rPr>
        <w:t>5</w:t>
      </w:r>
      <w:r w:rsidR="00DF511A" w:rsidRPr="00D41E1A">
        <w:rPr>
          <w:rFonts w:ascii="Arial Narrow" w:hAnsi="Arial Narrow"/>
          <w:spacing w:val="12"/>
          <w:sz w:val="22"/>
          <w:szCs w:val="20"/>
        </w:rPr>
        <w:t>.00</w:t>
      </w:r>
    </w:p>
    <w:p w14:paraId="0A4E42E6" w14:textId="77777777" w:rsidR="007359C1" w:rsidRPr="00D41E1A" w:rsidRDefault="00000000" w:rsidP="00486AF7">
      <w:pPr>
        <w:tabs>
          <w:tab w:val="left" w:pos="360"/>
          <w:tab w:val="left" w:pos="720"/>
          <w:tab w:val="right" w:pos="4752"/>
        </w:tabs>
        <w:ind w:left="360" w:hanging="360"/>
        <w:rPr>
          <w:rFonts w:ascii="Arial Narrow" w:hAnsi="Arial Narrow"/>
          <w:spacing w:val="12"/>
          <w:sz w:val="22"/>
          <w:szCs w:val="20"/>
        </w:rPr>
      </w:pPr>
      <w:sdt>
        <w:sdtPr>
          <w:rPr>
            <w:rFonts w:ascii="Arial Narrow" w:hAnsi="Arial Narrow"/>
            <w:spacing w:val="12"/>
            <w:sz w:val="22"/>
            <w:szCs w:val="20"/>
          </w:rPr>
          <w:id w:val="8570924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9C1" w:rsidRPr="00D41E1A">
            <w:rPr>
              <w:rFonts w:ascii="Segoe UI Symbol" w:eastAsia="MS Gothic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8E2C62" w:rsidRPr="00D41E1A">
        <w:rPr>
          <w:rFonts w:ascii="Arial Narrow" w:hAnsi="Arial Narrow"/>
          <w:spacing w:val="12"/>
          <w:sz w:val="22"/>
          <w:szCs w:val="20"/>
        </w:rPr>
        <w:t xml:space="preserve"> </w:t>
      </w:r>
      <w:r w:rsidR="008E2C62" w:rsidRPr="00D41E1A">
        <w:rPr>
          <w:rFonts w:ascii="Arial Narrow" w:hAnsi="Arial Narrow"/>
          <w:spacing w:val="12"/>
          <w:sz w:val="22"/>
          <w:szCs w:val="20"/>
        </w:rPr>
        <w:tab/>
      </w:r>
      <w:r w:rsidR="007359C1" w:rsidRPr="00D41E1A">
        <w:rPr>
          <w:rFonts w:ascii="Arial Narrow" w:hAnsi="Arial Narrow"/>
          <w:spacing w:val="12"/>
          <w:sz w:val="22"/>
          <w:szCs w:val="20"/>
        </w:rPr>
        <w:t>Special Clergy Rate</w:t>
      </w:r>
      <w:r w:rsidR="00A3310D" w:rsidRPr="00D41E1A">
        <w:rPr>
          <w:rFonts w:ascii="Arial Narrow" w:hAnsi="Arial Narrow"/>
          <w:spacing w:val="12"/>
          <w:sz w:val="22"/>
          <w:szCs w:val="20"/>
        </w:rPr>
        <w:t xml:space="preserve"> – </w:t>
      </w:r>
      <w:r w:rsidR="002641A5">
        <w:rPr>
          <w:rFonts w:ascii="Arial Narrow" w:hAnsi="Arial Narrow"/>
          <w:spacing w:val="12"/>
          <w:sz w:val="22"/>
          <w:szCs w:val="20"/>
        </w:rPr>
        <w:t>Full</w:t>
      </w:r>
      <w:r w:rsidR="00A3310D" w:rsidRPr="00D41E1A">
        <w:rPr>
          <w:rFonts w:ascii="Arial Narrow" w:hAnsi="Arial Narrow"/>
          <w:spacing w:val="12"/>
          <w:sz w:val="22"/>
          <w:szCs w:val="20"/>
        </w:rPr>
        <w:t xml:space="preserve"> Conference</w:t>
      </w:r>
      <w:r w:rsidR="00DF511A" w:rsidRPr="00D41E1A">
        <w:rPr>
          <w:rFonts w:ascii="Arial Narrow" w:hAnsi="Arial Narrow"/>
          <w:spacing w:val="12"/>
          <w:sz w:val="22"/>
          <w:szCs w:val="20"/>
        </w:rPr>
        <w:tab/>
        <w:t>$50.00</w:t>
      </w:r>
    </w:p>
    <w:p w14:paraId="77692627" w14:textId="77777777" w:rsidR="008E2C62" w:rsidRPr="00D41E1A" w:rsidRDefault="00000000" w:rsidP="00486AF7">
      <w:pPr>
        <w:tabs>
          <w:tab w:val="left" w:pos="360"/>
          <w:tab w:val="left" w:pos="720"/>
          <w:tab w:val="right" w:pos="4752"/>
        </w:tabs>
        <w:spacing w:after="120"/>
        <w:ind w:left="360" w:hanging="360"/>
        <w:rPr>
          <w:rFonts w:ascii="Arial Narrow" w:hAnsi="Arial Narrow"/>
          <w:spacing w:val="12"/>
          <w:sz w:val="22"/>
          <w:szCs w:val="20"/>
        </w:rPr>
      </w:pPr>
      <w:sdt>
        <w:sdtPr>
          <w:rPr>
            <w:rFonts w:ascii="Arial Narrow" w:hAnsi="Arial Narrow"/>
            <w:spacing w:val="12"/>
            <w:sz w:val="22"/>
            <w:szCs w:val="20"/>
          </w:rPr>
          <w:id w:val="7437561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511A" w:rsidRPr="00D41E1A">
            <w:rPr>
              <w:rFonts w:ascii="Segoe UI Symbol" w:eastAsia="MS Gothic" w:hAnsi="Segoe UI Symbol" w:cs="Segoe UI Symbol"/>
              <w:spacing w:val="12"/>
              <w:sz w:val="22"/>
              <w:szCs w:val="20"/>
            </w:rPr>
            <w:t>☐</w:t>
          </w:r>
        </w:sdtContent>
      </w:sdt>
      <w:r w:rsidR="008E2C62" w:rsidRPr="00D41E1A">
        <w:rPr>
          <w:rFonts w:ascii="Arial Narrow" w:hAnsi="Arial Narrow"/>
          <w:spacing w:val="12"/>
          <w:sz w:val="22"/>
          <w:szCs w:val="20"/>
        </w:rPr>
        <w:t xml:space="preserve"> </w:t>
      </w:r>
      <w:r w:rsidR="008E2C62" w:rsidRPr="00D41E1A">
        <w:rPr>
          <w:rFonts w:ascii="Arial Narrow" w:hAnsi="Arial Narrow"/>
          <w:spacing w:val="12"/>
          <w:sz w:val="22"/>
          <w:szCs w:val="20"/>
        </w:rPr>
        <w:tab/>
      </w:r>
      <w:r w:rsidR="00DF511A" w:rsidRPr="00E46C66">
        <w:rPr>
          <w:rFonts w:ascii="Arial Narrow" w:hAnsi="Arial Narrow"/>
          <w:spacing w:val="4"/>
          <w:sz w:val="22"/>
          <w:szCs w:val="20"/>
        </w:rPr>
        <w:t>LPNI Scholarships (</w:t>
      </w:r>
      <w:r w:rsidR="00DF511A" w:rsidRPr="00E46C66">
        <w:rPr>
          <w:rFonts w:ascii="Arial Narrow" w:hAnsi="Arial Narrow"/>
          <w:i/>
          <w:spacing w:val="4"/>
          <w:sz w:val="22"/>
          <w:szCs w:val="20"/>
        </w:rPr>
        <w:t>first</w:t>
      </w:r>
      <w:r w:rsidR="008C7E39">
        <w:rPr>
          <w:rFonts w:ascii="Arial Narrow" w:hAnsi="Arial Narrow"/>
          <w:i/>
          <w:spacing w:val="4"/>
          <w:sz w:val="22"/>
          <w:szCs w:val="20"/>
        </w:rPr>
        <w:t>-</w:t>
      </w:r>
      <w:r w:rsidR="00DF511A" w:rsidRPr="00E46C66">
        <w:rPr>
          <w:rFonts w:ascii="Arial Narrow" w:hAnsi="Arial Narrow"/>
          <w:i/>
          <w:spacing w:val="4"/>
          <w:sz w:val="22"/>
          <w:szCs w:val="20"/>
        </w:rPr>
        <w:t>time attendees</w:t>
      </w:r>
      <w:r w:rsidR="00DF511A" w:rsidRPr="00E46C66">
        <w:rPr>
          <w:rFonts w:ascii="Arial Narrow" w:hAnsi="Arial Narrow"/>
          <w:spacing w:val="4"/>
          <w:sz w:val="22"/>
          <w:szCs w:val="20"/>
        </w:rPr>
        <w:t>)</w:t>
      </w:r>
      <w:r w:rsidR="00F55270" w:rsidRPr="00E46C66">
        <w:rPr>
          <w:rFonts w:ascii="Arial Narrow" w:hAnsi="Arial Narrow"/>
          <w:spacing w:val="4"/>
          <w:sz w:val="22"/>
          <w:szCs w:val="20"/>
        </w:rPr>
        <w:t>:</w:t>
      </w:r>
      <w:r w:rsidR="008E2C62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2E1903" w:rsidRPr="00E46C66">
        <w:rPr>
          <w:rFonts w:ascii="Arial Narrow" w:hAnsi="Arial Narrow"/>
          <w:spacing w:val="4"/>
          <w:sz w:val="22"/>
          <w:szCs w:val="20"/>
        </w:rPr>
        <w:t>F</w:t>
      </w:r>
      <w:r w:rsidR="00B5356E">
        <w:rPr>
          <w:rFonts w:ascii="Arial Narrow" w:hAnsi="Arial Narrow"/>
          <w:spacing w:val="4"/>
          <w:sz w:val="22"/>
          <w:szCs w:val="20"/>
        </w:rPr>
        <w:t>our</w:t>
      </w:r>
      <w:r w:rsidR="002E1903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DA3A6B" w:rsidRPr="00E46C66">
        <w:rPr>
          <w:rFonts w:ascii="Arial Narrow" w:hAnsi="Arial Narrow"/>
          <w:spacing w:val="4"/>
          <w:sz w:val="22"/>
          <w:szCs w:val="20"/>
        </w:rPr>
        <w:t>$250</w:t>
      </w:r>
      <w:r w:rsidR="008E2C62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DF511A" w:rsidRPr="00E46C66">
        <w:rPr>
          <w:rFonts w:ascii="Arial Narrow" w:hAnsi="Arial Narrow"/>
          <w:spacing w:val="4"/>
          <w:sz w:val="22"/>
          <w:szCs w:val="20"/>
        </w:rPr>
        <w:t>scholarships are available for parish nurses from any Lutheran Synod.</w:t>
      </w:r>
      <w:r w:rsidR="008E2C62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DF511A" w:rsidRPr="00E46C66">
        <w:rPr>
          <w:rFonts w:ascii="Arial Narrow" w:hAnsi="Arial Narrow"/>
          <w:spacing w:val="4"/>
          <w:sz w:val="22"/>
          <w:szCs w:val="20"/>
        </w:rPr>
        <w:t xml:space="preserve">Email Marcy Schnorr for </w:t>
      </w:r>
      <w:r w:rsidR="0078047E" w:rsidRPr="00E46C66">
        <w:rPr>
          <w:rFonts w:ascii="Arial Narrow" w:hAnsi="Arial Narrow"/>
          <w:spacing w:val="4"/>
          <w:sz w:val="22"/>
          <w:szCs w:val="20"/>
        </w:rPr>
        <w:t xml:space="preserve">an </w:t>
      </w:r>
      <w:r w:rsidR="00DF511A" w:rsidRPr="00E46C66">
        <w:rPr>
          <w:rFonts w:ascii="Arial Narrow" w:hAnsi="Arial Narrow"/>
          <w:spacing w:val="4"/>
          <w:sz w:val="22"/>
          <w:szCs w:val="20"/>
        </w:rPr>
        <w:t>application:</w:t>
      </w:r>
      <w:r w:rsidR="00E46C66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384A23" w:rsidRPr="00E46C66">
        <w:rPr>
          <w:rFonts w:ascii="Arial Narrow" w:hAnsi="Arial Narrow"/>
          <w:spacing w:val="4"/>
          <w:sz w:val="22"/>
          <w:szCs w:val="20"/>
        </w:rPr>
        <w:t>marcyschnorr2009@gmail.com</w:t>
      </w:r>
      <w:r w:rsidR="008E2C62" w:rsidRPr="00E46C66">
        <w:rPr>
          <w:rFonts w:ascii="Arial Narrow" w:hAnsi="Arial Narrow"/>
          <w:spacing w:val="4"/>
          <w:sz w:val="22"/>
          <w:szCs w:val="20"/>
        </w:rPr>
        <w:t xml:space="preserve">. </w:t>
      </w:r>
      <w:r w:rsidR="00DF511A" w:rsidRPr="00E46C66">
        <w:rPr>
          <w:rFonts w:ascii="Arial Narrow" w:hAnsi="Arial Narrow"/>
          <w:spacing w:val="4"/>
          <w:sz w:val="22"/>
          <w:szCs w:val="20"/>
        </w:rPr>
        <w:t xml:space="preserve">Register for conference with </w:t>
      </w:r>
      <w:r w:rsidR="00A3310D" w:rsidRPr="00E46C66">
        <w:rPr>
          <w:rFonts w:ascii="Arial Narrow" w:hAnsi="Arial Narrow"/>
          <w:spacing w:val="4"/>
          <w:sz w:val="22"/>
          <w:szCs w:val="20"/>
        </w:rPr>
        <w:t xml:space="preserve">full </w:t>
      </w:r>
      <w:r w:rsidR="008E2C62" w:rsidRPr="00E46C66">
        <w:rPr>
          <w:rFonts w:ascii="Arial Narrow" w:hAnsi="Arial Narrow"/>
          <w:spacing w:val="4"/>
          <w:sz w:val="22"/>
          <w:szCs w:val="20"/>
        </w:rPr>
        <w:t>payment.</w:t>
      </w:r>
      <w:r w:rsidR="00DF511A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8E2C62" w:rsidRPr="00E46C66">
        <w:rPr>
          <w:rFonts w:ascii="Arial Narrow" w:hAnsi="Arial Narrow"/>
          <w:spacing w:val="4"/>
          <w:sz w:val="22"/>
          <w:szCs w:val="20"/>
        </w:rPr>
        <w:t>You will be r</w:t>
      </w:r>
      <w:r w:rsidR="00DF511A" w:rsidRPr="00E46C66">
        <w:rPr>
          <w:rFonts w:ascii="Arial Narrow" w:hAnsi="Arial Narrow"/>
          <w:spacing w:val="4"/>
          <w:sz w:val="22"/>
          <w:szCs w:val="20"/>
        </w:rPr>
        <w:t>eimburse</w:t>
      </w:r>
      <w:r w:rsidR="008E2C62" w:rsidRPr="00E46C66">
        <w:rPr>
          <w:rFonts w:ascii="Arial Narrow" w:hAnsi="Arial Narrow"/>
          <w:spacing w:val="4"/>
          <w:sz w:val="22"/>
          <w:szCs w:val="20"/>
        </w:rPr>
        <w:t>d</w:t>
      </w:r>
      <w:r w:rsidR="00DF511A" w:rsidRPr="00E46C66">
        <w:rPr>
          <w:rFonts w:ascii="Arial Narrow" w:hAnsi="Arial Narrow"/>
          <w:spacing w:val="4"/>
          <w:sz w:val="22"/>
          <w:szCs w:val="20"/>
        </w:rPr>
        <w:t xml:space="preserve"> </w:t>
      </w:r>
      <w:r w:rsidR="00DA3A6B" w:rsidRPr="00E46C66">
        <w:rPr>
          <w:rFonts w:ascii="Arial Narrow" w:hAnsi="Arial Narrow"/>
          <w:spacing w:val="4"/>
          <w:sz w:val="22"/>
          <w:szCs w:val="20"/>
        </w:rPr>
        <w:t>after attending conference.</w:t>
      </w:r>
      <w:r w:rsidR="008E2C62" w:rsidRPr="00E46C66">
        <w:rPr>
          <w:rFonts w:ascii="Arial Narrow" w:hAnsi="Arial Narrow"/>
          <w:spacing w:val="4"/>
          <w:sz w:val="22"/>
          <w:szCs w:val="20"/>
        </w:rPr>
        <w:t xml:space="preserve"> </w:t>
      </w:r>
    </w:p>
    <w:p w14:paraId="17E993A4" w14:textId="77777777" w:rsidR="008E2C62" w:rsidRPr="00D41E1A" w:rsidRDefault="00DF511A" w:rsidP="00486AF7">
      <w:pPr>
        <w:tabs>
          <w:tab w:val="left" w:pos="360"/>
          <w:tab w:val="left" w:pos="720"/>
          <w:tab w:val="right" w:pos="4752"/>
        </w:tabs>
        <w:spacing w:after="120"/>
        <w:rPr>
          <w:rFonts w:ascii="Arial Narrow" w:hAnsi="Arial Narrow"/>
          <w:spacing w:val="12"/>
          <w:sz w:val="22"/>
          <w:szCs w:val="20"/>
          <w:u w:val="single"/>
        </w:rPr>
      </w:pPr>
      <w:r w:rsidRPr="00D41E1A">
        <w:rPr>
          <w:rFonts w:ascii="Arial Narrow" w:hAnsi="Arial Narrow"/>
          <w:b/>
          <w:spacing w:val="12"/>
          <w:sz w:val="22"/>
          <w:szCs w:val="20"/>
        </w:rPr>
        <w:t>TOTAL FEES ENCLOSED</w:t>
      </w:r>
      <w:r w:rsidRPr="00D41E1A">
        <w:rPr>
          <w:rFonts w:ascii="Arial Narrow" w:hAnsi="Arial Narrow"/>
          <w:spacing w:val="12"/>
          <w:sz w:val="22"/>
          <w:szCs w:val="20"/>
        </w:rPr>
        <w:t>:</w:t>
      </w:r>
      <w:r w:rsidR="008E2C62" w:rsidRPr="00D41E1A">
        <w:rPr>
          <w:rFonts w:ascii="Arial Narrow" w:hAnsi="Arial Narrow"/>
          <w:spacing w:val="12"/>
          <w:sz w:val="22"/>
          <w:szCs w:val="20"/>
        </w:rPr>
        <w:t xml:space="preserve"> </w:t>
      </w:r>
      <w:r w:rsidRPr="00D41E1A">
        <w:rPr>
          <w:rFonts w:ascii="Arial Narrow" w:hAnsi="Arial Narrow"/>
          <w:spacing w:val="12"/>
          <w:sz w:val="22"/>
          <w:szCs w:val="20"/>
        </w:rPr>
        <w:t>$</w:t>
      </w:r>
      <w:r w:rsidR="008E2C62" w:rsidRPr="00D41E1A">
        <w:rPr>
          <w:rFonts w:ascii="Arial Narrow" w:hAnsi="Arial Narrow"/>
          <w:spacing w:val="12"/>
          <w:sz w:val="22"/>
          <w:szCs w:val="20"/>
          <w:u w:val="single"/>
        </w:rPr>
        <w:tab/>
      </w:r>
    </w:p>
    <w:p w14:paraId="76D1BC96" w14:textId="77777777" w:rsidR="00DF511A" w:rsidRPr="00D41E1A" w:rsidRDefault="008E2C62" w:rsidP="002641A5">
      <w:pPr>
        <w:tabs>
          <w:tab w:val="left" w:pos="360"/>
          <w:tab w:val="left" w:pos="720"/>
          <w:tab w:val="right" w:pos="4752"/>
        </w:tabs>
        <w:spacing w:after="120"/>
        <w:rPr>
          <w:rFonts w:ascii="Arial Narrow" w:hAnsi="Arial Narrow"/>
          <w:spacing w:val="10"/>
          <w:sz w:val="22"/>
          <w:szCs w:val="20"/>
        </w:rPr>
      </w:pPr>
      <w:r w:rsidRPr="00D41E1A">
        <w:rPr>
          <w:rFonts w:ascii="Arial Narrow" w:hAnsi="Arial Narrow"/>
          <w:spacing w:val="10"/>
          <w:sz w:val="22"/>
          <w:szCs w:val="20"/>
        </w:rPr>
        <w:t>Fee</w:t>
      </w:r>
      <w:r w:rsidR="00DF511A" w:rsidRPr="00D41E1A">
        <w:rPr>
          <w:rFonts w:ascii="Arial Narrow" w:hAnsi="Arial Narrow"/>
          <w:spacing w:val="10"/>
          <w:sz w:val="22"/>
          <w:szCs w:val="20"/>
        </w:rPr>
        <w:t xml:space="preserve"> includes all materials and food.</w:t>
      </w:r>
      <w:r w:rsidRPr="00D41E1A">
        <w:rPr>
          <w:rFonts w:ascii="Arial Narrow" w:hAnsi="Arial Narrow"/>
          <w:spacing w:val="10"/>
          <w:sz w:val="22"/>
          <w:szCs w:val="20"/>
        </w:rPr>
        <w:t xml:space="preserve"> </w:t>
      </w:r>
      <w:r w:rsidR="00DF511A" w:rsidRPr="00D41E1A">
        <w:rPr>
          <w:rFonts w:ascii="Arial Narrow" w:hAnsi="Arial Narrow"/>
          <w:spacing w:val="10"/>
          <w:sz w:val="22"/>
          <w:szCs w:val="20"/>
        </w:rPr>
        <w:t xml:space="preserve">Make checks payable to </w:t>
      </w:r>
      <w:r w:rsidR="00DF511A" w:rsidRPr="00D41E1A">
        <w:rPr>
          <w:rFonts w:ascii="Arial Narrow" w:hAnsi="Arial Narrow"/>
          <w:b/>
          <w:spacing w:val="10"/>
          <w:sz w:val="22"/>
          <w:szCs w:val="20"/>
        </w:rPr>
        <w:t>Concordia University</w:t>
      </w:r>
      <w:r w:rsidRPr="00D41E1A">
        <w:rPr>
          <w:rFonts w:ascii="Arial Narrow" w:hAnsi="Arial Narrow"/>
          <w:b/>
          <w:spacing w:val="10"/>
          <w:sz w:val="22"/>
          <w:szCs w:val="20"/>
        </w:rPr>
        <w:t xml:space="preserve"> </w:t>
      </w:r>
      <w:r w:rsidR="00DF511A" w:rsidRPr="00D41E1A">
        <w:rPr>
          <w:rFonts w:ascii="Arial Narrow" w:hAnsi="Arial Narrow"/>
          <w:b/>
          <w:spacing w:val="10"/>
          <w:sz w:val="22"/>
          <w:szCs w:val="20"/>
        </w:rPr>
        <w:t>Wisconsin</w:t>
      </w:r>
      <w:r w:rsidR="00DF511A" w:rsidRPr="00D41E1A">
        <w:rPr>
          <w:rFonts w:ascii="Arial Narrow" w:hAnsi="Arial Narrow"/>
          <w:spacing w:val="10"/>
          <w:sz w:val="22"/>
          <w:szCs w:val="20"/>
        </w:rPr>
        <w:t xml:space="preserve"> (no credit cards</w:t>
      </w:r>
      <w:r w:rsidR="00384A23" w:rsidRPr="00D41E1A">
        <w:rPr>
          <w:rFonts w:ascii="Arial Narrow" w:hAnsi="Arial Narrow"/>
          <w:spacing w:val="10"/>
          <w:sz w:val="22"/>
          <w:szCs w:val="20"/>
        </w:rPr>
        <w:t>,</w:t>
      </w:r>
      <w:r w:rsidR="00DF511A" w:rsidRPr="00D41E1A">
        <w:rPr>
          <w:rFonts w:ascii="Arial Narrow" w:hAnsi="Arial Narrow"/>
          <w:spacing w:val="10"/>
          <w:sz w:val="22"/>
          <w:szCs w:val="20"/>
        </w:rPr>
        <w:t xml:space="preserve"> </w:t>
      </w:r>
      <w:r w:rsidR="00384A23" w:rsidRPr="00D41E1A">
        <w:rPr>
          <w:rFonts w:ascii="Arial Narrow" w:hAnsi="Arial Narrow"/>
          <w:spacing w:val="10"/>
          <w:sz w:val="22"/>
          <w:szCs w:val="20"/>
        </w:rPr>
        <w:t>please</w:t>
      </w:r>
      <w:r w:rsidR="00DF511A" w:rsidRPr="00D41E1A">
        <w:rPr>
          <w:rFonts w:ascii="Arial Narrow" w:hAnsi="Arial Narrow"/>
          <w:spacing w:val="10"/>
          <w:sz w:val="22"/>
          <w:szCs w:val="20"/>
        </w:rPr>
        <w:t>).</w:t>
      </w:r>
      <w:r w:rsidRPr="00D41E1A">
        <w:rPr>
          <w:rFonts w:ascii="Arial Narrow" w:hAnsi="Arial Narrow"/>
          <w:spacing w:val="10"/>
          <w:sz w:val="22"/>
          <w:szCs w:val="20"/>
        </w:rPr>
        <w:t xml:space="preserve"> </w:t>
      </w:r>
      <w:r w:rsidR="00DF511A" w:rsidRPr="00D41E1A">
        <w:rPr>
          <w:rFonts w:ascii="Arial Narrow" w:hAnsi="Arial Narrow"/>
          <w:spacing w:val="10"/>
          <w:sz w:val="22"/>
          <w:szCs w:val="20"/>
        </w:rPr>
        <w:t>Send check and</w:t>
      </w:r>
      <w:r w:rsidRPr="00D41E1A">
        <w:rPr>
          <w:rFonts w:ascii="Arial Narrow" w:hAnsi="Arial Narrow"/>
          <w:spacing w:val="10"/>
          <w:sz w:val="22"/>
          <w:szCs w:val="20"/>
        </w:rPr>
        <w:t xml:space="preserve"> </w:t>
      </w:r>
      <w:r w:rsidR="00D41E1A" w:rsidRPr="00D41E1A">
        <w:rPr>
          <w:rFonts w:ascii="Arial Narrow" w:hAnsi="Arial Narrow"/>
          <w:spacing w:val="10"/>
          <w:sz w:val="22"/>
          <w:szCs w:val="20"/>
        </w:rPr>
        <w:t>this form</w:t>
      </w:r>
      <w:r w:rsidR="00DF511A" w:rsidRPr="00D41E1A">
        <w:rPr>
          <w:rFonts w:ascii="Arial Narrow" w:hAnsi="Arial Narrow"/>
          <w:spacing w:val="10"/>
          <w:sz w:val="22"/>
          <w:szCs w:val="20"/>
        </w:rPr>
        <w:t xml:space="preserve"> to:</w:t>
      </w:r>
      <w:r w:rsidRPr="00D41E1A">
        <w:rPr>
          <w:rFonts w:ascii="Arial Narrow" w:hAnsi="Arial Narrow"/>
          <w:spacing w:val="10"/>
          <w:sz w:val="22"/>
          <w:szCs w:val="20"/>
        </w:rPr>
        <w:t xml:space="preserve"> </w:t>
      </w:r>
    </w:p>
    <w:p w14:paraId="673CC7AB" w14:textId="77777777" w:rsidR="00E46C66" w:rsidRPr="00E46C66" w:rsidRDefault="00E46C66" w:rsidP="00E46C66">
      <w:pPr>
        <w:tabs>
          <w:tab w:val="left" w:pos="360"/>
          <w:tab w:val="left" w:pos="720"/>
          <w:tab w:val="right" w:pos="4752"/>
        </w:tabs>
        <w:ind w:left="360"/>
        <w:rPr>
          <w:rFonts w:ascii="Arial Narrow" w:hAnsi="Arial Narrow"/>
          <w:i/>
          <w:spacing w:val="12"/>
          <w:sz w:val="22"/>
          <w:szCs w:val="20"/>
        </w:rPr>
      </w:pPr>
      <w:r>
        <w:rPr>
          <w:rFonts w:ascii="Arial Narrow" w:hAnsi="Arial Narrow"/>
          <w:i/>
          <w:spacing w:val="12"/>
          <w:sz w:val="22"/>
          <w:szCs w:val="20"/>
        </w:rPr>
        <w:t xml:space="preserve">Dr. </w:t>
      </w:r>
      <w:r w:rsidRPr="00E46C66">
        <w:rPr>
          <w:rFonts w:ascii="Arial Narrow" w:hAnsi="Arial Narrow"/>
          <w:i/>
          <w:spacing w:val="12"/>
          <w:sz w:val="22"/>
          <w:szCs w:val="20"/>
        </w:rPr>
        <w:t>Carol Lueders Bolwerk</w:t>
      </w:r>
    </w:p>
    <w:p w14:paraId="21C4CAA8" w14:textId="77777777" w:rsidR="008675C6" w:rsidRPr="00D41E1A" w:rsidRDefault="008675C6" w:rsidP="00486AF7">
      <w:pPr>
        <w:tabs>
          <w:tab w:val="left" w:pos="360"/>
          <w:tab w:val="left" w:pos="720"/>
          <w:tab w:val="right" w:pos="4752"/>
        </w:tabs>
        <w:ind w:left="360"/>
        <w:rPr>
          <w:rFonts w:ascii="Arial Narrow" w:hAnsi="Arial Narrow"/>
          <w:i/>
          <w:spacing w:val="12"/>
          <w:sz w:val="22"/>
          <w:szCs w:val="20"/>
        </w:rPr>
      </w:pPr>
      <w:r w:rsidRPr="00D41E1A">
        <w:rPr>
          <w:rFonts w:ascii="Arial Narrow" w:hAnsi="Arial Narrow"/>
          <w:i/>
          <w:spacing w:val="12"/>
          <w:sz w:val="22"/>
          <w:szCs w:val="20"/>
        </w:rPr>
        <w:t>Concordia University Wisconsin</w:t>
      </w:r>
    </w:p>
    <w:p w14:paraId="159F5937" w14:textId="77777777" w:rsidR="008E2C62" w:rsidRPr="00D41E1A" w:rsidRDefault="008675C6" w:rsidP="00486AF7">
      <w:pPr>
        <w:tabs>
          <w:tab w:val="left" w:pos="360"/>
          <w:tab w:val="left" w:pos="720"/>
          <w:tab w:val="right" w:pos="4752"/>
        </w:tabs>
        <w:ind w:left="360"/>
        <w:rPr>
          <w:rFonts w:ascii="Arial Narrow" w:hAnsi="Arial Narrow"/>
          <w:i/>
          <w:spacing w:val="12"/>
          <w:sz w:val="22"/>
          <w:szCs w:val="20"/>
        </w:rPr>
      </w:pPr>
      <w:r w:rsidRPr="00D41E1A">
        <w:rPr>
          <w:rFonts w:ascii="Arial Narrow" w:hAnsi="Arial Narrow"/>
          <w:i/>
          <w:spacing w:val="12"/>
          <w:sz w:val="22"/>
          <w:szCs w:val="20"/>
        </w:rPr>
        <w:t>12800 North Lakeshore Drive</w:t>
      </w:r>
    </w:p>
    <w:p w14:paraId="1D2E3FB7" w14:textId="77777777" w:rsidR="006362DD" w:rsidRPr="00D41E1A" w:rsidRDefault="006A268F" w:rsidP="006362DD">
      <w:pPr>
        <w:tabs>
          <w:tab w:val="left" w:pos="360"/>
          <w:tab w:val="left" w:pos="720"/>
          <w:tab w:val="right" w:pos="4752"/>
        </w:tabs>
        <w:spacing w:after="120"/>
        <w:ind w:left="360"/>
        <w:rPr>
          <w:rFonts w:ascii="Arial Narrow" w:hAnsi="Arial Narrow"/>
          <w:i/>
          <w:spacing w:val="12"/>
          <w:sz w:val="22"/>
          <w:szCs w:val="20"/>
        </w:rPr>
      </w:pPr>
      <w:r w:rsidRPr="00D41E1A">
        <w:rPr>
          <w:rFonts w:ascii="Arial Narrow" w:hAnsi="Arial Narrow"/>
          <w:i/>
          <w:spacing w:val="12"/>
          <w:sz w:val="22"/>
          <w:szCs w:val="20"/>
        </w:rPr>
        <w:t>Mequon, WI</w:t>
      </w:r>
      <w:r w:rsidR="008E2C62" w:rsidRPr="00D41E1A">
        <w:rPr>
          <w:rFonts w:ascii="Arial Narrow" w:hAnsi="Arial Narrow"/>
          <w:i/>
          <w:spacing w:val="12"/>
          <w:sz w:val="22"/>
          <w:szCs w:val="20"/>
        </w:rPr>
        <w:t xml:space="preserve"> </w:t>
      </w:r>
      <w:r w:rsidRPr="00D41E1A">
        <w:rPr>
          <w:rFonts w:ascii="Arial Narrow" w:hAnsi="Arial Narrow"/>
          <w:i/>
          <w:spacing w:val="12"/>
          <w:sz w:val="22"/>
          <w:szCs w:val="20"/>
        </w:rPr>
        <w:t>5309</w:t>
      </w:r>
      <w:r w:rsidR="00B135BB">
        <w:rPr>
          <w:rFonts w:ascii="Arial Narrow" w:hAnsi="Arial Narrow"/>
          <w:i/>
          <w:spacing w:val="12"/>
          <w:sz w:val="22"/>
          <w:szCs w:val="20"/>
        </w:rPr>
        <w:t>7</w:t>
      </w:r>
    </w:p>
    <w:p w14:paraId="124F13D1" w14:textId="77777777" w:rsidR="00F762F2" w:rsidRDefault="00112891" w:rsidP="00F762F2">
      <w:pPr>
        <w:tabs>
          <w:tab w:val="left" w:pos="360"/>
          <w:tab w:val="left" w:pos="720"/>
          <w:tab w:val="right" w:pos="4752"/>
        </w:tabs>
        <w:ind w:left="27" w:hanging="27"/>
        <w:rPr>
          <w:rFonts w:ascii="Arial Narrow" w:hAnsi="Arial Narrow"/>
          <w:b/>
          <w:spacing w:val="12"/>
          <w:sz w:val="22"/>
          <w:szCs w:val="20"/>
        </w:rPr>
      </w:pPr>
      <w:r>
        <w:rPr>
          <w:rFonts w:ascii="Arial Narrow" w:hAnsi="Arial Narrow"/>
          <w:spacing w:val="12"/>
          <w:sz w:val="22"/>
          <w:szCs w:val="20"/>
        </w:rPr>
        <w:t xml:space="preserve">The </w:t>
      </w:r>
      <w:r w:rsidR="006362DD">
        <w:rPr>
          <w:rFonts w:ascii="Arial Narrow" w:hAnsi="Arial Narrow"/>
          <w:spacing w:val="12"/>
          <w:sz w:val="22"/>
          <w:szCs w:val="20"/>
        </w:rPr>
        <w:t>CD</w:t>
      </w:r>
      <w:r w:rsidR="00992D5F">
        <w:rPr>
          <w:rFonts w:ascii="Arial Narrow" w:hAnsi="Arial Narrow"/>
          <w:spacing w:val="12"/>
          <w:sz w:val="22"/>
          <w:szCs w:val="20"/>
        </w:rPr>
        <w:t>C</w:t>
      </w:r>
      <w:r w:rsidR="006362DD">
        <w:rPr>
          <w:rFonts w:ascii="Arial Narrow" w:hAnsi="Arial Narrow"/>
          <w:spacing w:val="12"/>
          <w:sz w:val="22"/>
          <w:szCs w:val="20"/>
        </w:rPr>
        <w:t xml:space="preserve"> and CUW </w:t>
      </w:r>
      <w:r w:rsidR="00992D5F">
        <w:rPr>
          <w:rFonts w:ascii="Arial Narrow" w:hAnsi="Arial Narrow"/>
          <w:spacing w:val="12"/>
          <w:sz w:val="22"/>
          <w:szCs w:val="20"/>
        </w:rPr>
        <w:t>COVID-19</w:t>
      </w:r>
      <w:r>
        <w:rPr>
          <w:rFonts w:ascii="Arial Narrow" w:hAnsi="Arial Narrow"/>
          <w:spacing w:val="12"/>
          <w:sz w:val="22"/>
          <w:szCs w:val="20"/>
        </w:rPr>
        <w:t xml:space="preserve"> precautions</w:t>
      </w:r>
      <w:r w:rsidR="00992D5F">
        <w:rPr>
          <w:rFonts w:ascii="Arial Narrow" w:hAnsi="Arial Narrow"/>
          <w:spacing w:val="12"/>
          <w:sz w:val="22"/>
          <w:szCs w:val="20"/>
        </w:rPr>
        <w:t xml:space="preserve"> will be followed</w:t>
      </w:r>
      <w:r w:rsidR="006362DD">
        <w:rPr>
          <w:rFonts w:ascii="Arial Narrow" w:hAnsi="Arial Narrow"/>
          <w:spacing w:val="12"/>
          <w:sz w:val="22"/>
          <w:szCs w:val="20"/>
        </w:rPr>
        <w:t xml:space="preserve">. </w:t>
      </w:r>
      <w:r w:rsidR="000317BE" w:rsidRPr="00D41E1A">
        <w:rPr>
          <w:rFonts w:ascii="Arial Narrow" w:hAnsi="Arial Narrow"/>
          <w:spacing w:val="12"/>
          <w:sz w:val="22"/>
          <w:szCs w:val="20"/>
        </w:rPr>
        <w:t xml:space="preserve"> </w:t>
      </w:r>
    </w:p>
    <w:p w14:paraId="7EB80593" w14:textId="77777777" w:rsidR="0061423C" w:rsidRPr="00F762F2" w:rsidRDefault="00707B66" w:rsidP="00F762F2">
      <w:pPr>
        <w:tabs>
          <w:tab w:val="left" w:pos="360"/>
          <w:tab w:val="left" w:pos="720"/>
          <w:tab w:val="right" w:pos="4752"/>
        </w:tabs>
        <w:ind w:left="27" w:hanging="27"/>
        <w:rPr>
          <w:rFonts w:ascii="Arial Narrow" w:hAnsi="Arial Narrow"/>
          <w:spacing w:val="12"/>
          <w:sz w:val="21"/>
          <w:szCs w:val="21"/>
        </w:rPr>
      </w:pPr>
      <w:r w:rsidRPr="00D41E1A">
        <w:rPr>
          <w:rFonts w:ascii="Arial Narrow" w:hAnsi="Arial Narrow"/>
          <w:b/>
          <w:i/>
          <w:spacing w:val="12"/>
          <w:sz w:val="22"/>
          <w:szCs w:val="20"/>
        </w:rPr>
        <w:t>CANCELLATION:</w:t>
      </w:r>
      <w:r w:rsidRPr="00D41E1A">
        <w:rPr>
          <w:rFonts w:ascii="Arial Narrow" w:hAnsi="Arial Narrow"/>
          <w:i/>
          <w:spacing w:val="12"/>
          <w:sz w:val="22"/>
          <w:szCs w:val="20"/>
        </w:rPr>
        <w:t xml:space="preserve"> A refund is available</w:t>
      </w:r>
      <w:r w:rsidR="00722A9A">
        <w:rPr>
          <w:rFonts w:ascii="Arial Narrow" w:hAnsi="Arial Narrow"/>
          <w:i/>
          <w:spacing w:val="12"/>
          <w:sz w:val="22"/>
          <w:szCs w:val="20"/>
        </w:rPr>
        <w:t xml:space="preserve"> prior to May 1. Refunds will be </w:t>
      </w:r>
      <w:r w:rsidR="008C7E39">
        <w:rPr>
          <w:rFonts w:ascii="Arial Narrow" w:hAnsi="Arial Narrow"/>
          <w:i/>
          <w:spacing w:val="12"/>
          <w:sz w:val="22"/>
          <w:szCs w:val="20"/>
        </w:rPr>
        <w:t xml:space="preserve">from </w:t>
      </w:r>
      <w:r w:rsidR="000317BE" w:rsidRPr="00D41E1A">
        <w:rPr>
          <w:rFonts w:ascii="Arial Narrow" w:hAnsi="Arial Narrow"/>
          <w:i/>
          <w:spacing w:val="12"/>
          <w:sz w:val="22"/>
          <w:szCs w:val="20"/>
        </w:rPr>
        <w:t>less</w:t>
      </w:r>
      <w:r w:rsidRPr="00D41E1A">
        <w:rPr>
          <w:rFonts w:ascii="Arial Narrow" w:hAnsi="Arial Narrow"/>
          <w:i/>
          <w:spacing w:val="12"/>
          <w:sz w:val="22"/>
          <w:szCs w:val="20"/>
        </w:rPr>
        <w:t xml:space="preserve"> </w:t>
      </w:r>
      <w:r w:rsidR="008C7E39">
        <w:rPr>
          <w:rFonts w:ascii="Arial Narrow" w:hAnsi="Arial Narrow"/>
          <w:i/>
          <w:spacing w:val="12"/>
          <w:sz w:val="22"/>
          <w:szCs w:val="20"/>
        </w:rPr>
        <w:t xml:space="preserve">than </w:t>
      </w:r>
      <w:r w:rsidRPr="00D41E1A">
        <w:rPr>
          <w:rFonts w:ascii="Arial Narrow" w:hAnsi="Arial Narrow"/>
          <w:i/>
          <w:spacing w:val="12"/>
          <w:sz w:val="22"/>
          <w:szCs w:val="20"/>
        </w:rPr>
        <w:t>$50.</w:t>
      </w:r>
      <w:r w:rsidR="00D85721" w:rsidRPr="00D41E1A">
        <w:rPr>
          <w:rFonts w:ascii="Arial Narrow" w:hAnsi="Arial Narrow"/>
          <w:i/>
          <w:spacing w:val="12"/>
          <w:sz w:val="22"/>
          <w:szCs w:val="20"/>
        </w:rPr>
        <w:t>00</w:t>
      </w:r>
      <w:r w:rsidRPr="00D41E1A">
        <w:rPr>
          <w:rFonts w:ascii="Arial Narrow" w:hAnsi="Arial Narrow"/>
          <w:i/>
          <w:spacing w:val="12"/>
          <w:sz w:val="22"/>
          <w:szCs w:val="20"/>
        </w:rPr>
        <w:t xml:space="preserve"> </w:t>
      </w:r>
      <w:r w:rsidR="000317BE" w:rsidRPr="00D41E1A">
        <w:rPr>
          <w:rFonts w:ascii="Arial Narrow" w:hAnsi="Arial Narrow"/>
          <w:i/>
          <w:spacing w:val="12"/>
          <w:sz w:val="22"/>
          <w:szCs w:val="20"/>
        </w:rPr>
        <w:t>per</w:t>
      </w:r>
      <w:r w:rsidRPr="00D41E1A">
        <w:rPr>
          <w:rFonts w:ascii="Arial Narrow" w:hAnsi="Arial Narrow"/>
          <w:i/>
          <w:spacing w:val="12"/>
          <w:sz w:val="22"/>
          <w:szCs w:val="20"/>
        </w:rPr>
        <w:t xml:space="preserve"> day</w:t>
      </w:r>
      <w:r w:rsidR="00722A9A">
        <w:rPr>
          <w:rFonts w:ascii="Arial Narrow" w:hAnsi="Arial Narrow"/>
          <w:i/>
          <w:spacing w:val="12"/>
          <w:sz w:val="22"/>
          <w:szCs w:val="20"/>
        </w:rPr>
        <w:t>.</w:t>
      </w:r>
    </w:p>
    <w:sectPr w:rsidR="0061423C" w:rsidRPr="00F762F2" w:rsidSect="00D41E1A">
      <w:type w:val="continuous"/>
      <w:pgSz w:w="15840" w:h="12240" w:orient="landscape" w:code="1"/>
      <w:pgMar w:top="576" w:right="432" w:bottom="576" w:left="432" w:header="720" w:footer="720" w:gutter="0"/>
      <w:cols w:num="3" w:space="57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Segoe Condensed">
    <w:altName w:val="Tahoma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47BD"/>
    <w:multiLevelType w:val="hybridMultilevel"/>
    <w:tmpl w:val="AFA010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F5D6F"/>
    <w:multiLevelType w:val="hybridMultilevel"/>
    <w:tmpl w:val="773CCF6E"/>
    <w:lvl w:ilvl="0" w:tplc="DEFC03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46E2"/>
    <w:multiLevelType w:val="hybridMultilevel"/>
    <w:tmpl w:val="026ADC20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B421B"/>
    <w:multiLevelType w:val="hybridMultilevel"/>
    <w:tmpl w:val="9ECED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74C65"/>
    <w:multiLevelType w:val="hybridMultilevel"/>
    <w:tmpl w:val="2D94F844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47B85"/>
    <w:multiLevelType w:val="hybridMultilevel"/>
    <w:tmpl w:val="C87835A6"/>
    <w:lvl w:ilvl="0" w:tplc="DEFC03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65C46"/>
    <w:multiLevelType w:val="hybridMultilevel"/>
    <w:tmpl w:val="50C85AA2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B5762"/>
    <w:multiLevelType w:val="hybridMultilevel"/>
    <w:tmpl w:val="033EA7C0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6498B"/>
    <w:multiLevelType w:val="hybridMultilevel"/>
    <w:tmpl w:val="438236E8"/>
    <w:lvl w:ilvl="0" w:tplc="EE084C7C">
      <w:start w:val="1"/>
      <w:numFmt w:val="bullet"/>
      <w:lvlText w:val=""/>
      <w:lvlJc w:val="left"/>
      <w:pPr>
        <w:ind w:left="720" w:hanging="360"/>
      </w:pPr>
      <w:rPr>
        <w:rFonts w:ascii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176BA"/>
    <w:multiLevelType w:val="hybridMultilevel"/>
    <w:tmpl w:val="FB00D058"/>
    <w:lvl w:ilvl="0" w:tplc="DEFC03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53D51"/>
    <w:multiLevelType w:val="hybridMultilevel"/>
    <w:tmpl w:val="268E84D4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  <w:sz w:val="21"/>
        <w:szCs w:val="21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7FD6D79A">
      <w:start w:val="8"/>
      <w:numFmt w:val="bullet"/>
      <w:lvlText w:val="-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B061D6"/>
    <w:multiLevelType w:val="hybridMultilevel"/>
    <w:tmpl w:val="533CACA0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  <w:sz w:val="21"/>
        <w:szCs w:val="21"/>
      </w:rPr>
    </w:lvl>
    <w:lvl w:ilvl="1" w:tplc="83CCB9EA">
      <w:numFmt w:val="bullet"/>
      <w:lvlText w:val="-"/>
      <w:lvlJc w:val="left"/>
      <w:pPr>
        <w:ind w:left="1440" w:hanging="360"/>
      </w:pPr>
      <w:rPr>
        <w:rFonts w:ascii="Calibri Light" w:eastAsiaTheme="minorHAnsi" w:hAnsi="Calibri Light" w:cs="Calibri Light" w:hint="default"/>
        <w:sz w:val="20"/>
      </w:rPr>
    </w:lvl>
    <w:lvl w:ilvl="2" w:tplc="79B8063C">
      <w:start w:val="8"/>
      <w:numFmt w:val="bullet"/>
      <w:lvlText w:val="†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0C21E3"/>
    <w:multiLevelType w:val="hybridMultilevel"/>
    <w:tmpl w:val="1B620244"/>
    <w:lvl w:ilvl="0" w:tplc="79B8063C">
      <w:start w:val="8"/>
      <w:numFmt w:val="bullet"/>
      <w:lvlText w:val="†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04D00"/>
    <w:multiLevelType w:val="hybridMultilevel"/>
    <w:tmpl w:val="7CC4F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7648B"/>
    <w:multiLevelType w:val="hybridMultilevel"/>
    <w:tmpl w:val="C49C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D66F4"/>
    <w:multiLevelType w:val="hybridMultilevel"/>
    <w:tmpl w:val="C756BCE4"/>
    <w:lvl w:ilvl="0" w:tplc="DEFC03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B25A48"/>
    <w:multiLevelType w:val="hybridMultilevel"/>
    <w:tmpl w:val="AF587444"/>
    <w:lvl w:ilvl="0" w:tplc="FB32431E">
      <w:start w:val="1"/>
      <w:numFmt w:val="bullet"/>
      <w:lvlText w:val=""/>
      <w:lvlJc w:val="left"/>
      <w:pPr>
        <w:ind w:left="720" w:hanging="360"/>
      </w:pPr>
      <w:rPr>
        <w:rFonts w:ascii="Segoe UI" w:hAnsi="Segoe UI" w:cs="Segoe U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1501D4"/>
    <w:multiLevelType w:val="hybridMultilevel"/>
    <w:tmpl w:val="7EFC1C18"/>
    <w:lvl w:ilvl="0" w:tplc="376C8A4C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D761089"/>
    <w:multiLevelType w:val="hybridMultilevel"/>
    <w:tmpl w:val="2D00BBF0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  <w:sz w:val="21"/>
        <w:szCs w:val="21"/>
      </w:rPr>
    </w:lvl>
    <w:lvl w:ilvl="1" w:tplc="83CCB9EA">
      <w:numFmt w:val="bullet"/>
      <w:lvlText w:val="-"/>
      <w:lvlJc w:val="left"/>
      <w:pPr>
        <w:ind w:left="1440" w:hanging="360"/>
      </w:pPr>
      <w:rPr>
        <w:rFonts w:ascii="Calibri Light" w:eastAsiaTheme="minorHAnsi" w:hAnsi="Calibri Light" w:cs="Calibri Light" w:hint="default"/>
        <w:sz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F51C78"/>
    <w:multiLevelType w:val="hybridMultilevel"/>
    <w:tmpl w:val="53F43FA0"/>
    <w:lvl w:ilvl="0" w:tplc="D40EC2C8">
      <w:start w:val="1"/>
      <w:numFmt w:val="bullet"/>
      <w:lvlText w:val="⃣"/>
      <w:lvlJc w:val="left"/>
      <w:pPr>
        <w:ind w:left="720" w:hanging="360"/>
      </w:pPr>
      <w:rPr>
        <w:rFonts w:ascii="Segoe UI" w:hAnsi="Segoe UI" w:hint="default"/>
        <w:sz w:val="21"/>
        <w:szCs w:val="21"/>
      </w:rPr>
    </w:lvl>
    <w:lvl w:ilvl="1" w:tplc="83CCB9EA">
      <w:numFmt w:val="bullet"/>
      <w:lvlText w:val="-"/>
      <w:lvlJc w:val="left"/>
      <w:pPr>
        <w:ind w:left="1440" w:hanging="360"/>
      </w:pPr>
      <w:rPr>
        <w:rFonts w:ascii="Calibri Light" w:eastAsiaTheme="minorHAnsi" w:hAnsi="Calibri Light" w:cs="Calibri Light" w:hint="default"/>
        <w:sz w:val="20"/>
      </w:rPr>
    </w:lvl>
    <w:lvl w:ilvl="2" w:tplc="7FD6D79A">
      <w:start w:val="8"/>
      <w:numFmt w:val="bullet"/>
      <w:lvlText w:val="-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84485"/>
    <w:multiLevelType w:val="hybridMultilevel"/>
    <w:tmpl w:val="7EFC1C18"/>
    <w:lvl w:ilvl="0" w:tplc="376C8A4C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89D6E44"/>
    <w:multiLevelType w:val="hybridMultilevel"/>
    <w:tmpl w:val="BC3A6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1704EE"/>
    <w:multiLevelType w:val="hybridMultilevel"/>
    <w:tmpl w:val="99004266"/>
    <w:lvl w:ilvl="0" w:tplc="83CCB9EA"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B91D35"/>
    <w:multiLevelType w:val="hybridMultilevel"/>
    <w:tmpl w:val="75B04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105DBC"/>
    <w:multiLevelType w:val="hybridMultilevel"/>
    <w:tmpl w:val="8520B156"/>
    <w:lvl w:ilvl="0" w:tplc="79B8063C">
      <w:start w:val="8"/>
      <w:numFmt w:val="bullet"/>
      <w:lvlText w:val="†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391043">
    <w:abstractNumId w:val="3"/>
  </w:num>
  <w:num w:numId="2" w16cid:durableId="744571687">
    <w:abstractNumId w:val="7"/>
  </w:num>
  <w:num w:numId="3" w16cid:durableId="646860691">
    <w:abstractNumId w:val="19"/>
  </w:num>
  <w:num w:numId="4" w16cid:durableId="1612786999">
    <w:abstractNumId w:val="1"/>
  </w:num>
  <w:num w:numId="5" w16cid:durableId="1993488797">
    <w:abstractNumId w:val="8"/>
  </w:num>
  <w:num w:numId="6" w16cid:durableId="521670776">
    <w:abstractNumId w:val="17"/>
  </w:num>
  <w:num w:numId="7" w16cid:durableId="1651712763">
    <w:abstractNumId w:val="14"/>
  </w:num>
  <w:num w:numId="8" w16cid:durableId="1288774040">
    <w:abstractNumId w:val="16"/>
  </w:num>
  <w:num w:numId="9" w16cid:durableId="352387167">
    <w:abstractNumId w:val="20"/>
  </w:num>
  <w:num w:numId="10" w16cid:durableId="95292924">
    <w:abstractNumId w:val="23"/>
  </w:num>
  <w:num w:numId="11" w16cid:durableId="1445466241">
    <w:abstractNumId w:val="22"/>
  </w:num>
  <w:num w:numId="12" w16cid:durableId="825899340">
    <w:abstractNumId w:val="6"/>
  </w:num>
  <w:num w:numId="13" w16cid:durableId="1782528207">
    <w:abstractNumId w:val="2"/>
  </w:num>
  <w:num w:numId="14" w16cid:durableId="1876038774">
    <w:abstractNumId w:val="11"/>
  </w:num>
  <w:num w:numId="15" w16cid:durableId="955647124">
    <w:abstractNumId w:val="12"/>
  </w:num>
  <w:num w:numId="16" w16cid:durableId="1262451986">
    <w:abstractNumId w:val="24"/>
  </w:num>
  <w:num w:numId="17" w16cid:durableId="1098451578">
    <w:abstractNumId w:val="18"/>
  </w:num>
  <w:num w:numId="18" w16cid:durableId="1077749379">
    <w:abstractNumId w:val="13"/>
  </w:num>
  <w:num w:numId="19" w16cid:durableId="708995127">
    <w:abstractNumId w:val="0"/>
  </w:num>
  <w:num w:numId="20" w16cid:durableId="1945306863">
    <w:abstractNumId w:val="10"/>
  </w:num>
  <w:num w:numId="21" w16cid:durableId="1181896285">
    <w:abstractNumId w:val="9"/>
  </w:num>
  <w:num w:numId="22" w16cid:durableId="630290291">
    <w:abstractNumId w:val="4"/>
  </w:num>
  <w:num w:numId="23" w16cid:durableId="898131347">
    <w:abstractNumId w:val="15"/>
  </w:num>
  <w:num w:numId="24" w16cid:durableId="1750888699">
    <w:abstractNumId w:val="5"/>
  </w:num>
  <w:num w:numId="25" w16cid:durableId="15193866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36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TMwNTUzNDY0t7RU0lEKTi0uzszPAykwNK4FAAleY4gtAAAA"/>
  </w:docVars>
  <w:rsids>
    <w:rsidRoot w:val="00F805E6"/>
    <w:rsid w:val="00002A56"/>
    <w:rsid w:val="00022FD7"/>
    <w:rsid w:val="000317BE"/>
    <w:rsid w:val="00054213"/>
    <w:rsid w:val="000550CE"/>
    <w:rsid w:val="0006298C"/>
    <w:rsid w:val="00084165"/>
    <w:rsid w:val="00084A0F"/>
    <w:rsid w:val="00085A8A"/>
    <w:rsid w:val="000953FB"/>
    <w:rsid w:val="0009581E"/>
    <w:rsid w:val="000A604E"/>
    <w:rsid w:val="000A7BF0"/>
    <w:rsid w:val="000B5865"/>
    <w:rsid w:val="000C2C65"/>
    <w:rsid w:val="000C340E"/>
    <w:rsid w:val="000D5565"/>
    <w:rsid w:val="000E7C6A"/>
    <w:rsid w:val="000F06CA"/>
    <w:rsid w:val="000F42A0"/>
    <w:rsid w:val="000F6339"/>
    <w:rsid w:val="00104BD8"/>
    <w:rsid w:val="00110E49"/>
    <w:rsid w:val="001119F7"/>
    <w:rsid w:val="00112891"/>
    <w:rsid w:val="00136F61"/>
    <w:rsid w:val="00141423"/>
    <w:rsid w:val="00141DE0"/>
    <w:rsid w:val="001421A9"/>
    <w:rsid w:val="0016028F"/>
    <w:rsid w:val="00160B48"/>
    <w:rsid w:val="00180177"/>
    <w:rsid w:val="0018303D"/>
    <w:rsid w:val="0018559D"/>
    <w:rsid w:val="00190187"/>
    <w:rsid w:val="001A234A"/>
    <w:rsid w:val="001B60CE"/>
    <w:rsid w:val="001D16F0"/>
    <w:rsid w:val="001D7745"/>
    <w:rsid w:val="001E1CB2"/>
    <w:rsid w:val="001E3799"/>
    <w:rsid w:val="001F034B"/>
    <w:rsid w:val="00203296"/>
    <w:rsid w:val="00210968"/>
    <w:rsid w:val="00212005"/>
    <w:rsid w:val="00225653"/>
    <w:rsid w:val="0023128B"/>
    <w:rsid w:val="002329A4"/>
    <w:rsid w:val="002329C3"/>
    <w:rsid w:val="00242DAE"/>
    <w:rsid w:val="00243786"/>
    <w:rsid w:val="00255B17"/>
    <w:rsid w:val="00256CF7"/>
    <w:rsid w:val="0025797F"/>
    <w:rsid w:val="00257C61"/>
    <w:rsid w:val="00263FC3"/>
    <w:rsid w:val="002641A5"/>
    <w:rsid w:val="00273050"/>
    <w:rsid w:val="002763DE"/>
    <w:rsid w:val="00284DE8"/>
    <w:rsid w:val="00287C79"/>
    <w:rsid w:val="002B5E79"/>
    <w:rsid w:val="002C42E8"/>
    <w:rsid w:val="002C799F"/>
    <w:rsid w:val="002D0ABB"/>
    <w:rsid w:val="002D4848"/>
    <w:rsid w:val="002D6FC6"/>
    <w:rsid w:val="002E1903"/>
    <w:rsid w:val="002E4B83"/>
    <w:rsid w:val="0031083E"/>
    <w:rsid w:val="0031260D"/>
    <w:rsid w:val="003157F0"/>
    <w:rsid w:val="003303F1"/>
    <w:rsid w:val="00332A0C"/>
    <w:rsid w:val="00334D1E"/>
    <w:rsid w:val="00353C2C"/>
    <w:rsid w:val="0036119C"/>
    <w:rsid w:val="0036237E"/>
    <w:rsid w:val="00367152"/>
    <w:rsid w:val="00377AA0"/>
    <w:rsid w:val="00384A23"/>
    <w:rsid w:val="00386A61"/>
    <w:rsid w:val="00393E05"/>
    <w:rsid w:val="0039548A"/>
    <w:rsid w:val="003964FD"/>
    <w:rsid w:val="00397546"/>
    <w:rsid w:val="003A1984"/>
    <w:rsid w:val="003A55E4"/>
    <w:rsid w:val="003B0663"/>
    <w:rsid w:val="003B381E"/>
    <w:rsid w:val="003B5D03"/>
    <w:rsid w:val="003B7E89"/>
    <w:rsid w:val="003C7CA9"/>
    <w:rsid w:val="003D554D"/>
    <w:rsid w:val="003E3B1D"/>
    <w:rsid w:val="003E7C56"/>
    <w:rsid w:val="003F0177"/>
    <w:rsid w:val="003F3BB7"/>
    <w:rsid w:val="003F4CFD"/>
    <w:rsid w:val="004077E2"/>
    <w:rsid w:val="00421E57"/>
    <w:rsid w:val="00424677"/>
    <w:rsid w:val="00426394"/>
    <w:rsid w:val="00426AA1"/>
    <w:rsid w:val="00432187"/>
    <w:rsid w:val="0043268E"/>
    <w:rsid w:val="004346AB"/>
    <w:rsid w:val="00452151"/>
    <w:rsid w:val="00460347"/>
    <w:rsid w:val="00465515"/>
    <w:rsid w:val="004744D9"/>
    <w:rsid w:val="0047560A"/>
    <w:rsid w:val="0047774B"/>
    <w:rsid w:val="00482D49"/>
    <w:rsid w:val="00483B46"/>
    <w:rsid w:val="00486AF7"/>
    <w:rsid w:val="00491321"/>
    <w:rsid w:val="00491F95"/>
    <w:rsid w:val="0049266E"/>
    <w:rsid w:val="004978A4"/>
    <w:rsid w:val="004A69D8"/>
    <w:rsid w:val="004B3C1C"/>
    <w:rsid w:val="004C26FF"/>
    <w:rsid w:val="004C31B7"/>
    <w:rsid w:val="004C4DFA"/>
    <w:rsid w:val="004C5647"/>
    <w:rsid w:val="004C6F71"/>
    <w:rsid w:val="004D3109"/>
    <w:rsid w:val="004D3A66"/>
    <w:rsid w:val="004E4969"/>
    <w:rsid w:val="004F2BE7"/>
    <w:rsid w:val="004F3DAE"/>
    <w:rsid w:val="00500917"/>
    <w:rsid w:val="00510675"/>
    <w:rsid w:val="00520651"/>
    <w:rsid w:val="005224FB"/>
    <w:rsid w:val="00522800"/>
    <w:rsid w:val="00532482"/>
    <w:rsid w:val="005439A7"/>
    <w:rsid w:val="00547C3E"/>
    <w:rsid w:val="00557BC6"/>
    <w:rsid w:val="00560A4F"/>
    <w:rsid w:val="00560C2E"/>
    <w:rsid w:val="00566C26"/>
    <w:rsid w:val="00571421"/>
    <w:rsid w:val="00571716"/>
    <w:rsid w:val="00573378"/>
    <w:rsid w:val="00585A92"/>
    <w:rsid w:val="00593E16"/>
    <w:rsid w:val="0059758D"/>
    <w:rsid w:val="00597F37"/>
    <w:rsid w:val="005A1477"/>
    <w:rsid w:val="005A2E8B"/>
    <w:rsid w:val="005B44FB"/>
    <w:rsid w:val="005C016D"/>
    <w:rsid w:val="005C0CBB"/>
    <w:rsid w:val="005D132F"/>
    <w:rsid w:val="005D1CCF"/>
    <w:rsid w:val="005D20E9"/>
    <w:rsid w:val="005D240F"/>
    <w:rsid w:val="005D759B"/>
    <w:rsid w:val="005D75AB"/>
    <w:rsid w:val="005E1893"/>
    <w:rsid w:val="005E548E"/>
    <w:rsid w:val="0060125E"/>
    <w:rsid w:val="006026DF"/>
    <w:rsid w:val="00602A72"/>
    <w:rsid w:val="0060762C"/>
    <w:rsid w:val="00612BFD"/>
    <w:rsid w:val="0061423C"/>
    <w:rsid w:val="00617904"/>
    <w:rsid w:val="006248F8"/>
    <w:rsid w:val="00630960"/>
    <w:rsid w:val="006362DD"/>
    <w:rsid w:val="00642B68"/>
    <w:rsid w:val="00654C86"/>
    <w:rsid w:val="00662987"/>
    <w:rsid w:val="00665AC0"/>
    <w:rsid w:val="00667F88"/>
    <w:rsid w:val="0068279C"/>
    <w:rsid w:val="00694653"/>
    <w:rsid w:val="006A0D35"/>
    <w:rsid w:val="006A0F12"/>
    <w:rsid w:val="006A268F"/>
    <w:rsid w:val="006A2AEB"/>
    <w:rsid w:val="006A2B4E"/>
    <w:rsid w:val="006B2FA4"/>
    <w:rsid w:val="006B759D"/>
    <w:rsid w:val="006C1DEA"/>
    <w:rsid w:val="006C7FB8"/>
    <w:rsid w:val="006D029C"/>
    <w:rsid w:val="006E3D5A"/>
    <w:rsid w:val="006E6280"/>
    <w:rsid w:val="006F6447"/>
    <w:rsid w:val="006F720E"/>
    <w:rsid w:val="00701DA8"/>
    <w:rsid w:val="00707B66"/>
    <w:rsid w:val="00707C4C"/>
    <w:rsid w:val="00710FDE"/>
    <w:rsid w:val="007176E0"/>
    <w:rsid w:val="00722A9A"/>
    <w:rsid w:val="007359C1"/>
    <w:rsid w:val="007368DD"/>
    <w:rsid w:val="007622AA"/>
    <w:rsid w:val="007625B1"/>
    <w:rsid w:val="00764899"/>
    <w:rsid w:val="00765D31"/>
    <w:rsid w:val="00771BDE"/>
    <w:rsid w:val="0078047E"/>
    <w:rsid w:val="00780673"/>
    <w:rsid w:val="007855A5"/>
    <w:rsid w:val="0079146B"/>
    <w:rsid w:val="0079289D"/>
    <w:rsid w:val="00793117"/>
    <w:rsid w:val="007962EB"/>
    <w:rsid w:val="00797506"/>
    <w:rsid w:val="007A4DB7"/>
    <w:rsid w:val="007B14DE"/>
    <w:rsid w:val="007B22D7"/>
    <w:rsid w:val="007C3606"/>
    <w:rsid w:val="007C6CD8"/>
    <w:rsid w:val="007D7EA7"/>
    <w:rsid w:val="007E008F"/>
    <w:rsid w:val="007E04E3"/>
    <w:rsid w:val="007F5A9D"/>
    <w:rsid w:val="00804848"/>
    <w:rsid w:val="00815563"/>
    <w:rsid w:val="008235CF"/>
    <w:rsid w:val="00831064"/>
    <w:rsid w:val="00832B02"/>
    <w:rsid w:val="008360F5"/>
    <w:rsid w:val="00841E0D"/>
    <w:rsid w:val="008420F6"/>
    <w:rsid w:val="00846CC3"/>
    <w:rsid w:val="008675C6"/>
    <w:rsid w:val="00871298"/>
    <w:rsid w:val="008733B5"/>
    <w:rsid w:val="00883385"/>
    <w:rsid w:val="00883A77"/>
    <w:rsid w:val="008A12E0"/>
    <w:rsid w:val="008A2668"/>
    <w:rsid w:val="008A75CB"/>
    <w:rsid w:val="008C1E1D"/>
    <w:rsid w:val="008C6CC6"/>
    <w:rsid w:val="008C7E39"/>
    <w:rsid w:val="008D2F83"/>
    <w:rsid w:val="008D44BB"/>
    <w:rsid w:val="008D47C6"/>
    <w:rsid w:val="008D50DC"/>
    <w:rsid w:val="008E2C62"/>
    <w:rsid w:val="008F29D7"/>
    <w:rsid w:val="008F2D57"/>
    <w:rsid w:val="008F41CA"/>
    <w:rsid w:val="00901410"/>
    <w:rsid w:val="00911449"/>
    <w:rsid w:val="00923ED6"/>
    <w:rsid w:val="00924C95"/>
    <w:rsid w:val="009278DA"/>
    <w:rsid w:val="00927909"/>
    <w:rsid w:val="00927CA2"/>
    <w:rsid w:val="009341C3"/>
    <w:rsid w:val="0094061E"/>
    <w:rsid w:val="009453CD"/>
    <w:rsid w:val="00962B87"/>
    <w:rsid w:val="00963120"/>
    <w:rsid w:val="009757E6"/>
    <w:rsid w:val="009803C2"/>
    <w:rsid w:val="00983AFC"/>
    <w:rsid w:val="009846BC"/>
    <w:rsid w:val="0098767C"/>
    <w:rsid w:val="00991891"/>
    <w:rsid w:val="00992D5F"/>
    <w:rsid w:val="009965C9"/>
    <w:rsid w:val="009B1052"/>
    <w:rsid w:val="009D1037"/>
    <w:rsid w:val="009D1084"/>
    <w:rsid w:val="009D2699"/>
    <w:rsid w:val="009E0116"/>
    <w:rsid w:val="009E1F24"/>
    <w:rsid w:val="009F41F7"/>
    <w:rsid w:val="00A3310D"/>
    <w:rsid w:val="00A37B41"/>
    <w:rsid w:val="00A424DD"/>
    <w:rsid w:val="00A61FA3"/>
    <w:rsid w:val="00A7526E"/>
    <w:rsid w:val="00A8184F"/>
    <w:rsid w:val="00AA42D1"/>
    <w:rsid w:val="00AA5F78"/>
    <w:rsid w:val="00AC0ABA"/>
    <w:rsid w:val="00AC3E17"/>
    <w:rsid w:val="00AD1DFD"/>
    <w:rsid w:val="00B018B7"/>
    <w:rsid w:val="00B0557E"/>
    <w:rsid w:val="00B135BB"/>
    <w:rsid w:val="00B139D6"/>
    <w:rsid w:val="00B17C25"/>
    <w:rsid w:val="00B34E39"/>
    <w:rsid w:val="00B3512D"/>
    <w:rsid w:val="00B43955"/>
    <w:rsid w:val="00B5356E"/>
    <w:rsid w:val="00B549BC"/>
    <w:rsid w:val="00B57450"/>
    <w:rsid w:val="00B643D7"/>
    <w:rsid w:val="00B75EC0"/>
    <w:rsid w:val="00B761F3"/>
    <w:rsid w:val="00B83538"/>
    <w:rsid w:val="00B927C2"/>
    <w:rsid w:val="00B95866"/>
    <w:rsid w:val="00BA016F"/>
    <w:rsid w:val="00BA2593"/>
    <w:rsid w:val="00BA6ACC"/>
    <w:rsid w:val="00BA6CC5"/>
    <w:rsid w:val="00BB1E5C"/>
    <w:rsid w:val="00BB30A8"/>
    <w:rsid w:val="00BB63B1"/>
    <w:rsid w:val="00BE2D52"/>
    <w:rsid w:val="00BE54A2"/>
    <w:rsid w:val="00BF10D4"/>
    <w:rsid w:val="00BF1A6C"/>
    <w:rsid w:val="00C00092"/>
    <w:rsid w:val="00C04D8D"/>
    <w:rsid w:val="00C10F98"/>
    <w:rsid w:val="00C11C3D"/>
    <w:rsid w:val="00C16128"/>
    <w:rsid w:val="00C5230A"/>
    <w:rsid w:val="00C561F8"/>
    <w:rsid w:val="00C659DE"/>
    <w:rsid w:val="00C65B6C"/>
    <w:rsid w:val="00C80F5E"/>
    <w:rsid w:val="00C8258F"/>
    <w:rsid w:val="00C91AD0"/>
    <w:rsid w:val="00C94734"/>
    <w:rsid w:val="00C959B3"/>
    <w:rsid w:val="00CA041D"/>
    <w:rsid w:val="00CA502C"/>
    <w:rsid w:val="00CB2B7C"/>
    <w:rsid w:val="00CB67C3"/>
    <w:rsid w:val="00CC0E0B"/>
    <w:rsid w:val="00CD7FA2"/>
    <w:rsid w:val="00CD7FB4"/>
    <w:rsid w:val="00D0766D"/>
    <w:rsid w:val="00D130AC"/>
    <w:rsid w:val="00D13664"/>
    <w:rsid w:val="00D14910"/>
    <w:rsid w:val="00D35203"/>
    <w:rsid w:val="00D361D6"/>
    <w:rsid w:val="00D41AB5"/>
    <w:rsid w:val="00D41E1A"/>
    <w:rsid w:val="00D42B93"/>
    <w:rsid w:val="00D42ED5"/>
    <w:rsid w:val="00D5362E"/>
    <w:rsid w:val="00D61816"/>
    <w:rsid w:val="00D74014"/>
    <w:rsid w:val="00D83A8F"/>
    <w:rsid w:val="00D85721"/>
    <w:rsid w:val="00D864DB"/>
    <w:rsid w:val="00D913EA"/>
    <w:rsid w:val="00DA0084"/>
    <w:rsid w:val="00DA3A6B"/>
    <w:rsid w:val="00DA3F2B"/>
    <w:rsid w:val="00DB3212"/>
    <w:rsid w:val="00DB674C"/>
    <w:rsid w:val="00DD35D2"/>
    <w:rsid w:val="00DE2DF8"/>
    <w:rsid w:val="00DF511A"/>
    <w:rsid w:val="00E027A0"/>
    <w:rsid w:val="00E03559"/>
    <w:rsid w:val="00E055F7"/>
    <w:rsid w:val="00E117DA"/>
    <w:rsid w:val="00E126AE"/>
    <w:rsid w:val="00E37131"/>
    <w:rsid w:val="00E42740"/>
    <w:rsid w:val="00E46C66"/>
    <w:rsid w:val="00E474CA"/>
    <w:rsid w:val="00E47970"/>
    <w:rsid w:val="00E5155D"/>
    <w:rsid w:val="00E536BE"/>
    <w:rsid w:val="00E56130"/>
    <w:rsid w:val="00E603B0"/>
    <w:rsid w:val="00E60618"/>
    <w:rsid w:val="00E924DF"/>
    <w:rsid w:val="00E9558F"/>
    <w:rsid w:val="00E96C77"/>
    <w:rsid w:val="00E97B10"/>
    <w:rsid w:val="00EB0084"/>
    <w:rsid w:val="00EB039F"/>
    <w:rsid w:val="00EB6E77"/>
    <w:rsid w:val="00EC1D92"/>
    <w:rsid w:val="00EC22AE"/>
    <w:rsid w:val="00EC78BD"/>
    <w:rsid w:val="00ED2665"/>
    <w:rsid w:val="00EF7A1B"/>
    <w:rsid w:val="00F01B67"/>
    <w:rsid w:val="00F02B25"/>
    <w:rsid w:val="00F05FAB"/>
    <w:rsid w:val="00F15ECF"/>
    <w:rsid w:val="00F17E23"/>
    <w:rsid w:val="00F20104"/>
    <w:rsid w:val="00F22548"/>
    <w:rsid w:val="00F22EA0"/>
    <w:rsid w:val="00F36826"/>
    <w:rsid w:val="00F36F85"/>
    <w:rsid w:val="00F55270"/>
    <w:rsid w:val="00F72402"/>
    <w:rsid w:val="00F730C4"/>
    <w:rsid w:val="00F762F2"/>
    <w:rsid w:val="00F805E6"/>
    <w:rsid w:val="00F81643"/>
    <w:rsid w:val="00F862BC"/>
    <w:rsid w:val="00F862E7"/>
    <w:rsid w:val="00F939C2"/>
    <w:rsid w:val="00FA5000"/>
    <w:rsid w:val="00FA5799"/>
    <w:rsid w:val="00FC3464"/>
    <w:rsid w:val="00FC5094"/>
    <w:rsid w:val="00FD0614"/>
    <w:rsid w:val="00FD3029"/>
    <w:rsid w:val="00FE338E"/>
    <w:rsid w:val="00FE76CA"/>
    <w:rsid w:val="00FF1843"/>
    <w:rsid w:val="00FF5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36334"/>
  <w15:chartTrackingRefBased/>
  <w15:docId w15:val="{8CDB24EF-BA2F-4B22-91BF-5CBCCA649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="Segoe U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8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0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3A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2A0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A8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A8F"/>
    <w:rPr>
      <w:sz w:val="18"/>
      <w:szCs w:val="18"/>
    </w:rPr>
  </w:style>
  <w:style w:type="character" w:styleId="Strong">
    <w:name w:val="Strong"/>
    <w:uiPriority w:val="22"/>
    <w:qFormat/>
    <w:rsid w:val="00F81643"/>
    <w:rPr>
      <w:b/>
      <w:color w:val="FAA634"/>
      <w:sz w:val="28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F511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876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92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arol.luedersbolwerk@cuw.edu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arol.luedersbolwerk@cuw.edu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3CC17C-75BD-4C87-8DE8-59B000E2E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tura, Beverly</dc:creator>
  <cp:keywords/>
  <dc:description/>
  <cp:lastModifiedBy>Carol DeSchepper</cp:lastModifiedBy>
  <cp:revision>2</cp:revision>
  <cp:lastPrinted>2022-10-13T19:17:00Z</cp:lastPrinted>
  <dcterms:created xsi:type="dcterms:W3CDTF">2023-02-20T20:56:00Z</dcterms:created>
  <dcterms:modified xsi:type="dcterms:W3CDTF">2023-02-20T20:56:00Z</dcterms:modified>
</cp:coreProperties>
</file>